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E8F2C2" w14:textId="77777777" w:rsidR="002355BC" w:rsidRPr="005C2342" w:rsidRDefault="00C41F22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lang w:bidi="th-TH"/>
        </w:rPr>
        <w:drawing>
          <wp:anchor distT="0" distB="0" distL="114300" distR="114300" simplePos="0" relativeHeight="251661824" behindDoc="0" locked="0" layoutInCell="1" allowOverlap="1" wp14:anchorId="7C6B1E48" wp14:editId="3475BBE6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35" name="Picture 35" descr="Crsu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rsu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B5C024" w14:textId="77777777" w:rsidR="00084B3D" w:rsidRPr="005C2342" w:rsidRDefault="00084B3D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6E98D960" w14:textId="77777777" w:rsidR="00084B3D" w:rsidRPr="005C2342" w:rsidRDefault="00084B3D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1F6F4C96" w14:textId="77777777" w:rsidR="004E1D2E" w:rsidRDefault="004E1D2E" w:rsidP="00084B3D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78D83B54" w14:textId="54B42EAC" w:rsidR="006952A8" w:rsidRPr="005C2342" w:rsidRDefault="0066175A" w:rsidP="00084B3D">
      <w:pPr>
        <w:jc w:val="center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รายละเอียด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ของรายวิชา</w:t>
      </w:r>
    </w:p>
    <w:p w14:paraId="1A69056C" w14:textId="77777777" w:rsidR="00084B3D" w:rsidRPr="005C2342" w:rsidRDefault="00084B3D" w:rsidP="006952A8">
      <w:pPr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p w14:paraId="4A01B61C" w14:textId="52E2DC24" w:rsidR="006952A8" w:rsidRPr="005C2342" w:rsidRDefault="006952A8" w:rsidP="00474F87">
      <w:pPr>
        <w:tabs>
          <w:tab w:val="left" w:pos="1440"/>
          <w:tab w:val="left" w:pos="5040"/>
          <w:tab w:val="left" w:pos="594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วิทยาลัย</w:t>
      </w:r>
      <w:r w:rsidR="00474F87"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="000E009A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เภสัชศาสตร์</w:t>
      </w:r>
      <w:r w:rsidR="00474F87" w:rsidRPr="005C2342">
        <w:rPr>
          <w:rFonts w:ascii="TH Sarabun New" w:hAnsi="TH Sarabun New" w:cs="TH Sarabun New" w:hint="cs"/>
          <w:color w:val="FF0000"/>
          <w:sz w:val="32"/>
          <w:szCs w:val="32"/>
          <w:lang w:bidi="th-TH"/>
        </w:rPr>
        <w:tab/>
      </w:r>
      <w:r w:rsidR="002D0645" w:rsidRPr="006D7617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หมวด</w:t>
      </w:r>
      <w:r w:rsidR="00787632" w:rsidRPr="006D7617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วิชา</w:t>
      </w:r>
      <w:r w:rsidR="00474F87" w:rsidRPr="006D7617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AF3B9F" w:rsidRPr="006D7617">
        <w:rPr>
          <w:rFonts w:ascii="TH Sarabun New" w:hAnsi="TH Sarabun New" w:cs="TH Sarabun New" w:hint="cs"/>
          <w:sz w:val="32"/>
          <w:szCs w:val="32"/>
          <w:cs/>
          <w:lang w:bidi="th-TH"/>
        </w:rPr>
        <w:t>วิชาส่วนกลาง</w:t>
      </w:r>
    </w:p>
    <w:p w14:paraId="3EB41AA7" w14:textId="77777777" w:rsidR="006952A8" w:rsidRPr="005C2342" w:rsidRDefault="008C73E0" w:rsidP="002D3DA5">
      <w:pPr>
        <w:rPr>
          <w:rFonts w:ascii="TH Sarabun New" w:hAnsi="TH Sarabun New" w:cs="TH Sarabun New"/>
          <w:color w:val="FF0000"/>
          <w:sz w:val="32"/>
          <w:szCs w:val="32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หลักสูตร </w:t>
      </w:r>
      <w:r w:rsidR="00474F87"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="002D3DA5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เภสัชศาสตรบัณฑิต</w:t>
      </w:r>
      <w:r w:rsidR="002D3DA5" w:rsidRPr="005C2342">
        <w:rPr>
          <w:rFonts w:ascii="TH Sarabun New" w:hAnsi="TH Sarabun New" w:cs="TH Sarabun New" w:hint="cs"/>
          <w:sz w:val="32"/>
          <w:szCs w:val="32"/>
        </w:rPr>
        <w:t xml:space="preserve"> </w:t>
      </w:r>
    </w:p>
    <w:p w14:paraId="1E6F4147" w14:textId="77777777" w:rsidR="00AF1098" w:rsidRPr="005C2342" w:rsidRDefault="00AF1098" w:rsidP="006952A8">
      <w:pPr>
        <w:rPr>
          <w:rFonts w:ascii="TH Sarabun New" w:hAnsi="TH Sarabun New" w:cs="TH Sarabun New"/>
          <w:b/>
          <w:bCs/>
          <w:sz w:val="12"/>
          <w:szCs w:val="12"/>
          <w:cs/>
          <w:lang w:bidi="th-TH"/>
        </w:rPr>
      </w:pPr>
    </w:p>
    <w:p w14:paraId="2D27F4A5" w14:textId="77777777" w:rsidR="007A71DE" w:rsidRPr="005C2342" w:rsidRDefault="00FD35CB" w:rsidP="006952A8">
      <w:pPr>
        <w:pStyle w:val="Heading7"/>
        <w:spacing w:before="0" w:after="0"/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1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 xml:space="preserve"> </w:t>
      </w:r>
      <w:r w:rsidR="00606C4B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70E12C17" w14:textId="77777777" w:rsidR="006952A8" w:rsidRPr="005C2342" w:rsidRDefault="006952A8" w:rsidP="006952A8">
      <w:pPr>
        <w:rPr>
          <w:rFonts w:ascii="TH Sarabun New" w:hAnsi="TH Sarabun New" w:cs="TH Sarabun New"/>
          <w:sz w:val="8"/>
          <w:szCs w:val="8"/>
          <w:lang w:val="en-AU" w:bidi="th-TH"/>
        </w:rPr>
      </w:pP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294"/>
        <w:gridCol w:w="425"/>
        <w:gridCol w:w="1526"/>
        <w:gridCol w:w="425"/>
        <w:gridCol w:w="1417"/>
        <w:gridCol w:w="176"/>
      </w:tblGrid>
      <w:tr w:rsidR="000A7C4F" w:rsidRPr="005C2342" w14:paraId="16A8916C" w14:textId="77777777" w:rsidTr="00DD163B">
        <w:trPr>
          <w:gridAfter w:val="1"/>
          <w:wAfter w:w="176" w:type="dxa"/>
        </w:trPr>
        <w:tc>
          <w:tcPr>
            <w:tcW w:w="1668" w:type="dxa"/>
            <w:vAlign w:val="center"/>
          </w:tcPr>
          <w:p w14:paraId="09655982" w14:textId="7A5AC621" w:rsidR="000A7C4F" w:rsidRPr="006D7617" w:rsidRDefault="006D7617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6D7617">
              <w:rPr>
                <w:rFonts w:ascii="TH Sarabun New" w:hAnsi="TH Sarabun New" w:cs="TH Sarabun New"/>
                <w:sz w:val="32"/>
                <w:szCs w:val="32"/>
              </w:rPr>
              <w:t>PHA</w:t>
            </w:r>
            <w:r w:rsidR="000A7C4F" w:rsidRPr="006D7617">
              <w:rPr>
                <w:rFonts w:ascii="TH Sarabun New" w:hAnsi="TH Sarabun New" w:cs="TH Sarabun New" w:hint="cs"/>
                <w:sz w:val="32"/>
                <w:szCs w:val="32"/>
              </w:rPr>
              <w:t xml:space="preserve"> </w:t>
            </w:r>
            <w:r w:rsidRPr="006D7617">
              <w:rPr>
                <w:rFonts w:ascii="TH Sarabun New" w:hAnsi="TH Sarabun New" w:cs="TH Sarabun New"/>
                <w:sz w:val="32"/>
                <w:szCs w:val="32"/>
              </w:rPr>
              <w:t>592</w:t>
            </w:r>
          </w:p>
        </w:tc>
        <w:tc>
          <w:tcPr>
            <w:tcW w:w="425" w:type="dxa"/>
            <w:vAlign w:val="center"/>
          </w:tcPr>
          <w:p w14:paraId="10277A1D" w14:textId="77777777" w:rsidR="000A7C4F" w:rsidRPr="006D7617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5584729D" w14:textId="0CF55D22" w:rsidR="000A7C4F" w:rsidRPr="00FA1662" w:rsidRDefault="006D7617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FA166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ปัญหาพิเศษด้านการบริบาลทางเภสัชกรรม</w:t>
            </w:r>
          </w:p>
        </w:tc>
        <w:tc>
          <w:tcPr>
            <w:tcW w:w="425" w:type="dxa"/>
          </w:tcPr>
          <w:p w14:paraId="552DE732" w14:textId="0484C1CD" w:rsidR="000A7C4F" w:rsidRPr="006D7617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5D0B5429" w14:textId="328685CC" w:rsidR="000A7C4F" w:rsidRPr="006D7617" w:rsidRDefault="006D7617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6D7617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</w:t>
            </w:r>
            <w:r w:rsidR="00097C76" w:rsidRPr="006D7617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(</w:t>
            </w:r>
            <w:r w:rsidRPr="006D7617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0</w:t>
            </w:r>
            <w:r w:rsidR="00097C76" w:rsidRPr="006D7617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</w:t>
            </w:r>
            <w:r w:rsidRPr="006D7617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9</w:t>
            </w:r>
            <w:r w:rsidR="00097C76" w:rsidRPr="006D7617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</w:t>
            </w:r>
            <w:r w:rsidRPr="006D7617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5</w:t>
            </w:r>
            <w:r w:rsidR="000A7C4F" w:rsidRPr="006D7617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)</w:t>
            </w:r>
          </w:p>
        </w:tc>
      </w:tr>
      <w:tr w:rsidR="000A7C4F" w:rsidRPr="005C2342" w14:paraId="440FAAE1" w14:textId="77777777" w:rsidTr="00DD163B">
        <w:trPr>
          <w:gridAfter w:val="1"/>
          <w:wAfter w:w="176" w:type="dxa"/>
        </w:trPr>
        <w:tc>
          <w:tcPr>
            <w:tcW w:w="1668" w:type="dxa"/>
            <w:vAlign w:val="center"/>
          </w:tcPr>
          <w:p w14:paraId="5BDF9E9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25" w:type="dxa"/>
            <w:vAlign w:val="center"/>
          </w:tcPr>
          <w:p w14:paraId="2CD5110E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04FC1105" w14:textId="3E1F6283" w:rsidR="000A7C4F" w:rsidRPr="00FA166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FA1662">
              <w:rPr>
                <w:rFonts w:ascii="TH Sarabun New" w:hAnsi="TH Sarabun New" w:cs="TH Sarabun New" w:hint="cs"/>
                <w:sz w:val="32"/>
                <w:szCs w:val="32"/>
              </w:rPr>
              <w:t>(</w:t>
            </w:r>
            <w:r w:rsidR="00FA1662" w:rsidRPr="00FA1662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Special Problem in Pharmaceutical Care</w:t>
            </w:r>
            <w:r w:rsidRPr="00FA166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425" w:type="dxa"/>
          </w:tcPr>
          <w:p w14:paraId="55259281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1D7246B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0641B0CC" w14:textId="77777777" w:rsidTr="00DD163B">
        <w:trPr>
          <w:gridAfter w:val="1"/>
          <w:wAfter w:w="176" w:type="dxa"/>
        </w:trPr>
        <w:tc>
          <w:tcPr>
            <w:tcW w:w="1668" w:type="dxa"/>
            <w:vAlign w:val="center"/>
          </w:tcPr>
          <w:p w14:paraId="281B4FC2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vAlign w:val="center"/>
          </w:tcPr>
          <w:p w14:paraId="3ACF8D09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476257A7" w14:textId="585ACC6F" w:rsidR="000A7C4F" w:rsidRPr="00FA1662" w:rsidRDefault="00FA166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FA1662">
              <w:rPr>
                <w:rFonts w:ascii="TH Sarabun New" w:hAnsi="TH Sarabun New" w:cs="TH Sarabun New"/>
                <w:sz w:val="32"/>
                <w:szCs w:val="32"/>
              </w:rPr>
              <w:t>-</w:t>
            </w:r>
          </w:p>
        </w:tc>
        <w:tc>
          <w:tcPr>
            <w:tcW w:w="425" w:type="dxa"/>
          </w:tcPr>
          <w:p w14:paraId="22C9832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27B92EB5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322CB090" w14:textId="77777777" w:rsidTr="00DD163B">
        <w:trPr>
          <w:gridAfter w:val="1"/>
          <w:wAfter w:w="176" w:type="dxa"/>
        </w:trPr>
        <w:tc>
          <w:tcPr>
            <w:tcW w:w="1668" w:type="dxa"/>
            <w:vAlign w:val="center"/>
          </w:tcPr>
          <w:p w14:paraId="212829D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vAlign w:val="center"/>
          </w:tcPr>
          <w:p w14:paraId="1CD94178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55B16CD0" w14:textId="4290D073" w:rsidR="000A7C4F" w:rsidRPr="00FA1662" w:rsidRDefault="00FA166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FA1662">
              <w:rPr>
                <w:rFonts w:ascii="TH Sarabun New" w:hAnsi="TH Sarabun New" w:cs="TH Sarabun New"/>
                <w:sz w:val="32"/>
                <w:szCs w:val="32"/>
              </w:rPr>
              <w:t xml:space="preserve">PHA 491 </w:t>
            </w:r>
            <w:r w:rsidRPr="00FA166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ระเบียบวิธีวิจัย</w:t>
            </w:r>
          </w:p>
        </w:tc>
        <w:tc>
          <w:tcPr>
            <w:tcW w:w="425" w:type="dxa"/>
          </w:tcPr>
          <w:p w14:paraId="12A847B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5CD3533A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58A1856C" w14:textId="77777777" w:rsidTr="00DD163B">
        <w:trPr>
          <w:gridAfter w:val="1"/>
          <w:wAfter w:w="176" w:type="dxa"/>
        </w:trPr>
        <w:tc>
          <w:tcPr>
            <w:tcW w:w="1668" w:type="dxa"/>
            <w:vAlign w:val="center"/>
          </w:tcPr>
          <w:p w14:paraId="777E4BA4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vAlign w:val="center"/>
          </w:tcPr>
          <w:p w14:paraId="4328CFC9" w14:textId="77777777" w:rsidR="000A7C4F" w:rsidRPr="00FA166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0FB81994" w14:textId="26BFDE71" w:rsidR="000A7C4F" w:rsidRPr="00FA1662" w:rsidRDefault="00FA166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FA1662">
              <w:rPr>
                <w:rFonts w:ascii="TH Sarabun New" w:hAnsi="TH Sarabun New" w:cs="TH Sarabun New"/>
                <w:sz w:val="32"/>
                <w:szCs w:val="32"/>
                <w:lang w:bidi="th-TH"/>
              </w:rPr>
              <w:t xml:space="preserve">1 </w:t>
            </w:r>
            <w:r w:rsidRPr="00FA166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ชั้นปีที่ </w:t>
            </w:r>
            <w:r w:rsidRPr="00FA1662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5</w:t>
            </w:r>
          </w:p>
        </w:tc>
        <w:tc>
          <w:tcPr>
            <w:tcW w:w="425" w:type="dxa"/>
          </w:tcPr>
          <w:p w14:paraId="24BA082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0FD77B4A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84B3D" w:rsidRPr="005C2342" w14:paraId="4B0B7B19" w14:textId="77777777" w:rsidTr="00DD163B">
        <w:trPr>
          <w:gridAfter w:val="1"/>
          <w:wAfter w:w="176" w:type="dxa"/>
        </w:trPr>
        <w:tc>
          <w:tcPr>
            <w:tcW w:w="1668" w:type="dxa"/>
            <w:vAlign w:val="center"/>
          </w:tcPr>
          <w:p w14:paraId="47885B46" w14:textId="77777777" w:rsidR="00084B3D" w:rsidRPr="00FA166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A166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vAlign w:val="center"/>
          </w:tcPr>
          <w:p w14:paraId="55225A81" w14:textId="77777777" w:rsidR="00084B3D" w:rsidRPr="00FA166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21F6EB0B" w14:textId="545A2F7D" w:rsidR="00084B3D" w:rsidRPr="00FA1662" w:rsidRDefault="00FA166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FA1662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11</w:t>
            </w:r>
          </w:p>
        </w:tc>
        <w:tc>
          <w:tcPr>
            <w:tcW w:w="425" w:type="dxa"/>
          </w:tcPr>
          <w:p w14:paraId="18A3D938" w14:textId="77777777" w:rsidR="00084B3D" w:rsidRPr="005C234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60D0F31D" w14:textId="77777777" w:rsidR="00084B3D" w:rsidRPr="005C234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704D263F" w14:textId="77777777" w:rsidTr="00DD163B">
        <w:trPr>
          <w:gridAfter w:val="1"/>
          <w:wAfter w:w="176" w:type="dxa"/>
        </w:trPr>
        <w:tc>
          <w:tcPr>
            <w:tcW w:w="1668" w:type="dxa"/>
            <w:vAlign w:val="center"/>
          </w:tcPr>
          <w:p w14:paraId="127E469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vAlign w:val="center"/>
          </w:tcPr>
          <w:p w14:paraId="11663CBD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23B63741" wp14:editId="20728425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0160" r="14605" b="6985"/>
                      <wp:wrapNone/>
                      <wp:docPr id="2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1FE3C3" id="Rectangle 16" o:spid="_x0000_s1026" style="position:absolute;margin-left:1.05pt;margin-top:6.4pt;width:10pt;height:10.6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PqKAczaAAAABg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1A34CF24" w14:textId="77777777" w:rsidR="000A7C4F" w:rsidRPr="005C2342" w:rsidRDefault="000A7C4F" w:rsidP="00DD291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</w:t>
            </w:r>
            <w:r w:rsidR="00DD2911"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ปรับพื้นฐาน</w:t>
            </w:r>
          </w:p>
        </w:tc>
        <w:tc>
          <w:tcPr>
            <w:tcW w:w="425" w:type="dxa"/>
          </w:tcPr>
          <w:p w14:paraId="76FB5F8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248DD5BB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DD2911" w:rsidRPr="005C2342" w14:paraId="242E64C7" w14:textId="77777777" w:rsidTr="00DD163B">
        <w:trPr>
          <w:gridAfter w:val="1"/>
          <w:wAfter w:w="176" w:type="dxa"/>
        </w:trPr>
        <w:tc>
          <w:tcPr>
            <w:tcW w:w="1668" w:type="dxa"/>
            <w:vAlign w:val="center"/>
          </w:tcPr>
          <w:p w14:paraId="5AC12B62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3FAA290A" w14:textId="77777777" w:rsidR="00DD2911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64443683" wp14:editId="27EC2CD6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4605" r="11430" b="12065"/>
                      <wp:wrapNone/>
                      <wp:docPr id="2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08123A" id="Rectangle 44" o:spid="_x0000_s1026" style="position:absolute;margin-left:.55pt;margin-top:4.85pt;width:10pt;height:10.6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Yp0kB9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7DF547AF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</w:tcPr>
          <w:p w14:paraId="45CC09B9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3F9DCF81" w14:textId="77777777" w:rsidR="00DD2911" w:rsidRPr="005C234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4C939928" w14:textId="77777777" w:rsidTr="00DD163B">
        <w:trPr>
          <w:gridAfter w:val="1"/>
          <w:wAfter w:w="176" w:type="dxa"/>
        </w:trPr>
        <w:tc>
          <w:tcPr>
            <w:tcW w:w="1668" w:type="dxa"/>
            <w:vAlign w:val="center"/>
          </w:tcPr>
          <w:p w14:paraId="22DCE2C3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0EF41CB9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2A80E124" wp14:editId="33A3E6D2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0" r="25400" b="17145"/>
                      <wp:wrapNone/>
                      <wp:docPr id="2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F074E8" id="Rectangle 12" o:spid="_x0000_s1026" style="position:absolute;margin-left:.55pt;margin-top:6.75pt;width:10pt;height:10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" fillcolor="black [3213]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45FE9C6E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</w:tcPr>
          <w:p w14:paraId="53C3FCC7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20C54FD0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7F1023C8" w14:textId="77777777" w:rsidTr="00DD163B">
        <w:trPr>
          <w:gridAfter w:val="1"/>
          <w:wAfter w:w="176" w:type="dxa"/>
        </w:trPr>
        <w:tc>
          <w:tcPr>
            <w:tcW w:w="1668" w:type="dxa"/>
            <w:vAlign w:val="center"/>
          </w:tcPr>
          <w:p w14:paraId="55676F05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7C1AE456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0586CF45" wp14:editId="1FCA3813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7620" t="6985" r="8255" b="10160"/>
                      <wp:wrapNone/>
                      <wp:docPr id="2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2DAAED" id="Rectangle 15" o:spid="_x0000_s1026" style="position:absolute;margin-left:.8pt;margin-top:6.2pt;width:10pt;height:10.6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HoaP1LaAAAABg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2EB6A90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</w:tcPr>
          <w:p w14:paraId="30807AFE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4BFB343F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1CBEC9E5" w14:textId="77777777" w:rsidTr="00DD163B">
        <w:trPr>
          <w:gridAfter w:val="1"/>
          <w:wAfter w:w="176" w:type="dxa"/>
        </w:trPr>
        <w:tc>
          <w:tcPr>
            <w:tcW w:w="2093" w:type="dxa"/>
            <w:gridSpan w:val="2"/>
            <w:vAlign w:val="center"/>
          </w:tcPr>
          <w:p w14:paraId="2939BA20" w14:textId="77777777" w:rsidR="000A7C4F" w:rsidRPr="00FA166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A166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294" w:type="dxa"/>
            <w:vAlign w:val="center"/>
          </w:tcPr>
          <w:p w14:paraId="26A62AE1" w14:textId="4304D3B1" w:rsidR="000A7C4F" w:rsidRPr="00FA1662" w:rsidRDefault="00774B6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ศ</w:t>
            </w:r>
            <w:r w:rsidRPr="00FA166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.ดร.ภญ ธิติยา ลักคุณะประสิทธิ์</w:t>
            </w:r>
            <w:r w:rsidR="00A7548C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  <w:tc>
          <w:tcPr>
            <w:tcW w:w="425" w:type="dxa"/>
          </w:tcPr>
          <w:p w14:paraId="4FC7B7A1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526" w:type="dxa"/>
            <w:vAlign w:val="center"/>
          </w:tcPr>
          <w:p w14:paraId="3BDC76A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13C1A6D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072B21DD" w14:textId="77777777" w:rsidR="000A7C4F" w:rsidRPr="005C234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  <w:tr w:rsidR="00F5236B" w:rsidRPr="005C2342" w14:paraId="24EA6867" w14:textId="77777777" w:rsidTr="00DD163B">
        <w:trPr>
          <w:gridAfter w:val="1"/>
          <w:wAfter w:w="176" w:type="dxa"/>
        </w:trPr>
        <w:tc>
          <w:tcPr>
            <w:tcW w:w="2093" w:type="dxa"/>
            <w:gridSpan w:val="2"/>
            <w:vAlign w:val="center"/>
          </w:tcPr>
          <w:p w14:paraId="5E5408EB" w14:textId="77777777" w:rsidR="00F5236B" w:rsidRPr="00FA166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94" w:type="dxa"/>
            <w:vAlign w:val="center"/>
          </w:tcPr>
          <w:p w14:paraId="58E6F816" w14:textId="30C12286" w:rsidR="00F5236B" w:rsidRPr="00FA1662" w:rsidRDefault="00774B6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A166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ผศ.ภญ.ภัทริน สุกาญจนาเศรษฐ์</w:t>
            </w:r>
          </w:p>
        </w:tc>
        <w:tc>
          <w:tcPr>
            <w:tcW w:w="425" w:type="dxa"/>
          </w:tcPr>
          <w:p w14:paraId="2FC8403B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526" w:type="dxa"/>
            <w:vAlign w:val="center"/>
          </w:tcPr>
          <w:p w14:paraId="3054E1EA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36B969D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117DDF41" w14:textId="77777777" w:rsidR="00F5236B" w:rsidRPr="005C2342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  <w:tr w:rsidR="0091151C" w:rsidRPr="005C2342" w14:paraId="2C4794CA" w14:textId="77777777" w:rsidTr="00DD163B">
        <w:trPr>
          <w:gridAfter w:val="1"/>
          <w:wAfter w:w="176" w:type="dxa"/>
        </w:trPr>
        <w:tc>
          <w:tcPr>
            <w:tcW w:w="2093" w:type="dxa"/>
            <w:gridSpan w:val="2"/>
            <w:vAlign w:val="center"/>
          </w:tcPr>
          <w:p w14:paraId="611C6467" w14:textId="77777777" w:rsidR="0091151C" w:rsidRPr="00FA1662" w:rsidRDefault="0091151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294" w:type="dxa"/>
            <w:vAlign w:val="center"/>
          </w:tcPr>
          <w:p w14:paraId="1944BBFB" w14:textId="7D1B8618" w:rsidR="0091151C" w:rsidRPr="00FA1662" w:rsidRDefault="0091151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91151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อ.ภญ.ธิดารัตน์ มานะพัฒนเสถียร</w:t>
            </w:r>
          </w:p>
        </w:tc>
        <w:tc>
          <w:tcPr>
            <w:tcW w:w="425" w:type="dxa"/>
          </w:tcPr>
          <w:p w14:paraId="7CEC499F" w14:textId="77777777" w:rsidR="0091151C" w:rsidRPr="005C2342" w:rsidRDefault="0091151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526" w:type="dxa"/>
            <w:vAlign w:val="center"/>
          </w:tcPr>
          <w:p w14:paraId="0FD156DF" w14:textId="2DBFAED2" w:rsidR="0091151C" w:rsidRPr="005C2342" w:rsidRDefault="0091151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6CFE5119" w14:textId="77777777" w:rsidR="0091151C" w:rsidRPr="005C2342" w:rsidRDefault="0091151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737A0CBD" w14:textId="77777777" w:rsidR="0091151C" w:rsidRPr="005C2342" w:rsidRDefault="0091151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  <w:tr w:rsidR="000A7C4F" w:rsidRPr="005C2342" w14:paraId="190B75D1" w14:textId="77777777" w:rsidTr="00DD163B">
        <w:tc>
          <w:tcPr>
            <w:tcW w:w="2093" w:type="dxa"/>
            <w:gridSpan w:val="2"/>
            <w:vAlign w:val="center"/>
          </w:tcPr>
          <w:p w14:paraId="472076A1" w14:textId="77777777" w:rsidR="000A7C4F" w:rsidRPr="00FA166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A166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294" w:type="dxa"/>
            <w:vAlign w:val="center"/>
          </w:tcPr>
          <w:p w14:paraId="4373E91D" w14:textId="5A93F63C" w:rsidR="000A7C4F" w:rsidRPr="00FA1662" w:rsidRDefault="00FA166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FA1662">
              <w:rPr>
                <w:rFonts w:ascii="TH Sarabun New" w:hAnsi="TH Sarabun New" w:cs="TH Sarabun New" w:hint="cs"/>
                <w:szCs w:val="32"/>
                <w:cs/>
                <w:lang w:bidi="th-TH"/>
              </w:rPr>
              <w:t>คณาจารย์วิทยาลัยเภสัชศาสตร์</w:t>
            </w:r>
          </w:p>
        </w:tc>
        <w:tc>
          <w:tcPr>
            <w:tcW w:w="425" w:type="dxa"/>
          </w:tcPr>
          <w:p w14:paraId="50C2C338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2BD5F89C" wp14:editId="5ED74B5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926CEE" id="Rectangle 20" o:spid="_x0000_s1026" style="position:absolute;margin-left:.3pt;margin-top:6.8pt;width:10pt;height:10.6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" fillcolor="black [3213]" strokeweight="1pt"/>
                  </w:pict>
                </mc:Fallback>
              </mc:AlternateContent>
            </w:r>
          </w:p>
        </w:tc>
        <w:tc>
          <w:tcPr>
            <w:tcW w:w="1526" w:type="dxa"/>
            <w:vAlign w:val="center"/>
          </w:tcPr>
          <w:p w14:paraId="5AC81256" w14:textId="77777777" w:rsidR="000A7C4F" w:rsidRPr="005C2342" w:rsidRDefault="0045031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87442A9" w14:textId="77777777" w:rsidR="000A7C4F" w:rsidRPr="005C2342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42032883" wp14:editId="1143309F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1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E38AD5" id="Rectangle 18" o:spid="_x0000_s1026" style="position:absolute;margin-left:-.75pt;margin-top:6.8pt;width:10pt;height:10.6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" filled="f" strokeweight="1pt"/>
                  </w:pict>
                </mc:Fallback>
              </mc:AlternateContent>
            </w:r>
          </w:p>
        </w:tc>
        <w:tc>
          <w:tcPr>
            <w:tcW w:w="1593" w:type="dxa"/>
            <w:gridSpan w:val="2"/>
            <w:vAlign w:val="center"/>
          </w:tcPr>
          <w:p w14:paraId="2F2E29EF" w14:textId="71A6904A" w:rsidR="000A7C4F" w:rsidRPr="005C2342" w:rsidRDefault="0045031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อาจารย</w:t>
            </w:r>
            <w:r w:rsidR="00DD163B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์</w:t>
            </w: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พิเศษ</w:t>
            </w:r>
          </w:p>
        </w:tc>
      </w:tr>
      <w:tr w:rsidR="00022F3D" w:rsidRPr="005C2342" w14:paraId="553E1AE8" w14:textId="77777777" w:rsidTr="00DD163B">
        <w:trPr>
          <w:gridAfter w:val="1"/>
          <w:wAfter w:w="176" w:type="dxa"/>
        </w:trPr>
        <w:tc>
          <w:tcPr>
            <w:tcW w:w="2093" w:type="dxa"/>
            <w:gridSpan w:val="2"/>
            <w:vAlign w:val="center"/>
          </w:tcPr>
          <w:p w14:paraId="4955FDDC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294" w:type="dxa"/>
            <w:vAlign w:val="center"/>
          </w:tcPr>
          <w:p w14:paraId="02F8AF9A" w14:textId="77777777" w:rsidR="00022F3D" w:rsidRPr="007A36DC" w:rsidRDefault="00DA09EC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7A36DC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</w:tcPr>
          <w:p w14:paraId="19754FC9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1760" behindDoc="0" locked="0" layoutInCell="1" allowOverlap="1" wp14:anchorId="6034DE91" wp14:editId="4F0FFE8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0" t="0" r="25400" b="17145"/>
                      <wp:wrapNone/>
                      <wp:docPr id="18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C29A13" id="Rectangle 21" o:spid="_x0000_s1026" style="position:absolute;margin-left:.3pt;margin-top:5.35pt;width:10pt;height:10.65pt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" fillcolor="black [3213]" strokeweight="1pt"/>
                  </w:pict>
                </mc:Fallback>
              </mc:AlternateContent>
            </w:r>
          </w:p>
        </w:tc>
        <w:tc>
          <w:tcPr>
            <w:tcW w:w="1526" w:type="dxa"/>
            <w:vAlign w:val="center"/>
          </w:tcPr>
          <w:p w14:paraId="44828546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</w:tcPr>
          <w:p w14:paraId="5E3FA23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02784" behindDoc="0" locked="0" layoutInCell="1" allowOverlap="1" wp14:anchorId="4CA624E6" wp14:editId="1CE274D5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6985" t="9525" r="8890" b="7620"/>
                      <wp:wrapNone/>
                      <wp:docPr id="17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DD4E23" id="Rectangle 22" o:spid="_x0000_s1026" style="position:absolute;margin-left:-.75pt;margin-top:5.35pt;width:10pt;height:10.65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DhsXmLaAAAABw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4A3E5B37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022F3D" w:rsidRPr="005C2342" w14:paraId="7247C3DB" w14:textId="77777777" w:rsidTr="00DD163B">
        <w:trPr>
          <w:gridAfter w:val="1"/>
          <w:wAfter w:w="176" w:type="dxa"/>
        </w:trPr>
        <w:tc>
          <w:tcPr>
            <w:tcW w:w="2093" w:type="dxa"/>
            <w:gridSpan w:val="2"/>
            <w:vAlign w:val="center"/>
          </w:tcPr>
          <w:p w14:paraId="4A9B0C86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294" w:type="dxa"/>
            <w:vAlign w:val="center"/>
          </w:tcPr>
          <w:p w14:paraId="393C4D24" w14:textId="05B4726B" w:rsidR="00022F3D" w:rsidRPr="007A36DC" w:rsidRDefault="004E1D2E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7A36DC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1</w:t>
            </w:r>
            <w:r w:rsidR="0091151C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8</w:t>
            </w:r>
            <w:r w:rsidRPr="007A36DC">
              <w:rPr>
                <w:rFonts w:ascii="TH Sarabun New" w:hAnsi="TH Sarabun New" w:cs="TH Sarabun New"/>
                <w:sz w:val="32"/>
                <w:szCs w:val="32"/>
                <w:lang w:bidi="th-TH"/>
              </w:rPr>
              <w:t xml:space="preserve"> </w:t>
            </w:r>
            <w:r w:rsidRPr="007A36DC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สิงหาคม </w:t>
            </w:r>
            <w:r w:rsidRPr="007A36DC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56</w:t>
            </w:r>
            <w:r w:rsidR="0091151C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8</w:t>
            </w:r>
          </w:p>
        </w:tc>
        <w:tc>
          <w:tcPr>
            <w:tcW w:w="425" w:type="dxa"/>
          </w:tcPr>
          <w:p w14:paraId="59683D76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526" w:type="dxa"/>
            <w:vAlign w:val="center"/>
          </w:tcPr>
          <w:p w14:paraId="0F0ABA7A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29A08F4C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0FA61A33" w14:textId="77777777" w:rsidR="00022F3D" w:rsidRPr="005C2342" w:rsidRDefault="00022F3D" w:rsidP="00022F3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</w:p>
        </w:tc>
      </w:tr>
    </w:tbl>
    <w:p w14:paraId="23C644FF" w14:textId="77777777" w:rsidR="00436FEA" w:rsidRPr="005C2342" w:rsidRDefault="00436FEA" w:rsidP="00436FEA">
      <w:pPr>
        <w:pStyle w:val="Heading7"/>
        <w:spacing w:before="0" w:after="0"/>
        <w:rPr>
          <w:rFonts w:ascii="TH Sarabun New" w:hAnsi="TH Sarabun New" w:cs="TH Sarabun New"/>
          <w:sz w:val="16"/>
          <w:szCs w:val="16"/>
          <w:lang w:val="en-US" w:bidi="th-TH"/>
        </w:rPr>
      </w:pPr>
    </w:p>
    <w:p w14:paraId="1638F84D" w14:textId="41C1B543" w:rsidR="00E94871" w:rsidRPr="005C2342" w:rsidRDefault="00E94871" w:rsidP="00E94871">
      <w:pPr>
        <w:pStyle w:val="Heading7"/>
        <w:spacing w:before="0" w:after="0"/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2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วัตถุประสงค์ของรายวิชาและส่วนประกอบของรายวิชา</w:t>
      </w:r>
    </w:p>
    <w:p w14:paraId="229A6FFA" w14:textId="77777777" w:rsidR="00E94871" w:rsidRPr="005C2342" w:rsidRDefault="00E94871" w:rsidP="00E94871">
      <w:pPr>
        <w:pStyle w:val="Heading7"/>
        <w:spacing w:before="0" w:after="0"/>
        <w:rPr>
          <w:rFonts w:ascii="TH Sarabun New" w:hAnsi="TH Sarabun New" w:cs="TH Sarabun New"/>
          <w:sz w:val="16"/>
          <w:szCs w:val="16"/>
          <w:lang w:val="en-US" w:bidi="th-TH"/>
        </w:rPr>
      </w:pPr>
    </w:p>
    <w:p w14:paraId="19C680AC" w14:textId="77777777" w:rsidR="00E94871" w:rsidRPr="005C2342" w:rsidRDefault="00E94871" w:rsidP="00E94871">
      <w:pPr>
        <w:pStyle w:val="Heading7"/>
        <w:tabs>
          <w:tab w:val="left" w:pos="360"/>
        </w:tabs>
        <w:spacing w:before="0" w:after="0"/>
        <w:rPr>
          <w:rFonts w:ascii="TH Sarabun New" w:hAnsi="TH Sarabun New" w:cs="TH Sarabun New"/>
          <w:b/>
          <w:bCs/>
          <w:sz w:val="32"/>
          <w:szCs w:val="32"/>
          <w:lang w:val="en-US"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1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วัตถุประสงค์ของรายวิชา</w:t>
      </w:r>
    </w:p>
    <w:p w14:paraId="6F42F876" w14:textId="2B45F1ED" w:rsidR="00E94871" w:rsidRPr="007A36DC" w:rsidRDefault="00E94871" w:rsidP="00E94871">
      <w:pPr>
        <w:pStyle w:val="PlainText"/>
        <w:tabs>
          <w:tab w:val="left" w:pos="540"/>
          <w:tab w:val="left" w:pos="1080"/>
          <w:tab w:val="left" w:pos="1620"/>
          <w:tab w:val="left" w:pos="7200"/>
        </w:tabs>
        <w:jc w:val="thaiDistribute"/>
        <w:rPr>
          <w:rFonts w:ascii="TH Sarabun New" w:hAnsi="TH Sarabun New" w:cs="TH Sarabun New"/>
          <w:sz w:val="32"/>
          <w:szCs w:val="32"/>
        </w:rPr>
      </w:pPr>
      <w:r w:rsidRPr="007A36DC">
        <w:rPr>
          <w:rFonts w:ascii="TH Sarabun New" w:hAnsi="TH Sarabun New" w:cs="TH Sarabun New" w:hint="cs"/>
          <w:sz w:val="32"/>
          <w:szCs w:val="32"/>
          <w:cs/>
        </w:rPr>
        <w:tab/>
      </w:r>
      <w:r w:rsidRPr="007A36DC">
        <w:rPr>
          <w:rFonts w:ascii="TH Sarabun New" w:hAnsi="TH Sarabun New" w:cs="TH Sarabun New" w:hint="cs"/>
          <w:sz w:val="32"/>
          <w:szCs w:val="32"/>
        </w:rPr>
        <w:t>1.</w:t>
      </w:r>
      <w:r w:rsidRPr="007A36DC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7A36DC" w:rsidRPr="007A36DC">
        <w:rPr>
          <w:rFonts w:ascii="TH Sarabun New" w:hAnsi="TH Sarabun New" w:cs="TH Sarabun New"/>
          <w:sz w:val="32"/>
          <w:szCs w:val="32"/>
          <w:cs/>
        </w:rPr>
        <w:t>ทำงานวิจัยได้ตั้งแต่ขั้นตอนทบทวนวรรณกรรม การออกแบบงานวิจัย การดำเนินงานวิจัย การวิเคราะห์และแปลผลงานวิจัย</w:t>
      </w:r>
    </w:p>
    <w:p w14:paraId="7742A69F" w14:textId="51C03948" w:rsidR="00E94871" w:rsidRPr="007A36DC" w:rsidRDefault="00E94871" w:rsidP="00E94871">
      <w:pPr>
        <w:pStyle w:val="PlainText"/>
        <w:tabs>
          <w:tab w:val="left" w:pos="540"/>
          <w:tab w:val="left" w:pos="1080"/>
          <w:tab w:val="left" w:pos="1620"/>
          <w:tab w:val="left" w:pos="7200"/>
        </w:tabs>
        <w:jc w:val="thaiDistribute"/>
        <w:rPr>
          <w:rFonts w:ascii="TH Sarabun New" w:hAnsi="TH Sarabun New" w:cs="TH Sarabun New"/>
          <w:sz w:val="32"/>
          <w:szCs w:val="32"/>
        </w:rPr>
      </w:pPr>
      <w:r w:rsidRPr="007A36DC">
        <w:rPr>
          <w:rFonts w:ascii="TH Sarabun New" w:hAnsi="TH Sarabun New" w:cs="TH Sarabun New" w:hint="cs"/>
          <w:sz w:val="32"/>
          <w:szCs w:val="32"/>
        </w:rPr>
        <w:tab/>
        <w:t xml:space="preserve">2. </w:t>
      </w:r>
      <w:r w:rsidR="007A36DC" w:rsidRPr="007A36DC">
        <w:rPr>
          <w:rFonts w:ascii="TH Sarabun New" w:hAnsi="TH Sarabun New" w:cs="TH Sarabun New"/>
          <w:sz w:val="32"/>
          <w:szCs w:val="32"/>
          <w:cs/>
        </w:rPr>
        <w:t>ทำงานวิจัยในลักษณะของทีมวิจัย</w:t>
      </w:r>
    </w:p>
    <w:p w14:paraId="395D16A2" w14:textId="4F1B434F" w:rsidR="0066287C" w:rsidRPr="007A36DC" w:rsidRDefault="00E94871" w:rsidP="007A36DC">
      <w:pPr>
        <w:pStyle w:val="PlainText"/>
        <w:tabs>
          <w:tab w:val="left" w:pos="540"/>
          <w:tab w:val="left" w:pos="1080"/>
          <w:tab w:val="left" w:pos="1620"/>
          <w:tab w:val="left" w:pos="7200"/>
        </w:tabs>
        <w:jc w:val="thaiDistribute"/>
        <w:rPr>
          <w:rFonts w:ascii="TH Sarabun New" w:hAnsi="TH Sarabun New" w:cs="TH Sarabun New"/>
          <w:sz w:val="32"/>
          <w:szCs w:val="32"/>
        </w:rPr>
      </w:pPr>
      <w:r w:rsidRPr="007A36DC">
        <w:rPr>
          <w:rFonts w:ascii="TH Sarabun New" w:hAnsi="TH Sarabun New" w:cs="TH Sarabun New" w:hint="cs"/>
          <w:sz w:val="32"/>
          <w:szCs w:val="32"/>
        </w:rPr>
        <w:tab/>
        <w:t>3.</w:t>
      </w:r>
      <w:r w:rsidR="007A36DC" w:rsidRPr="007A36DC">
        <w:rPr>
          <w:rFonts w:ascii="TH Sarabun New" w:hAnsi="TH Sarabun New" w:cs="TH Sarabun New"/>
          <w:sz w:val="32"/>
          <w:szCs w:val="32"/>
          <w:cs/>
        </w:rPr>
        <w:t>เขียนรายงานการวิจัย ตลอดจนการนำเสนองานวิจัย</w:t>
      </w:r>
    </w:p>
    <w:p w14:paraId="5CE4E79C" w14:textId="2DEFD979" w:rsidR="00500DC0" w:rsidRPr="005C2342" w:rsidRDefault="00C50612" w:rsidP="00500DC0">
      <w:pPr>
        <w:pStyle w:val="Heading7"/>
        <w:tabs>
          <w:tab w:val="left" w:pos="360"/>
        </w:tabs>
        <w:spacing w:before="0" w:after="0"/>
        <w:rPr>
          <w:rFonts w:ascii="TH Sarabun New" w:hAnsi="TH Sarabun New" w:cs="TH Sarabun New"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2</w:t>
      </w:r>
      <w:r w:rsidR="00500DC0"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>.</w:t>
      </w:r>
      <w:r w:rsidR="00500DC0"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ab/>
        <w:t xml:space="preserve">คำอธิบายรายวิชา </w:t>
      </w:r>
      <w:r w:rsidR="007A36DC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 xml:space="preserve"> </w:t>
      </w:r>
    </w:p>
    <w:p w14:paraId="4A38F776" w14:textId="1CDA590A" w:rsidR="007A36DC" w:rsidRPr="007A36DC" w:rsidRDefault="007A36DC" w:rsidP="007A36DC">
      <w:pPr>
        <w:tabs>
          <w:tab w:val="left" w:pos="360"/>
        </w:tabs>
        <w:rPr>
          <w:rFonts w:ascii="TH Sarabun New" w:hAnsi="TH Sarabun New" w:cs="TH Sarabun New"/>
          <w:sz w:val="32"/>
          <w:szCs w:val="32"/>
        </w:rPr>
      </w:pPr>
      <w:r w:rsidRPr="007A36DC">
        <w:rPr>
          <w:rFonts w:ascii="TH Sarabun New" w:hAnsi="TH Sarabun New" w:cs="TH Sarabun New"/>
          <w:sz w:val="32"/>
          <w:szCs w:val="32"/>
          <w:cs/>
          <w:lang w:bidi="th-TH"/>
        </w:rPr>
        <w:lastRenderedPageBreak/>
        <w:tab/>
        <w:t>การปฏิบัติงานในแนวลึกในหัวข้อทางด้านการบริบาลทางเภสัชกรรมที่เหมาะสม โดยมีผู้สอนควบคุมและดูแล หัวข้อโครงการอาจเป็นการทำการทดลองในห้องปฏิบัติการ หรือในโรงพยาบาลหรือในสถานจำหน่ายยา นักศึกษาอาจเลือกหัวข้อโครงการปัญหาพิเศษจากรายการหัวข้อที่น่าสนใจในปัจจุบันที่จัดทำไว้ให้ หรือเสนอหัวข้อเองโดยปรึกษากับผู้ดูแล ขอบเขตของงานสามารถทำเสร็จภายในระยะเวลาหนึ่งภาคการศึกษา</w:t>
      </w:r>
    </w:p>
    <w:p w14:paraId="221262C5" w14:textId="067A4CA0" w:rsidR="00AA468D" w:rsidRPr="007A36DC" w:rsidRDefault="007A36DC" w:rsidP="007A36DC">
      <w:pPr>
        <w:tabs>
          <w:tab w:val="left" w:pos="360"/>
        </w:tabs>
        <w:rPr>
          <w:rFonts w:ascii="TH Sarabun New" w:hAnsi="TH Sarabun New" w:cs="TH Sarabun New"/>
          <w:sz w:val="32"/>
          <w:szCs w:val="32"/>
          <w:lang w:bidi="th-TH"/>
        </w:rPr>
      </w:pPr>
      <w:r w:rsidRPr="007A36DC">
        <w:rPr>
          <w:rFonts w:ascii="TH Sarabun New" w:hAnsi="TH Sarabun New" w:cs="TH Sarabun New"/>
          <w:sz w:val="32"/>
          <w:szCs w:val="32"/>
          <w:cs/>
          <w:lang w:bidi="th-TH"/>
        </w:rPr>
        <w:tab/>
      </w:r>
      <w:r w:rsidRPr="007A36DC">
        <w:rPr>
          <w:rFonts w:ascii="TH Sarabun New" w:hAnsi="TH Sarabun New" w:cs="TH Sarabun New"/>
          <w:sz w:val="32"/>
          <w:szCs w:val="32"/>
        </w:rPr>
        <w:t>Study in depth of topic relevant to pharmaceutical care under the guidance and supervision of the instructor possible by laboratory experimental, hospital, or community practice based; topic chosen from provided list of current interest or negotiated by the student and consulted with the supervisor; and finish within one semester</w:t>
      </w:r>
    </w:p>
    <w:p w14:paraId="3663D969" w14:textId="77777777" w:rsidR="00663D50" w:rsidRPr="005C2342" w:rsidRDefault="00C50612" w:rsidP="00663D50">
      <w:pPr>
        <w:pStyle w:val="BodyText3"/>
        <w:tabs>
          <w:tab w:val="left" w:pos="360"/>
        </w:tabs>
        <w:spacing w:after="0"/>
        <w:ind w:left="360" w:hanging="360"/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3</w:t>
      </w:r>
      <w:r w:rsidR="00663D5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.</w:t>
      </w:r>
      <w:r w:rsidR="00663D5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2F9873AD" w14:textId="47D7894F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6A8CAB9" wp14:editId="637A1D59">
                <wp:simplePos x="0" y="0"/>
                <wp:positionH relativeFrom="column">
                  <wp:posOffset>3326130</wp:posOffset>
                </wp:positionH>
                <wp:positionV relativeFrom="paragraph">
                  <wp:posOffset>60960</wp:posOffset>
                </wp:positionV>
                <wp:extent cx="137160" cy="152400"/>
                <wp:effectExtent l="0" t="0" r="15240" b="19050"/>
                <wp:wrapNone/>
                <wp:docPr id="1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275F6F" id="Rectangle 26" o:spid="_x0000_s1026" style="position:absolute;margin-left:261.9pt;margin-top:4.8pt;width:10.8pt;height:1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" filled="f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มี .......</w:t>
      </w:r>
      <w:r w:rsidR="007A36DC" w:rsidRPr="007A36DC">
        <w:rPr>
          <w:rFonts w:ascii="TH Sarabun New" w:hAnsi="TH Sarabun New" w:cs="TH Sarabun New"/>
          <w:sz w:val="32"/>
          <w:szCs w:val="32"/>
          <w:lang w:bidi="th-TH"/>
        </w:rPr>
        <w:t>9</w: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ชั่วโมง</w: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>/</w:t>
      </w:r>
      <w:r w:rsidR="0051631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สัปดาห์</w: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835351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835351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835351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>e-mail</w:t>
      </w:r>
      <w:proofErr w:type="gramStart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 xml:space="preserve"> 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</w:t>
      </w:r>
      <w:proofErr w:type="gramEnd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…….</w:t>
      </w:r>
    </w:p>
    <w:p w14:paraId="069A8839" w14:textId="249B6356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B77A858" wp14:editId="7882072A">
                <wp:simplePos x="0" y="0"/>
                <wp:positionH relativeFrom="column">
                  <wp:posOffset>3326130</wp:posOffset>
                </wp:positionH>
                <wp:positionV relativeFrom="paragraph">
                  <wp:posOffset>62865</wp:posOffset>
                </wp:positionV>
                <wp:extent cx="137160" cy="152400"/>
                <wp:effectExtent l="6985" t="13335" r="8255" b="15240"/>
                <wp:wrapNone/>
                <wp:docPr id="1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ACE657" id="Rectangle 27" o:spid="_x0000_s1026" style="position:absolute;margin-left:261.9pt;margin-top:4.95pt;width:10.8pt;height:1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7aq0Li&#10;AAAACAEAAA8AAAAAAAAAAAAAAAAAYgQAAGRycy9kb3ducmV2LnhtbFBLBQYAAAAABAAEAPMAAABx&#10;BQAAAAA=&#10;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  <w:t>Facebook</w:t>
      </w:r>
      <w:proofErr w:type="gramStart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 xml:space="preserve"> 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</w:t>
      </w:r>
      <w:proofErr w:type="gramEnd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</w:t>
      </w:r>
    </w:p>
    <w:p w14:paraId="7168940C" w14:textId="77777777" w:rsidR="0051631E" w:rsidRPr="005C2342" w:rsidRDefault="00C41F22" w:rsidP="00663D50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F59D63D" wp14:editId="247C9EEE">
                <wp:simplePos x="0" y="0"/>
                <wp:positionH relativeFrom="column">
                  <wp:posOffset>3326130</wp:posOffset>
                </wp:positionH>
                <wp:positionV relativeFrom="paragraph">
                  <wp:posOffset>67945</wp:posOffset>
                </wp:positionV>
                <wp:extent cx="137160" cy="152400"/>
                <wp:effectExtent l="6985" t="6985" r="8255" b="12065"/>
                <wp:wrapNone/>
                <wp:docPr id="14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6A5779" id="Rectangle 28" o:spid="_x0000_s1026" style="position:absolute;margin-left:261.9pt;margin-top:5.35pt;width:10.8pt;height:1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NNVp/bi&#10;AAAACQEAAA8AAAAAAAAAAAAAAAAAYgQAAGRycy9kb3ducmV2LnhtbFBLBQYAAAAABAAEAPMAAABx&#10;BQAAAAA=&#10;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  <w:t>Line</w:t>
      </w:r>
      <w:proofErr w:type="gramStart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 xml:space="preserve"> </w:t>
      </w:r>
      <w:r w:rsidR="005F069F" w:rsidRPr="005C2342">
        <w:rPr>
          <w:rFonts w:ascii="TH Sarabun New" w:hAnsi="TH Sarabun New" w:cs="TH Sarabun New" w:hint="cs"/>
          <w:sz w:val="32"/>
          <w:szCs w:val="32"/>
          <w:lang w:bidi="th-TH"/>
        </w:rPr>
        <w:t>:</w:t>
      </w:r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</w:t>
      </w:r>
      <w:proofErr w:type="gramEnd"/>
      <w:r w:rsidR="008032C2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………</w:t>
      </w:r>
    </w:p>
    <w:p w14:paraId="54048A0B" w14:textId="6631EE99" w:rsidR="001934F9" w:rsidRPr="009650EF" w:rsidRDefault="00C41F22" w:rsidP="008032C2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BE9CFD9" wp14:editId="5EC4C0D0">
                <wp:simplePos x="0" y="0"/>
                <wp:positionH relativeFrom="column">
                  <wp:posOffset>3326130</wp:posOffset>
                </wp:positionH>
                <wp:positionV relativeFrom="paragraph">
                  <wp:posOffset>57150</wp:posOffset>
                </wp:positionV>
                <wp:extent cx="137160" cy="152400"/>
                <wp:effectExtent l="0" t="0" r="15240" b="19050"/>
                <wp:wrapNone/>
                <wp:docPr id="13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29D4B6" id="Rectangle 29" o:spid="_x0000_s1026" style="position:absolute;margin-left:261.9pt;margin-top:4.5pt;width:10.8pt;height:1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" fillcolor="black [3213]" strokeweight="1pt"/>
            </w:pict>
          </mc:Fallback>
        </mc:AlternateContent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51631E"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7A36DC">
        <w:rPr>
          <w:rFonts w:ascii="TH Sarabun New" w:hAnsi="TH Sarabun New" w:cs="TH Sarabun New" w:hint="cs"/>
          <w:sz w:val="32"/>
          <w:szCs w:val="32"/>
          <w:cs/>
          <w:lang w:bidi="th-TH"/>
        </w:rPr>
        <w:t>ตามที่อาจารย์ที่ปรึกษางานวิจัย</w:t>
      </w:r>
      <w:r w:rsidR="007A36DC" w:rsidRPr="009650EF">
        <w:rPr>
          <w:rFonts w:ascii="TH Sarabun New" w:hAnsi="TH Sarabun New" w:cs="TH Sarabun New" w:hint="cs"/>
          <w:sz w:val="32"/>
          <w:szCs w:val="32"/>
          <w:cs/>
          <w:lang w:bidi="th-TH"/>
        </w:rPr>
        <w:t>กำหนด</w:t>
      </w:r>
      <w:r w:rsidR="00663D50" w:rsidRPr="009650EF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</w:p>
    <w:p w14:paraId="2ED5118B" w14:textId="794779A4" w:rsidR="00E94871" w:rsidRPr="009650EF" w:rsidRDefault="00E94871" w:rsidP="00E94871">
      <w:pPr>
        <w:pStyle w:val="Heading7"/>
        <w:tabs>
          <w:tab w:val="left" w:pos="360"/>
        </w:tabs>
        <w:spacing w:before="0" w:after="0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9650EF">
        <w:rPr>
          <w:rFonts w:ascii="TH Sarabun New" w:hAnsi="TH Sarabun New" w:cs="TH Sarabun New" w:hint="cs"/>
          <w:b/>
          <w:bCs/>
          <w:sz w:val="32"/>
          <w:szCs w:val="32"/>
          <w:lang w:val="en-US" w:bidi="th-TH"/>
        </w:rPr>
        <w:t>4</w:t>
      </w:r>
      <w:r w:rsidRPr="009650EF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.</w:t>
      </w:r>
      <w:r w:rsidRPr="009650EF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</w:r>
      <w:r w:rsidR="00DA50D3" w:rsidRPr="009650EF"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  <w:t>ผลลัพธ์การเรียนรู้ของรายวิชา (</w:t>
      </w:r>
      <w:r w:rsidR="00DA50D3" w:rsidRPr="009650EF">
        <w:rPr>
          <w:rFonts w:ascii="TH Sarabun New" w:hAnsi="TH Sarabun New" w:cs="TH Sarabun New"/>
          <w:b/>
          <w:bCs/>
          <w:sz w:val="32"/>
          <w:szCs w:val="32"/>
        </w:rPr>
        <w:t>Course Learning Outcomes: CLOs):</w:t>
      </w:r>
    </w:p>
    <w:p w14:paraId="352724C4" w14:textId="722DFC2F" w:rsidR="00E94871" w:rsidRPr="005C2342" w:rsidRDefault="00E94871" w:rsidP="0066129E">
      <w:pPr>
        <w:ind w:left="284"/>
        <w:rPr>
          <w:rFonts w:ascii="TH Sarabun New" w:hAnsi="TH Sarabun New" w:cs="TH Sarabun New"/>
          <w:color w:val="000000" w:themeColor="text1"/>
          <w:sz w:val="32"/>
          <w:szCs w:val="32"/>
          <w:lang w:bidi="th-TH"/>
        </w:rPr>
      </w:pPr>
      <w:r w:rsidRPr="009650EF">
        <w:rPr>
          <w:rFonts w:ascii="TH Sarabun New" w:hAnsi="TH Sarabun New" w:cs="TH Sarabun New" w:hint="cs"/>
          <w:lang w:val="en-AU"/>
        </w:rPr>
        <w:tab/>
      </w:r>
      <w:r w:rsidRPr="009650EF">
        <w:rPr>
          <w:rFonts w:ascii="TH Sarabun New" w:hAnsi="TH Sarabun New" w:cs="TH Sarabun New" w:hint="cs"/>
          <w:color w:val="000000" w:themeColor="text1"/>
          <w:sz w:val="32"/>
          <w:szCs w:val="32"/>
          <w:cs/>
          <w:lang w:bidi="th-TH"/>
        </w:rPr>
        <w:t>เมื่อสิ้นสุดการเรียนการสอนแล้ว นักศึกษาที่สำเร็จการศึกษาในรายวิชาแล้วสามารถ</w:t>
      </w:r>
    </w:p>
    <w:tbl>
      <w:tblPr>
        <w:tblStyle w:val="TableGrid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43"/>
        <w:gridCol w:w="6662"/>
        <w:gridCol w:w="1276"/>
      </w:tblGrid>
      <w:tr w:rsidR="00F004B5" w:rsidRPr="00F004B5" w14:paraId="4393AC69" w14:textId="77777777" w:rsidTr="00F438C5">
        <w:tc>
          <w:tcPr>
            <w:tcW w:w="1843" w:type="dxa"/>
          </w:tcPr>
          <w:p w14:paraId="39BA312B" w14:textId="77777777" w:rsidR="00E94871" w:rsidRPr="00F004B5" w:rsidRDefault="00E94871" w:rsidP="00F438C5">
            <w:pPr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</w:p>
        </w:tc>
        <w:tc>
          <w:tcPr>
            <w:tcW w:w="6662" w:type="dxa"/>
          </w:tcPr>
          <w:p w14:paraId="36FD20C7" w14:textId="77777777" w:rsidR="00E94871" w:rsidRPr="009650EF" w:rsidRDefault="00E94871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650EF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ผลลัพธ์การเรียนรู้ระดับรายวิชา (</w:t>
            </w:r>
            <w:r w:rsidRPr="009650EF">
              <w:rPr>
                <w:rFonts w:ascii="TH Sarabun New" w:hAnsi="TH Sarabun New" w:cs="TH Sarabun New" w:hint="cs"/>
                <w:sz w:val="32"/>
                <w:szCs w:val="32"/>
              </w:rPr>
              <w:t>CLOs)</w:t>
            </w:r>
          </w:p>
        </w:tc>
        <w:tc>
          <w:tcPr>
            <w:tcW w:w="1276" w:type="dxa"/>
          </w:tcPr>
          <w:p w14:paraId="27DF4A30" w14:textId="09CA29B5" w:rsidR="00E94871" w:rsidRPr="009650EF" w:rsidRDefault="00E94871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650EF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G/K/S/A</w:t>
            </w:r>
          </w:p>
          <w:p w14:paraId="3C2DC963" w14:textId="77777777" w:rsidR="00E94871" w:rsidRPr="009650EF" w:rsidRDefault="00E94871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650EF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>Level</w:t>
            </w:r>
          </w:p>
        </w:tc>
      </w:tr>
      <w:tr w:rsidR="00F004B5" w:rsidRPr="00F004B5" w14:paraId="240B938D" w14:textId="77777777" w:rsidTr="00F438C5">
        <w:tc>
          <w:tcPr>
            <w:tcW w:w="1843" w:type="dxa"/>
          </w:tcPr>
          <w:p w14:paraId="134A22FF" w14:textId="1501C207" w:rsidR="00E94871" w:rsidRPr="00F004B5" w:rsidRDefault="009650EF" w:rsidP="00F438C5">
            <w:pPr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CLO1</w:t>
            </w:r>
          </w:p>
        </w:tc>
        <w:tc>
          <w:tcPr>
            <w:tcW w:w="6662" w:type="dxa"/>
          </w:tcPr>
          <w:p w14:paraId="1E2D44DD" w14:textId="2DEEA943" w:rsidR="00E94871" w:rsidRPr="00F004B5" w:rsidRDefault="009650EF" w:rsidP="00F438C5">
            <w:pPr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ประยุกต์ความรู้ทางเภสัชกรรม ความรู้พื้นฐานในการทำวิจัย สถิติ และการสืบค้นข้อมูล ในงานวิจัยของวิชาปัญหาพิเศษได้</w:t>
            </w:r>
          </w:p>
        </w:tc>
        <w:tc>
          <w:tcPr>
            <w:tcW w:w="1276" w:type="dxa"/>
          </w:tcPr>
          <w:p w14:paraId="49B79CEA" w14:textId="7A0BEADD" w:rsidR="00E94871" w:rsidRPr="009650EF" w:rsidRDefault="00E94871" w:rsidP="00F438C5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650EF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K level </w:t>
            </w:r>
            <w:r w:rsidR="009650EF" w:rsidRPr="009650EF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</w:t>
            </w:r>
          </w:p>
        </w:tc>
      </w:tr>
      <w:tr w:rsidR="009650EF" w:rsidRPr="00F004B5" w14:paraId="3379A07E" w14:textId="77777777" w:rsidTr="00F438C5">
        <w:tc>
          <w:tcPr>
            <w:tcW w:w="1843" w:type="dxa"/>
          </w:tcPr>
          <w:p w14:paraId="6B285A31" w14:textId="0E80651A" w:rsidR="009650EF" w:rsidRPr="00F004B5" w:rsidRDefault="009650EF" w:rsidP="009650EF">
            <w:pPr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  <w:r w:rsidRPr="00C551E0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CLO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2</w:t>
            </w:r>
          </w:p>
        </w:tc>
        <w:tc>
          <w:tcPr>
            <w:tcW w:w="6662" w:type="dxa"/>
          </w:tcPr>
          <w:p w14:paraId="0618FF11" w14:textId="79D9649B" w:rsidR="009650EF" w:rsidRPr="00F004B5" w:rsidRDefault="009650EF" w:rsidP="009650EF">
            <w:pPr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ปฏิบัติงานวิจัยทางเภสัชกรรมได้</w:t>
            </w:r>
          </w:p>
        </w:tc>
        <w:tc>
          <w:tcPr>
            <w:tcW w:w="1276" w:type="dxa"/>
          </w:tcPr>
          <w:p w14:paraId="07FDECFF" w14:textId="08ECC7AD" w:rsidR="009650EF" w:rsidRPr="009650EF" w:rsidRDefault="009650EF" w:rsidP="009650EF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650EF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S level </w:t>
            </w:r>
            <w:r w:rsidRPr="009650EF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</w:t>
            </w:r>
          </w:p>
        </w:tc>
      </w:tr>
      <w:tr w:rsidR="009650EF" w:rsidRPr="00F004B5" w14:paraId="317B7EB3" w14:textId="77777777" w:rsidTr="00F438C5">
        <w:tc>
          <w:tcPr>
            <w:tcW w:w="1843" w:type="dxa"/>
          </w:tcPr>
          <w:p w14:paraId="5C0EE1E8" w14:textId="72D0CA3E" w:rsidR="009650EF" w:rsidRPr="00F004B5" w:rsidRDefault="009650EF" w:rsidP="009650EF">
            <w:pPr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  <w:r w:rsidRPr="00C551E0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CLO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</w:t>
            </w:r>
          </w:p>
        </w:tc>
        <w:tc>
          <w:tcPr>
            <w:tcW w:w="6662" w:type="dxa"/>
          </w:tcPr>
          <w:p w14:paraId="41FD5CD8" w14:textId="78C85BFD" w:rsidR="009650EF" w:rsidRPr="00F004B5" w:rsidRDefault="009650EF" w:rsidP="009650EF">
            <w:pPr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ใช้เทคโนโลยีสารสนเทศและโปรแกรมที่เกี่ยวข้องกับงานวิจัยได้</w:t>
            </w:r>
          </w:p>
        </w:tc>
        <w:tc>
          <w:tcPr>
            <w:tcW w:w="1276" w:type="dxa"/>
          </w:tcPr>
          <w:p w14:paraId="2FDFA2F6" w14:textId="3D23A063" w:rsidR="009650EF" w:rsidRPr="009650EF" w:rsidRDefault="009650EF" w:rsidP="009650EF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650EF">
              <w:rPr>
                <w:rFonts w:ascii="TH Sarabun New" w:hAnsi="TH Sarabun New" w:cs="TH Sarabun New" w:hint="cs"/>
                <w:sz w:val="32"/>
                <w:szCs w:val="32"/>
                <w:lang w:bidi="th-TH"/>
              </w:rPr>
              <w:t xml:space="preserve">S level </w:t>
            </w:r>
            <w:r w:rsidRPr="009650EF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3</w:t>
            </w:r>
          </w:p>
        </w:tc>
      </w:tr>
      <w:tr w:rsidR="009650EF" w:rsidRPr="00F004B5" w14:paraId="119261D4" w14:textId="77777777" w:rsidTr="00F438C5">
        <w:tc>
          <w:tcPr>
            <w:tcW w:w="1843" w:type="dxa"/>
          </w:tcPr>
          <w:p w14:paraId="69B86FDE" w14:textId="42202F63" w:rsidR="009650EF" w:rsidRPr="00F004B5" w:rsidRDefault="009650EF" w:rsidP="009650EF">
            <w:pPr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  <w:r w:rsidRPr="00C551E0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CLO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4</w:t>
            </w:r>
          </w:p>
        </w:tc>
        <w:tc>
          <w:tcPr>
            <w:tcW w:w="6662" w:type="dxa"/>
          </w:tcPr>
          <w:p w14:paraId="63A8857E" w14:textId="28CAB43C" w:rsidR="009650EF" w:rsidRPr="00F004B5" w:rsidRDefault="009650EF" w:rsidP="009650EF">
            <w:pPr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ทำงานวิจัยในลักษณะของทีมวิจัยได้</w:t>
            </w:r>
          </w:p>
        </w:tc>
        <w:tc>
          <w:tcPr>
            <w:tcW w:w="1276" w:type="dxa"/>
          </w:tcPr>
          <w:p w14:paraId="5316178D" w14:textId="3FEDB0C1" w:rsidR="009650EF" w:rsidRPr="009650EF" w:rsidRDefault="009650EF" w:rsidP="009650EF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G</w:t>
            </w:r>
          </w:p>
        </w:tc>
      </w:tr>
      <w:tr w:rsidR="009650EF" w:rsidRPr="00F004B5" w14:paraId="341116B2" w14:textId="77777777" w:rsidTr="00F438C5">
        <w:tc>
          <w:tcPr>
            <w:tcW w:w="1843" w:type="dxa"/>
          </w:tcPr>
          <w:p w14:paraId="37BFC12E" w14:textId="4E8851E1" w:rsidR="009650EF" w:rsidRPr="00F004B5" w:rsidRDefault="009650EF" w:rsidP="009650EF">
            <w:pPr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  <w:r w:rsidRPr="00C551E0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CLO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5</w:t>
            </w:r>
          </w:p>
        </w:tc>
        <w:tc>
          <w:tcPr>
            <w:tcW w:w="6662" w:type="dxa"/>
          </w:tcPr>
          <w:p w14:paraId="5262E045" w14:textId="71AFA3EA" w:rsidR="009650EF" w:rsidRPr="00F004B5" w:rsidRDefault="009650EF" w:rsidP="009650EF">
            <w:pPr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เขียนรายงานวิจัยเชิงวิชาการได้</w:t>
            </w:r>
          </w:p>
        </w:tc>
        <w:tc>
          <w:tcPr>
            <w:tcW w:w="1276" w:type="dxa"/>
          </w:tcPr>
          <w:p w14:paraId="364299BF" w14:textId="077189C3" w:rsidR="009650EF" w:rsidRPr="009650EF" w:rsidRDefault="009650EF" w:rsidP="009650EF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G</w:t>
            </w:r>
          </w:p>
        </w:tc>
      </w:tr>
      <w:tr w:rsidR="009650EF" w:rsidRPr="00F004B5" w14:paraId="5859BBCF" w14:textId="77777777" w:rsidTr="00F438C5">
        <w:tc>
          <w:tcPr>
            <w:tcW w:w="1843" w:type="dxa"/>
          </w:tcPr>
          <w:p w14:paraId="7BB2757A" w14:textId="210C1E11" w:rsidR="009650EF" w:rsidRPr="009650EF" w:rsidRDefault="009650EF" w:rsidP="009650EF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C551E0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CLO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6</w:t>
            </w:r>
          </w:p>
        </w:tc>
        <w:tc>
          <w:tcPr>
            <w:tcW w:w="6662" w:type="dxa"/>
          </w:tcPr>
          <w:p w14:paraId="0851C8DA" w14:textId="5E8F0E96" w:rsidR="009650EF" w:rsidRPr="009650EF" w:rsidRDefault="009650EF" w:rsidP="009650EF">
            <w:pPr>
              <w:jc w:val="both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นำเสนองานวิจัยเชิงวิชาการได้</w:t>
            </w:r>
          </w:p>
        </w:tc>
        <w:tc>
          <w:tcPr>
            <w:tcW w:w="1276" w:type="dxa"/>
          </w:tcPr>
          <w:p w14:paraId="44930CAA" w14:textId="29BEBD28" w:rsidR="009650EF" w:rsidRPr="00F004B5" w:rsidRDefault="009650EF" w:rsidP="009650EF">
            <w:pPr>
              <w:jc w:val="center"/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G</w:t>
            </w:r>
          </w:p>
        </w:tc>
      </w:tr>
      <w:tr w:rsidR="009650EF" w:rsidRPr="00F004B5" w14:paraId="4E369026" w14:textId="77777777" w:rsidTr="00F438C5">
        <w:tc>
          <w:tcPr>
            <w:tcW w:w="1843" w:type="dxa"/>
          </w:tcPr>
          <w:p w14:paraId="00F5862F" w14:textId="7EACB00C" w:rsidR="009650EF" w:rsidRPr="009650EF" w:rsidRDefault="009650EF" w:rsidP="009650EF">
            <w:pPr>
              <w:jc w:val="both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C551E0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CLO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7</w:t>
            </w:r>
          </w:p>
        </w:tc>
        <w:tc>
          <w:tcPr>
            <w:tcW w:w="6662" w:type="dxa"/>
          </w:tcPr>
          <w:p w14:paraId="662962E2" w14:textId="1DA7F58E" w:rsidR="009650EF" w:rsidRPr="009650EF" w:rsidRDefault="009650EF" w:rsidP="009650EF">
            <w:pPr>
              <w:jc w:val="both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ปฏิบัติตามจริยธรรมการวิจัยและความรับผิดชอบต่อการส่งงาน</w:t>
            </w:r>
          </w:p>
        </w:tc>
        <w:tc>
          <w:tcPr>
            <w:tcW w:w="1276" w:type="dxa"/>
          </w:tcPr>
          <w:p w14:paraId="5CC35F94" w14:textId="25301730" w:rsidR="009650EF" w:rsidRPr="00F004B5" w:rsidRDefault="009650EF" w:rsidP="009650EF">
            <w:pPr>
              <w:jc w:val="center"/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A level 2</w:t>
            </w:r>
          </w:p>
        </w:tc>
      </w:tr>
      <w:tr w:rsidR="009650EF" w:rsidRPr="00F004B5" w14:paraId="5EF6E66C" w14:textId="77777777" w:rsidTr="00F438C5">
        <w:tc>
          <w:tcPr>
            <w:tcW w:w="1843" w:type="dxa"/>
          </w:tcPr>
          <w:p w14:paraId="273C5AC2" w14:textId="61DE39B0" w:rsidR="009650EF" w:rsidRPr="009650EF" w:rsidRDefault="009650EF" w:rsidP="009650EF">
            <w:pPr>
              <w:jc w:val="both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C551E0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CLO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8</w:t>
            </w:r>
          </w:p>
        </w:tc>
        <w:tc>
          <w:tcPr>
            <w:tcW w:w="6662" w:type="dxa"/>
          </w:tcPr>
          <w:p w14:paraId="51727B66" w14:textId="7279ED6A" w:rsidR="009650EF" w:rsidRPr="009650EF" w:rsidRDefault="009650EF" w:rsidP="009650EF">
            <w:pPr>
              <w:jc w:val="both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บูรณาการองค์ความรู้เพื่อแก้ปัญหาในงานวิจัยทางเภสัชกรรมของวิชาปัญหาพิเศษได้</w:t>
            </w:r>
          </w:p>
        </w:tc>
        <w:tc>
          <w:tcPr>
            <w:tcW w:w="1276" w:type="dxa"/>
          </w:tcPr>
          <w:p w14:paraId="2FF4D75D" w14:textId="04F0A007" w:rsidR="009650EF" w:rsidRPr="00F004B5" w:rsidRDefault="009650EF" w:rsidP="009650EF">
            <w:pPr>
              <w:jc w:val="center"/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K level 3</w:t>
            </w:r>
          </w:p>
        </w:tc>
      </w:tr>
      <w:tr w:rsidR="009650EF" w:rsidRPr="00F004B5" w14:paraId="1BFBD831" w14:textId="77777777" w:rsidTr="00F438C5">
        <w:tc>
          <w:tcPr>
            <w:tcW w:w="1843" w:type="dxa"/>
          </w:tcPr>
          <w:p w14:paraId="77047F98" w14:textId="393F3C2A" w:rsidR="009650EF" w:rsidRPr="009650EF" w:rsidRDefault="009650EF" w:rsidP="009650EF">
            <w:pPr>
              <w:jc w:val="both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C551E0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CLO</w:t>
            </w:r>
            <w:r>
              <w:rPr>
                <w:rFonts w:ascii="TH Sarabun New" w:hAnsi="TH Sarabun New" w:cs="TH Sarabun New"/>
                <w:sz w:val="32"/>
                <w:szCs w:val="32"/>
                <w:lang w:bidi="th-TH"/>
              </w:rPr>
              <w:t>9</w:t>
            </w:r>
          </w:p>
        </w:tc>
        <w:tc>
          <w:tcPr>
            <w:tcW w:w="6662" w:type="dxa"/>
          </w:tcPr>
          <w:p w14:paraId="029FD6CB" w14:textId="039CFE82" w:rsidR="009650EF" w:rsidRPr="009650EF" w:rsidRDefault="009650EF" w:rsidP="009650EF">
            <w:pPr>
              <w:jc w:val="both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คิดอย่างมีวิจารณาณ ในการริเริ่ม สร้างสรรค์ หรือวิพากษ์งานวิจัยทางเภสัชกรรมได้</w:t>
            </w:r>
          </w:p>
        </w:tc>
        <w:tc>
          <w:tcPr>
            <w:tcW w:w="1276" w:type="dxa"/>
          </w:tcPr>
          <w:p w14:paraId="48FFE4DD" w14:textId="6AFB7015" w:rsidR="009650EF" w:rsidRPr="00F004B5" w:rsidRDefault="009650EF" w:rsidP="009650EF">
            <w:pPr>
              <w:jc w:val="center"/>
              <w:rPr>
                <w:rFonts w:ascii="TH Sarabun New" w:hAnsi="TH Sarabun New" w:cs="TH Sarabun New"/>
                <w:sz w:val="32"/>
                <w:szCs w:val="32"/>
                <w:highlight w:val="yellow"/>
                <w:lang w:bidi="th-TH"/>
              </w:rPr>
            </w:pPr>
            <w:r w:rsidRPr="009650EF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S level 3</w:t>
            </w:r>
          </w:p>
        </w:tc>
      </w:tr>
    </w:tbl>
    <w:p w14:paraId="0EA06A22" w14:textId="77777777" w:rsidR="00E94871" w:rsidRPr="005C2342" w:rsidRDefault="00E94871" w:rsidP="00E94871">
      <w:pPr>
        <w:ind w:left="284"/>
        <w:rPr>
          <w:rFonts w:ascii="TH Sarabun New" w:hAnsi="TH Sarabun New" w:cs="TH Sarabun New"/>
          <w:color w:val="000000" w:themeColor="text1"/>
          <w:sz w:val="32"/>
          <w:szCs w:val="32"/>
          <w:lang w:bidi="th-TH"/>
        </w:rPr>
      </w:pPr>
    </w:p>
    <w:p w14:paraId="247FA509" w14:textId="77777777" w:rsidR="00855FA2" w:rsidRPr="005C2342" w:rsidRDefault="00855FA2">
      <w:pPr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br w:type="page"/>
      </w:r>
    </w:p>
    <w:p w14:paraId="1D4CEE7C" w14:textId="1BCD0D30" w:rsidR="00DE35B4" w:rsidRPr="005C2342" w:rsidRDefault="00DE35B4" w:rsidP="00855FA2">
      <w:pPr>
        <w:jc w:val="center"/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lastRenderedPageBreak/>
        <w:t>หมวดที่</w:t>
      </w:r>
      <w:r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 xml:space="preserve"> 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3</w:t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 xml:space="preserve">  การพัฒนาผลการเรียนรู้ของนักศึกษา</w:t>
      </w:r>
    </w:p>
    <w:p w14:paraId="2B65DCF2" w14:textId="77777777" w:rsidR="00D64577" w:rsidRPr="005C2342" w:rsidRDefault="00D64577" w:rsidP="00DE35B4">
      <w:pPr>
        <w:ind w:firstLine="720"/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0EBA6CC8" w14:textId="77777777" w:rsidR="00855FA2" w:rsidRPr="005C2342" w:rsidRDefault="00855FA2" w:rsidP="00855FA2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ind w:left="360" w:hanging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 xml:space="preserve">แผนที่แสดงการกระจายความรับผิดชอบมาตรฐานผลการเรียนรู้จากหลักสูตรสู่รายวิชา  </w:t>
      </w:r>
    </w:p>
    <w:p w14:paraId="20EBFCBD" w14:textId="77777777" w:rsidR="00855FA2" w:rsidRPr="005C2342" w:rsidRDefault="00855FA2" w:rsidP="00855FA2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ind w:left="360" w:hanging="360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(</w:t>
      </w: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>Curriculum Mapping</w:t>
      </w:r>
      <w:r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81"/>
        <w:gridCol w:w="382"/>
        <w:gridCol w:w="366"/>
        <w:gridCol w:w="397"/>
        <w:gridCol w:w="397"/>
        <w:gridCol w:w="397"/>
        <w:gridCol w:w="397"/>
        <w:gridCol w:w="397"/>
        <w:gridCol w:w="323"/>
        <w:gridCol w:w="382"/>
        <w:gridCol w:w="382"/>
        <w:gridCol w:w="381"/>
        <w:gridCol w:w="375"/>
        <w:gridCol w:w="389"/>
        <w:gridCol w:w="382"/>
        <w:gridCol w:w="363"/>
        <w:gridCol w:w="401"/>
        <w:gridCol w:w="382"/>
        <w:gridCol w:w="382"/>
        <w:gridCol w:w="394"/>
        <w:gridCol w:w="370"/>
        <w:gridCol w:w="382"/>
        <w:gridCol w:w="382"/>
      </w:tblGrid>
      <w:tr w:rsidR="007D3779" w:rsidRPr="005C2342" w14:paraId="7EC3780B" w14:textId="77777777" w:rsidTr="007D3779">
        <w:tc>
          <w:tcPr>
            <w:tcW w:w="1129" w:type="dxa"/>
            <w:gridSpan w:val="3"/>
          </w:tcPr>
          <w:p w14:paraId="184BAE76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ind w:left="-108" w:right="-108"/>
              <w:jc w:val="center"/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1. คุณธรรม จริยธรรม</w:t>
            </w:r>
          </w:p>
        </w:tc>
        <w:tc>
          <w:tcPr>
            <w:tcW w:w="1985" w:type="dxa"/>
            <w:gridSpan w:val="5"/>
          </w:tcPr>
          <w:p w14:paraId="12D4E46B" w14:textId="28C61D81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2. ความรู้</w:t>
            </w:r>
          </w:p>
        </w:tc>
        <w:tc>
          <w:tcPr>
            <w:tcW w:w="1843" w:type="dxa"/>
            <w:gridSpan w:val="5"/>
          </w:tcPr>
          <w:p w14:paraId="3F237C06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="TH Sarabun New" w:hAnsi="TH Sarabun New" w:cs="TH Sarabun New"/>
                <w:b/>
                <w:bCs/>
                <w:highlight w:val="yello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3. ทักษะทางปัญญา</w:t>
            </w:r>
          </w:p>
        </w:tc>
        <w:tc>
          <w:tcPr>
            <w:tcW w:w="1134" w:type="dxa"/>
            <w:gridSpan w:val="3"/>
          </w:tcPr>
          <w:p w14:paraId="4F59DAE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4. ทักษะความสัมพันธ์ระหว่างบุคคลและความรับผิดชอบ</w:t>
            </w:r>
          </w:p>
        </w:tc>
        <w:tc>
          <w:tcPr>
            <w:tcW w:w="1559" w:type="dxa"/>
            <w:gridSpan w:val="4"/>
          </w:tcPr>
          <w:p w14:paraId="4530B3C1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highlight w:val="yello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5. ทักษะการวิเคราะห์เชิงตัวเลขการสื่อสารและเทคโนโลยีสารสนเทศ</w:t>
            </w:r>
          </w:p>
        </w:tc>
        <w:tc>
          <w:tcPr>
            <w:tcW w:w="1134" w:type="dxa"/>
            <w:gridSpan w:val="3"/>
          </w:tcPr>
          <w:p w14:paraId="786CBE0A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6.ทักษะการปฏิบัติทางวิชาชีพ</w:t>
            </w:r>
          </w:p>
        </w:tc>
      </w:tr>
      <w:tr w:rsidR="007D3779" w:rsidRPr="005C2342" w14:paraId="3B4BE1EB" w14:textId="77777777" w:rsidTr="007D3779">
        <w:tc>
          <w:tcPr>
            <w:tcW w:w="381" w:type="dxa"/>
          </w:tcPr>
          <w:p w14:paraId="2BE14C4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D3863F5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66" w:type="dxa"/>
          </w:tcPr>
          <w:p w14:paraId="775FAD3B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7" w:type="dxa"/>
          </w:tcPr>
          <w:p w14:paraId="2C859A9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97" w:type="dxa"/>
          </w:tcPr>
          <w:p w14:paraId="1C8914F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97" w:type="dxa"/>
          </w:tcPr>
          <w:p w14:paraId="51F6D7DF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7" w:type="dxa"/>
          </w:tcPr>
          <w:p w14:paraId="05C45511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397" w:type="dxa"/>
          </w:tcPr>
          <w:p w14:paraId="5800127D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5</w:t>
            </w:r>
          </w:p>
        </w:tc>
        <w:tc>
          <w:tcPr>
            <w:tcW w:w="323" w:type="dxa"/>
          </w:tcPr>
          <w:p w14:paraId="3BA64DA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5FE208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82" w:type="dxa"/>
          </w:tcPr>
          <w:p w14:paraId="3133274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81" w:type="dxa"/>
          </w:tcPr>
          <w:p w14:paraId="12776E4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375" w:type="dxa"/>
          </w:tcPr>
          <w:p w14:paraId="0ACF0B5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rPr>
                <w:rFonts w:ascii="TH Sarabun New" w:hAnsi="TH Sarabun New" w:cs="TH Sarabun New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5</w:t>
            </w:r>
          </w:p>
        </w:tc>
        <w:tc>
          <w:tcPr>
            <w:tcW w:w="389" w:type="dxa"/>
          </w:tcPr>
          <w:p w14:paraId="43F3B9A3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78258DA9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63" w:type="dxa"/>
          </w:tcPr>
          <w:p w14:paraId="53B8785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401" w:type="dxa"/>
          </w:tcPr>
          <w:p w14:paraId="66EE7E3F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1</w:t>
            </w:r>
          </w:p>
        </w:tc>
        <w:tc>
          <w:tcPr>
            <w:tcW w:w="382" w:type="dxa"/>
          </w:tcPr>
          <w:p w14:paraId="666E1764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2</w:t>
            </w:r>
          </w:p>
        </w:tc>
        <w:tc>
          <w:tcPr>
            <w:tcW w:w="382" w:type="dxa"/>
          </w:tcPr>
          <w:p w14:paraId="288455BC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3</w:t>
            </w:r>
          </w:p>
        </w:tc>
        <w:tc>
          <w:tcPr>
            <w:tcW w:w="394" w:type="dxa"/>
          </w:tcPr>
          <w:p w14:paraId="77D9D12E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lang w:bidi="th-TH"/>
              </w:rPr>
              <w:t>4</w:t>
            </w:r>
          </w:p>
        </w:tc>
        <w:tc>
          <w:tcPr>
            <w:tcW w:w="370" w:type="dxa"/>
          </w:tcPr>
          <w:p w14:paraId="7A3AC147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1</w:t>
            </w:r>
          </w:p>
        </w:tc>
        <w:tc>
          <w:tcPr>
            <w:tcW w:w="382" w:type="dxa"/>
          </w:tcPr>
          <w:p w14:paraId="3B15AC77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2</w:t>
            </w:r>
          </w:p>
        </w:tc>
        <w:tc>
          <w:tcPr>
            <w:tcW w:w="382" w:type="dxa"/>
          </w:tcPr>
          <w:p w14:paraId="49862BD2" w14:textId="77777777" w:rsidR="007D3779" w:rsidRPr="005C2342" w:rsidRDefault="007D3779" w:rsidP="00DE37BC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="TH Sarabun New" w:hAnsi="TH Sarabun New" w:cs="TH Sarabun New"/>
                <w:b/>
                <w:b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cs/>
                <w:lang w:bidi="th-TH"/>
              </w:rPr>
              <w:t>3</w:t>
            </w:r>
          </w:p>
        </w:tc>
      </w:tr>
      <w:tr w:rsidR="009650EF" w:rsidRPr="005C2342" w14:paraId="1933A11F" w14:textId="77777777" w:rsidTr="004B625B">
        <w:tc>
          <w:tcPr>
            <w:tcW w:w="381" w:type="dxa"/>
          </w:tcPr>
          <w:p w14:paraId="6926CAE9" w14:textId="07841498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2" w:type="dxa"/>
          </w:tcPr>
          <w:p w14:paraId="104344FC" w14:textId="7116B39A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66" w:type="dxa"/>
          </w:tcPr>
          <w:p w14:paraId="7FBA2014" w14:textId="6B9278F6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2776C2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397" w:type="dxa"/>
          </w:tcPr>
          <w:p w14:paraId="226DA9BC" w14:textId="6D3766CE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97" w:type="dxa"/>
          </w:tcPr>
          <w:p w14:paraId="64155E8C" w14:textId="016FED58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97" w:type="dxa"/>
          </w:tcPr>
          <w:p w14:paraId="22D9051E" w14:textId="5E489329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2776C2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397" w:type="dxa"/>
          </w:tcPr>
          <w:p w14:paraId="7AA604B8" w14:textId="214262F7" w:rsidR="009650EF" w:rsidRPr="00FE1E76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97" w:type="dxa"/>
          </w:tcPr>
          <w:p w14:paraId="4E100938" w14:textId="0ADB53C2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23" w:type="dxa"/>
          </w:tcPr>
          <w:p w14:paraId="718BF01F" w14:textId="0BE080C6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2776C2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382" w:type="dxa"/>
          </w:tcPr>
          <w:p w14:paraId="2087D4B8" w14:textId="3EB8E088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2" w:type="dxa"/>
          </w:tcPr>
          <w:p w14:paraId="15F84946" w14:textId="3EA3F1E4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2776C2">
              <w:rPr>
                <w:rFonts w:asciiTheme="majorBidi" w:hAnsiTheme="majorBidi" w:cstheme="majorBidi"/>
                <w:sz w:val="20"/>
                <w:szCs w:val="20"/>
              </w:rPr>
              <w:sym w:font="Wingdings" w:char="F0A1"/>
            </w:r>
          </w:p>
        </w:tc>
        <w:tc>
          <w:tcPr>
            <w:tcW w:w="381" w:type="dxa"/>
          </w:tcPr>
          <w:p w14:paraId="711FBF45" w14:textId="32838BAD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75" w:type="dxa"/>
          </w:tcPr>
          <w:p w14:paraId="69F9A6C9" w14:textId="7B922923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9" w:type="dxa"/>
          </w:tcPr>
          <w:p w14:paraId="29805C71" w14:textId="28A49BCC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2776C2">
              <w:rPr>
                <w:rFonts w:asciiTheme="majorBidi" w:hAnsiTheme="majorBidi" w:cstheme="majorBidi"/>
                <w:sz w:val="20"/>
                <w:szCs w:val="20"/>
              </w:rPr>
              <w:sym w:font="Wingdings" w:char="F0A1"/>
            </w:r>
          </w:p>
        </w:tc>
        <w:tc>
          <w:tcPr>
            <w:tcW w:w="382" w:type="dxa"/>
          </w:tcPr>
          <w:p w14:paraId="3C671259" w14:textId="4DF99AA7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63" w:type="dxa"/>
          </w:tcPr>
          <w:p w14:paraId="5937BC1E" w14:textId="7BAEE5AF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401" w:type="dxa"/>
          </w:tcPr>
          <w:p w14:paraId="4A38B84B" w14:textId="62E9B31A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2776C2">
              <w:rPr>
                <w:rFonts w:asciiTheme="majorBidi" w:hAnsiTheme="majorBidi" w:cstheme="majorBidi"/>
                <w:sz w:val="20"/>
                <w:szCs w:val="20"/>
              </w:rPr>
              <w:sym w:font="Wingdings" w:char="F0A1"/>
            </w:r>
          </w:p>
        </w:tc>
        <w:tc>
          <w:tcPr>
            <w:tcW w:w="382" w:type="dxa"/>
          </w:tcPr>
          <w:p w14:paraId="7D02F693" w14:textId="2F678AF2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2776C2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382" w:type="dxa"/>
          </w:tcPr>
          <w:p w14:paraId="75BA63BA" w14:textId="65C75D6C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2776C2">
              <w:rPr>
                <w:rFonts w:asciiTheme="majorBidi" w:hAnsiTheme="majorBidi" w:cstheme="majorBidi"/>
                <w:sz w:val="20"/>
                <w:szCs w:val="20"/>
              </w:rPr>
              <w:sym w:font="Wingdings" w:char="F0A1"/>
            </w:r>
          </w:p>
        </w:tc>
        <w:tc>
          <w:tcPr>
            <w:tcW w:w="394" w:type="dxa"/>
          </w:tcPr>
          <w:p w14:paraId="0A90E038" w14:textId="414267A4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2776C2">
              <w:rPr>
                <w:rFonts w:asciiTheme="majorBidi" w:hAnsiTheme="majorBidi" w:cstheme="majorBidi"/>
                <w:sz w:val="20"/>
                <w:szCs w:val="20"/>
              </w:rPr>
              <w:sym w:font="Wingdings" w:char="F0A1"/>
            </w:r>
          </w:p>
        </w:tc>
        <w:tc>
          <w:tcPr>
            <w:tcW w:w="370" w:type="dxa"/>
          </w:tcPr>
          <w:p w14:paraId="72F66B61" w14:textId="2B8EE1DC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  <w:tc>
          <w:tcPr>
            <w:tcW w:w="382" w:type="dxa"/>
          </w:tcPr>
          <w:p w14:paraId="72825A6D" w14:textId="5440961C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  <w:r w:rsidRPr="002776C2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382" w:type="dxa"/>
          </w:tcPr>
          <w:p w14:paraId="0DD400E9" w14:textId="4CCB873D" w:rsidR="009650EF" w:rsidRPr="005C2342" w:rsidRDefault="009650EF" w:rsidP="009650EF">
            <w:pPr>
              <w:jc w:val="center"/>
              <w:rPr>
                <w:rFonts w:ascii="TH Sarabun New" w:hAnsi="TH Sarabun New" w:cs="TH Sarabun New"/>
                <w:lang w:bidi="th-TH"/>
              </w:rPr>
            </w:pPr>
          </w:p>
        </w:tc>
      </w:tr>
    </w:tbl>
    <w:p w14:paraId="0A3A21D8" w14:textId="77777777" w:rsidR="00855FA2" w:rsidRPr="005C2342" w:rsidRDefault="00855FA2" w:rsidP="00855FA2">
      <w:pPr>
        <w:rPr>
          <w:rFonts w:ascii="TH Sarabun New" w:hAnsi="TH Sarabun New" w:cs="TH Sarabun New"/>
          <w:b/>
          <w:color w:val="FF0000"/>
          <w:sz w:val="32"/>
          <w:szCs w:val="32"/>
          <w:lang w:bidi="th-TH"/>
        </w:rPr>
      </w:pPr>
    </w:p>
    <w:p w14:paraId="73311263" w14:textId="77777777" w:rsidR="00855FA2" w:rsidRPr="005C2342" w:rsidRDefault="00855FA2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 มีดังต่อไปนี้</w:t>
      </w:r>
    </w:p>
    <w:p w14:paraId="3C9B65A3" w14:textId="4F7FC9C7" w:rsidR="00855FA2" w:rsidRPr="005C2342" w:rsidRDefault="00855FA2" w:rsidP="00855FA2">
      <w:pPr>
        <w:tabs>
          <w:tab w:val="left" w:pos="426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1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คุณธรรม จริยธรรม</w:t>
      </w:r>
      <w:r w:rsidRPr="005C2342">
        <w:rPr>
          <w:rFonts w:ascii="TH Sarabun New" w:hAnsi="TH Sarabun New" w:cs="TH Sarabun New" w:hint="cs"/>
          <w:bCs/>
          <w:sz w:val="32"/>
          <w:szCs w:val="32"/>
          <w:lang w:bidi="th-TH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"/>
        <w:gridCol w:w="2512"/>
        <w:gridCol w:w="3566"/>
        <w:gridCol w:w="2319"/>
      </w:tblGrid>
      <w:tr w:rsidR="00855FA2" w:rsidRPr="00061432" w14:paraId="0136A4FD" w14:textId="77777777" w:rsidTr="00061432">
        <w:trPr>
          <w:tblHeader/>
        </w:trPr>
        <w:tc>
          <w:tcPr>
            <w:tcW w:w="666" w:type="dxa"/>
          </w:tcPr>
          <w:p w14:paraId="3096F9DA" w14:textId="2332FCE7" w:rsidR="00855FA2" w:rsidRPr="0006143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</w:p>
        </w:tc>
        <w:tc>
          <w:tcPr>
            <w:tcW w:w="2512" w:type="dxa"/>
          </w:tcPr>
          <w:p w14:paraId="2AFBFFA8" w14:textId="77777777" w:rsidR="00855FA2" w:rsidRPr="0006143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566" w:type="dxa"/>
          </w:tcPr>
          <w:p w14:paraId="208B933F" w14:textId="77777777" w:rsidR="00855FA2" w:rsidRPr="0006143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19" w:type="dxa"/>
          </w:tcPr>
          <w:p w14:paraId="259C88BE" w14:textId="77777777" w:rsidR="00855FA2" w:rsidRPr="0006143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061432" w:rsidRPr="00061432" w14:paraId="33213CEB" w14:textId="77777777" w:rsidTr="00061432">
        <w:tc>
          <w:tcPr>
            <w:tcW w:w="666" w:type="dxa"/>
          </w:tcPr>
          <w:p w14:paraId="0872BC2E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bCs/>
                <w:sz w:val="32"/>
                <w:szCs w:val="32"/>
              </w:rPr>
              <w:t>1.3</w:t>
            </w:r>
          </w:p>
          <w:p w14:paraId="34A9EC0E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</w:rPr>
              <w:sym w:font="Wingdings" w:char="F06C"/>
            </w:r>
          </w:p>
          <w:p w14:paraId="38C2D5B2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bCs/>
                <w:sz w:val="32"/>
                <w:szCs w:val="32"/>
                <w:rtl/>
                <w:cs/>
              </w:rPr>
            </w:pPr>
          </w:p>
        </w:tc>
        <w:tc>
          <w:tcPr>
            <w:tcW w:w="2512" w:type="dxa"/>
          </w:tcPr>
          <w:p w14:paraId="258CD72C" w14:textId="77777777" w:rsidR="00061432" w:rsidRPr="00061432" w:rsidRDefault="00061432" w:rsidP="00061432">
            <w:pPr>
              <w:rPr>
                <w:rFonts w:ascii="TH Sarabun New" w:hAnsi="TH Sarabun New" w:cs="TH Sarabun New"/>
                <w:b/>
                <w:sz w:val="32"/>
                <w:szCs w:val="32"/>
                <w:cs/>
                <w:lang w:bidi="th-TH"/>
              </w:rPr>
            </w:pPr>
            <w:r w:rsidRPr="00061432">
              <w:rPr>
                <w:rFonts w:ascii="TH Sarabun New" w:hAnsi="TH Sarabun New" w:cs="TH Sarabun New"/>
                <w:b/>
                <w:sz w:val="32"/>
                <w:szCs w:val="32"/>
                <w:cs/>
                <w:lang w:bidi="th-TH"/>
              </w:rPr>
              <w:t>เคารพและปฏิบัติตามกฎระเบียบและข้อบังคับต่าง</w:t>
            </w:r>
            <w:r w:rsidRPr="00061432">
              <w:rPr>
                <w:rFonts w:ascii="TH Sarabun New" w:hAnsi="TH Sarabun New" w:cs="TH Sarabun New"/>
                <w:b/>
                <w:sz w:val="32"/>
                <w:szCs w:val="32"/>
                <w:lang w:bidi="th-TH"/>
              </w:rPr>
              <w:t xml:space="preserve"> </w:t>
            </w:r>
            <w:r w:rsidRPr="00061432">
              <w:rPr>
                <w:rFonts w:ascii="TH Sarabun New" w:hAnsi="TH Sarabun New" w:cs="TH Sarabun New"/>
                <w:b/>
                <w:sz w:val="32"/>
                <w:szCs w:val="32"/>
                <w:cs/>
                <w:lang w:bidi="th-TH"/>
              </w:rPr>
              <w:t>ๆ ภายในหลักธรรมาภิบาลขององค์กรและสังคม</w:t>
            </w:r>
          </w:p>
        </w:tc>
        <w:tc>
          <w:tcPr>
            <w:tcW w:w="3566" w:type="dxa"/>
          </w:tcPr>
          <w:p w14:paraId="27276DBB" w14:textId="0C769C83" w:rsidR="00061432" w:rsidRPr="00061432" w:rsidRDefault="00061432" w:rsidP="00061432">
            <w:pPr>
              <w:numPr>
                <w:ilvl w:val="0"/>
                <w:numId w:val="13"/>
              </w:numPr>
              <w:ind w:left="393" w:hanging="425"/>
              <w:rPr>
                <w:rFonts w:ascii="TH Sarabun New" w:hAnsi="TH Sarabun New" w:cs="TH Sarabun New"/>
                <w:b/>
                <w:sz w:val="32"/>
                <w:szCs w:val="32"/>
                <w:cs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สอนให้นักศึกษาเคารพและปฏิบัติตามกฎระเบียบและข้อบังคับต่าง ๆ ของรายวิชา รวมทั้งในการศึกษาวิจัยในมนุษย์และสัตว์ทดลอง</w:t>
            </w:r>
          </w:p>
        </w:tc>
        <w:tc>
          <w:tcPr>
            <w:tcW w:w="2319" w:type="dxa"/>
          </w:tcPr>
          <w:p w14:paraId="2EA961FF" w14:textId="704A2FA8" w:rsidR="00061432" w:rsidRPr="00061432" w:rsidRDefault="00061432" w:rsidP="000614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ประเมินและให้คะแนนจากงานที่มอบหมาย การส่งงานตรงตามเวลาที่กำหนด </w:t>
            </w:r>
            <w:r w:rsidRPr="00061432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>และการนำเสนอผลงาน</w:t>
            </w:r>
          </w:p>
        </w:tc>
      </w:tr>
    </w:tbl>
    <w:p w14:paraId="1D2ACF93" w14:textId="77777777" w:rsidR="00855FA2" w:rsidRPr="00061432" w:rsidRDefault="00855FA2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0E6A09D4" w14:textId="77777777" w:rsidR="00855FA2" w:rsidRPr="0006143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061432">
        <w:rPr>
          <w:rFonts w:ascii="TH Sarabun New" w:hAnsi="TH Sarabun New" w:cs="TH Sarabun New"/>
          <w:bCs/>
          <w:sz w:val="32"/>
          <w:szCs w:val="32"/>
          <w:cs/>
          <w:lang w:bidi="th-TH"/>
        </w:rPr>
        <w:t>2</w:t>
      </w:r>
      <w:r w:rsidRPr="00061432">
        <w:rPr>
          <w:rFonts w:ascii="TH Sarabun New" w:hAnsi="TH Sarabun New" w:cs="TH Sarabun New"/>
          <w:b/>
          <w:sz w:val="32"/>
          <w:szCs w:val="32"/>
          <w:lang w:bidi="th-TH"/>
        </w:rPr>
        <w:t>.</w:t>
      </w:r>
      <w:r w:rsidRPr="00061432">
        <w:rPr>
          <w:rFonts w:ascii="TH Sarabun New" w:hAnsi="TH Sarabun New" w:cs="TH Sarabun New"/>
          <w:b/>
          <w:sz w:val="32"/>
          <w:szCs w:val="32"/>
          <w:lang w:bidi="th-TH"/>
        </w:rPr>
        <w:tab/>
      </w:r>
      <w:r w:rsidRPr="00061432">
        <w:rPr>
          <w:rFonts w:ascii="TH Sarabun New" w:hAnsi="TH Sarabun New" w:cs="TH Sarabun New"/>
          <w:bCs/>
          <w:sz w:val="32"/>
          <w:szCs w:val="32"/>
          <w:cs/>
          <w:lang w:bidi="th-TH"/>
        </w:rPr>
        <w:t>ความรู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7"/>
        <w:gridCol w:w="2506"/>
        <w:gridCol w:w="3559"/>
        <w:gridCol w:w="2331"/>
      </w:tblGrid>
      <w:tr w:rsidR="00855FA2" w:rsidRPr="00061432" w14:paraId="4D0BE668" w14:textId="77777777" w:rsidTr="007D3779">
        <w:trPr>
          <w:tblHeader/>
        </w:trPr>
        <w:tc>
          <w:tcPr>
            <w:tcW w:w="667" w:type="dxa"/>
          </w:tcPr>
          <w:p w14:paraId="1507D22D" w14:textId="3A31CA84" w:rsidR="00855FA2" w:rsidRPr="0006143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506" w:type="dxa"/>
          </w:tcPr>
          <w:p w14:paraId="6816B8C0" w14:textId="77777777" w:rsidR="00855FA2" w:rsidRPr="0006143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559" w:type="dxa"/>
          </w:tcPr>
          <w:p w14:paraId="4ABA84A0" w14:textId="77777777" w:rsidR="00855FA2" w:rsidRPr="0006143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31" w:type="dxa"/>
          </w:tcPr>
          <w:p w14:paraId="707ED706" w14:textId="77777777" w:rsidR="00855FA2" w:rsidRPr="0006143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061432" w:rsidRPr="00061432" w14:paraId="182AA341" w14:textId="77777777" w:rsidTr="007D3779">
        <w:tc>
          <w:tcPr>
            <w:tcW w:w="667" w:type="dxa"/>
          </w:tcPr>
          <w:p w14:paraId="5913E10B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</w:rPr>
              <w:t>2.3</w:t>
            </w:r>
          </w:p>
          <w:p w14:paraId="6AAD5483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</w:rPr>
              <w:sym w:font="Wingdings" w:char="F06C"/>
            </w:r>
          </w:p>
          <w:p w14:paraId="5B4A7B81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506" w:type="dxa"/>
          </w:tcPr>
          <w:p w14:paraId="5370FC6C" w14:textId="77777777" w:rsidR="00061432" w:rsidRPr="00061432" w:rsidRDefault="00061432" w:rsidP="0006143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มีความรู้ด้านการบริบาลทางเภสัชกรรมเกี่ยวกับการวางแผนการรักษาด้วยยา การใช้ยา</w:t>
            </w:r>
            <w:r w:rsidRPr="00061432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การประเมินปัญหาด้านยาและสุขภาพ ความปลอดภัยในการใช้ยา และการบริหารจัดการเรื่องยา โดยสาขาวิชาการบริบาลทางเภสัชกรรมจะต้องนําความรู้ไปประยุกต์ใช้ ใน</w:t>
            </w: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lastRenderedPageBreak/>
              <w:t>สถานการณ์จริงได้อย่างชํานาญ</w:t>
            </w:r>
          </w:p>
        </w:tc>
        <w:tc>
          <w:tcPr>
            <w:tcW w:w="3559" w:type="dxa"/>
          </w:tcPr>
          <w:p w14:paraId="30909F0A" w14:textId="3A498EFD" w:rsidR="00061432" w:rsidRPr="00061432" w:rsidRDefault="00061432" w:rsidP="000614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lastRenderedPageBreak/>
              <w:t>แนะแนวและมอบหมายงานให้นักศึกษาค้นคว้าและดำเนินงานวิจัย สอนให้นักศึกษาหัดประยุกต์ใช้พื้นฐานความรู้ด้านการบริบาลเภสัชกรรมที่ได้เรียนมาแล้วในงานวิจัยที่ทำ</w:t>
            </w:r>
          </w:p>
        </w:tc>
        <w:tc>
          <w:tcPr>
            <w:tcW w:w="2331" w:type="dxa"/>
          </w:tcPr>
          <w:p w14:paraId="37321A60" w14:textId="7272E617" w:rsidR="00061432" w:rsidRPr="00061432" w:rsidRDefault="00061432" w:rsidP="000614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>ประเมินและให้คะแนนจากงานที่มอบหมาย</w:t>
            </w:r>
            <w:r w:rsidRPr="00061432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>รายงาน และการนำเสนอผลงาน</w:t>
            </w:r>
          </w:p>
        </w:tc>
      </w:tr>
    </w:tbl>
    <w:p w14:paraId="2AEAA22A" w14:textId="77777777" w:rsidR="00855FA2" w:rsidRPr="00061432" w:rsidRDefault="00855FA2" w:rsidP="00855FA2">
      <w:pPr>
        <w:tabs>
          <w:tab w:val="left" w:pos="360"/>
          <w:tab w:val="left" w:pos="72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065C0133" w14:textId="77777777" w:rsidR="00855FA2" w:rsidRPr="0006143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061432">
        <w:rPr>
          <w:rFonts w:ascii="TH Sarabun New" w:hAnsi="TH Sarabun New" w:cs="TH Sarabun New"/>
          <w:bCs/>
          <w:sz w:val="32"/>
          <w:szCs w:val="32"/>
          <w:cs/>
          <w:lang w:bidi="th-TH"/>
        </w:rPr>
        <w:t>3</w:t>
      </w:r>
      <w:r w:rsidRPr="00061432">
        <w:rPr>
          <w:rFonts w:ascii="TH Sarabun New" w:hAnsi="TH Sarabun New" w:cs="TH Sarabun New"/>
          <w:b/>
          <w:sz w:val="32"/>
          <w:szCs w:val="32"/>
          <w:lang w:bidi="th-TH"/>
        </w:rPr>
        <w:t>.</w:t>
      </w:r>
      <w:r w:rsidRPr="00061432">
        <w:rPr>
          <w:rFonts w:ascii="TH Sarabun New" w:hAnsi="TH Sarabun New" w:cs="TH Sarabun New"/>
          <w:b/>
          <w:sz w:val="32"/>
          <w:szCs w:val="32"/>
          <w:lang w:bidi="th-TH"/>
        </w:rPr>
        <w:tab/>
      </w:r>
      <w:r w:rsidRPr="00061432">
        <w:rPr>
          <w:rFonts w:ascii="TH Sarabun New" w:hAnsi="TH Sarabun New" w:cs="TH Sarabun New"/>
          <w:bCs/>
          <w:sz w:val="32"/>
          <w:szCs w:val="32"/>
          <w:cs/>
          <w:lang w:bidi="th-TH"/>
        </w:rPr>
        <w:t>ทักษะทางปัญญ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9"/>
        <w:gridCol w:w="2509"/>
        <w:gridCol w:w="3521"/>
        <w:gridCol w:w="2364"/>
      </w:tblGrid>
      <w:tr w:rsidR="00855FA2" w:rsidRPr="00061432" w14:paraId="770ACC87" w14:textId="77777777" w:rsidTr="00061432">
        <w:trPr>
          <w:tblHeader/>
        </w:trPr>
        <w:tc>
          <w:tcPr>
            <w:tcW w:w="669" w:type="dxa"/>
          </w:tcPr>
          <w:p w14:paraId="12A6B023" w14:textId="77FB8D93" w:rsidR="00855FA2" w:rsidRPr="0006143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509" w:type="dxa"/>
          </w:tcPr>
          <w:p w14:paraId="1FBFE172" w14:textId="77777777" w:rsidR="00855FA2" w:rsidRPr="0006143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521" w:type="dxa"/>
          </w:tcPr>
          <w:p w14:paraId="1F3884C5" w14:textId="77777777" w:rsidR="00855FA2" w:rsidRPr="0006143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64" w:type="dxa"/>
          </w:tcPr>
          <w:p w14:paraId="564A2F70" w14:textId="77777777" w:rsidR="00855FA2" w:rsidRPr="0006143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061432" w:rsidRPr="00061432" w14:paraId="5C8C1D5B" w14:textId="77777777" w:rsidTr="00061432">
        <w:tc>
          <w:tcPr>
            <w:tcW w:w="669" w:type="dxa"/>
          </w:tcPr>
          <w:p w14:paraId="7728BCD0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rtl/>
                <w:cs/>
              </w:rPr>
              <w:t>3</w:t>
            </w: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Pr="00061432">
              <w:rPr>
                <w:rFonts w:ascii="TH Sarabun New" w:hAnsi="TH Sarabun New" w:cs="TH Sarabun New"/>
                <w:sz w:val="32"/>
                <w:szCs w:val="32"/>
                <w:rtl/>
                <w:cs/>
              </w:rPr>
              <w:t>1</w:t>
            </w:r>
          </w:p>
          <w:p w14:paraId="70E064E1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</w:rPr>
              <w:sym w:font="Wingdings" w:char="F06C"/>
            </w:r>
          </w:p>
          <w:p w14:paraId="74554602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509" w:type="dxa"/>
          </w:tcPr>
          <w:p w14:paraId="066BBB62" w14:textId="77777777" w:rsidR="00061432" w:rsidRPr="00061432" w:rsidRDefault="00061432" w:rsidP="00061432">
            <w:pPr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สามารถคิด วิเคราะห์ ป้องกัน และแก้ไขปัญหาได้อย่างเหมาะสม มีเหตุผล และเป็นระบบ</w:t>
            </w:r>
          </w:p>
        </w:tc>
        <w:tc>
          <w:tcPr>
            <w:tcW w:w="3521" w:type="dxa"/>
          </w:tcPr>
          <w:p w14:paraId="6E004D6E" w14:textId="61260AF3" w:rsidR="00061432" w:rsidRPr="00061432" w:rsidRDefault="00061432" w:rsidP="000614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>แนะแนวและมอบหมายงานให้นักศึกษาค้นคว้าและดำเนินงานวิจัย สอนให้นักศึกษาฝึกคิด วิเคราะห์ เสนอความคิดเห็น และแก้ปัญหาอย่างมีเหตุผลและเป็นระบบในการดำเนินงานวิจัย</w:t>
            </w:r>
          </w:p>
        </w:tc>
        <w:tc>
          <w:tcPr>
            <w:tcW w:w="2364" w:type="dxa"/>
          </w:tcPr>
          <w:p w14:paraId="1CA762F5" w14:textId="4E794277" w:rsidR="00061432" w:rsidRPr="00061432" w:rsidRDefault="00061432" w:rsidP="000614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>ประเมินและให้คะแนนจากงานที่มอบหมาย</w:t>
            </w:r>
            <w:r w:rsidRPr="00061432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>รายงาน และการนำเสนอผลงานของนักศึกษา</w:t>
            </w:r>
          </w:p>
        </w:tc>
      </w:tr>
      <w:tr w:rsidR="00061432" w:rsidRPr="00061432" w14:paraId="64A3DC38" w14:textId="77777777" w:rsidTr="00061432">
        <w:tc>
          <w:tcPr>
            <w:tcW w:w="669" w:type="dxa"/>
          </w:tcPr>
          <w:p w14:paraId="50CA351E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rtl/>
                <w:cs/>
              </w:rPr>
              <w:t>3</w:t>
            </w: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.3</w:t>
            </w:r>
          </w:p>
          <w:p w14:paraId="7864A5DF" w14:textId="77777777" w:rsidR="00061432" w:rsidRPr="00061432" w:rsidRDefault="00061432" w:rsidP="00061432">
            <w:pPr>
              <w:tabs>
                <w:tab w:val="left" w:pos="360"/>
                <w:tab w:val="left" w:pos="720"/>
              </w:tabs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</w:rPr>
              <w:sym w:font="Wingdings" w:char="F0A1"/>
            </w:r>
          </w:p>
          <w:p w14:paraId="3ADC47DD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sz w:val="32"/>
                <w:szCs w:val="32"/>
                <w:rtl/>
                <w:cs/>
              </w:rPr>
            </w:pPr>
          </w:p>
        </w:tc>
        <w:tc>
          <w:tcPr>
            <w:tcW w:w="2509" w:type="dxa"/>
          </w:tcPr>
          <w:p w14:paraId="2FBDBD95" w14:textId="483C6462" w:rsidR="00061432" w:rsidRPr="00061432" w:rsidRDefault="00061432" w:rsidP="00061432">
            <w:pPr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มีทักษะการสรุปความคิดรวบยอด</w:t>
            </w:r>
          </w:p>
        </w:tc>
        <w:tc>
          <w:tcPr>
            <w:tcW w:w="3521" w:type="dxa"/>
          </w:tcPr>
          <w:p w14:paraId="1D1EBDDF" w14:textId="4FE3CD8E" w:rsidR="00061432" w:rsidRPr="00061432" w:rsidRDefault="00061432" w:rsidP="000614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>แนะแนวและอภิปรายร่วมกับนักศึกษาในประเด็นต่าง ๆ ของงานวิจัยที่ทำ</w:t>
            </w:r>
          </w:p>
        </w:tc>
        <w:tc>
          <w:tcPr>
            <w:tcW w:w="2364" w:type="dxa"/>
          </w:tcPr>
          <w:p w14:paraId="3F66C517" w14:textId="77777777" w:rsidR="00061432" w:rsidRPr="00061432" w:rsidRDefault="00061432" w:rsidP="00061432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580FB6E2" w14:textId="77777777" w:rsidR="00855FA2" w:rsidRPr="00061432" w:rsidRDefault="00855FA2" w:rsidP="00855FA2">
      <w:pPr>
        <w:tabs>
          <w:tab w:val="left" w:pos="360"/>
          <w:tab w:val="left" w:pos="72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6DE7DB55" w14:textId="77777777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4</w:t>
      </w:r>
      <w:r w:rsidRPr="005C2342">
        <w:rPr>
          <w:rFonts w:ascii="TH Sarabun New" w:hAnsi="TH Sarabun New" w:cs="TH Sarabun New" w:hint="cs"/>
          <w:bCs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ทักษะความสัมพันธ์ระหว่างบุคคลและความรับผิดชอ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8"/>
        <w:gridCol w:w="2556"/>
        <w:gridCol w:w="3507"/>
        <w:gridCol w:w="2332"/>
      </w:tblGrid>
      <w:tr w:rsidR="00855FA2" w:rsidRPr="005C2342" w14:paraId="43F13C46" w14:textId="77777777" w:rsidTr="00061432">
        <w:trPr>
          <w:tblHeader/>
        </w:trPr>
        <w:tc>
          <w:tcPr>
            <w:tcW w:w="668" w:type="dxa"/>
          </w:tcPr>
          <w:p w14:paraId="72D646E9" w14:textId="2DB3E343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556" w:type="dxa"/>
          </w:tcPr>
          <w:p w14:paraId="216B3C3A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507" w:type="dxa"/>
          </w:tcPr>
          <w:p w14:paraId="29F23FFC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32" w:type="dxa"/>
          </w:tcPr>
          <w:p w14:paraId="4D8D61E4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061432" w:rsidRPr="005C2342" w14:paraId="17BE56D4" w14:textId="77777777" w:rsidTr="00061432">
        <w:tc>
          <w:tcPr>
            <w:tcW w:w="668" w:type="dxa"/>
          </w:tcPr>
          <w:p w14:paraId="7DA74908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</w:rPr>
              <w:t>4.1</w:t>
            </w:r>
          </w:p>
          <w:p w14:paraId="15A9B138" w14:textId="77777777" w:rsidR="00061432" w:rsidRPr="00061432" w:rsidRDefault="00061432" w:rsidP="00061432">
            <w:pPr>
              <w:tabs>
                <w:tab w:val="left" w:pos="360"/>
                <w:tab w:val="left" w:pos="720"/>
              </w:tabs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</w:rPr>
              <w:sym w:font="Wingdings" w:char="F0A1"/>
            </w:r>
          </w:p>
          <w:p w14:paraId="2A0067D1" w14:textId="77777777" w:rsidR="00061432" w:rsidRPr="00061432" w:rsidRDefault="00061432" w:rsidP="00061432">
            <w:pPr>
              <w:tabs>
                <w:tab w:val="left" w:pos="360"/>
                <w:tab w:val="left" w:pos="720"/>
              </w:tabs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</w:p>
          <w:p w14:paraId="18A2181B" w14:textId="768594B8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2556" w:type="dxa"/>
          </w:tcPr>
          <w:p w14:paraId="5BAB8D57" w14:textId="28414B63" w:rsidR="00061432" w:rsidRPr="00061432" w:rsidRDefault="00061432" w:rsidP="00061432">
            <w:pPr>
              <w:rPr>
                <w:rFonts w:ascii="TH Sarabun New" w:hAnsi="TH Sarabun New" w:cs="TH Sarabun New"/>
                <w:color w:val="FF0000"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มีภาวะผู้นํา สามารถทำงาน เป็นทีม แสดงและรับฟังความคิดเห็นของผู้อื่นได้อย่างเหมาะสม</w:t>
            </w:r>
          </w:p>
        </w:tc>
        <w:tc>
          <w:tcPr>
            <w:tcW w:w="3507" w:type="dxa"/>
          </w:tcPr>
          <w:p w14:paraId="5F5A25BC" w14:textId="6BF5CBE3" w:rsidR="00061432" w:rsidRPr="00061432" w:rsidRDefault="00061432" w:rsidP="000614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>ให้นักศึกษาทำงานวิจัยเป็นกลุ่ม โดยให้นักศึกษามีส่วนร่วมในการแบ่งงานที่แต่ละคนต้องรับผิดชอบ และช่วยเหลือกัน  สนับสนุนให้มีการรับฟังและสื่อสารที่ดีต่อกัน</w:t>
            </w:r>
          </w:p>
        </w:tc>
        <w:tc>
          <w:tcPr>
            <w:tcW w:w="2332" w:type="dxa"/>
          </w:tcPr>
          <w:p w14:paraId="2066830D" w14:textId="77777777" w:rsidR="00061432" w:rsidRPr="00061432" w:rsidRDefault="00061432" w:rsidP="00061432">
            <w:pPr>
              <w:pStyle w:val="ListParagraph"/>
              <w:spacing w:after="0" w:line="240" w:lineRule="auto"/>
              <w:ind w:left="42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8EA8FEE" w14:textId="77777777" w:rsidR="00855FA2" w:rsidRPr="005C2342" w:rsidRDefault="00855FA2" w:rsidP="00855FA2">
      <w:pPr>
        <w:tabs>
          <w:tab w:val="left" w:pos="360"/>
          <w:tab w:val="left" w:pos="72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</w:p>
    <w:p w14:paraId="59A0A348" w14:textId="77777777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5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ทักษะการวิเคราะห์เชิงตัวเลข  การสื่อสาร  และการใช้เทคโนโลยีสารสนเท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8"/>
        <w:gridCol w:w="2549"/>
        <w:gridCol w:w="3527"/>
        <w:gridCol w:w="2319"/>
      </w:tblGrid>
      <w:tr w:rsidR="00855FA2" w:rsidRPr="005C2342" w14:paraId="57CA79BB" w14:textId="77777777" w:rsidTr="00061432">
        <w:trPr>
          <w:tblHeader/>
        </w:trPr>
        <w:tc>
          <w:tcPr>
            <w:tcW w:w="668" w:type="dxa"/>
          </w:tcPr>
          <w:p w14:paraId="02A4EABC" w14:textId="0CB5EF54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549" w:type="dxa"/>
          </w:tcPr>
          <w:p w14:paraId="0BCDDF27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527" w:type="dxa"/>
          </w:tcPr>
          <w:p w14:paraId="73F69F21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19" w:type="dxa"/>
          </w:tcPr>
          <w:p w14:paraId="57439C27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061432" w:rsidRPr="005C2342" w14:paraId="4BE72850" w14:textId="77777777" w:rsidTr="00061432">
        <w:tc>
          <w:tcPr>
            <w:tcW w:w="668" w:type="dxa"/>
          </w:tcPr>
          <w:p w14:paraId="6B96DF44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</w:rPr>
              <w:t>5.1</w:t>
            </w:r>
          </w:p>
          <w:p w14:paraId="160035EE" w14:textId="77777777" w:rsidR="00061432" w:rsidRPr="00061432" w:rsidRDefault="00061432" w:rsidP="00061432">
            <w:pPr>
              <w:tabs>
                <w:tab w:val="left" w:pos="360"/>
                <w:tab w:val="left" w:pos="720"/>
              </w:tabs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</w:rPr>
              <w:sym w:font="Wingdings" w:char="F0A1"/>
            </w:r>
          </w:p>
          <w:p w14:paraId="0DACD48D" w14:textId="58BD273B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2549" w:type="dxa"/>
          </w:tcPr>
          <w:p w14:paraId="3A62E1FD" w14:textId="25DA80D2" w:rsidR="00061432" w:rsidRPr="00061432" w:rsidRDefault="00061432" w:rsidP="00061432">
            <w:pPr>
              <w:rPr>
                <w:rFonts w:ascii="TH Sarabun New" w:hAnsi="TH Sarabun New" w:cs="TH Sarabun New"/>
                <w:color w:val="FF0000"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มีทักษะการคํานวณ สามารถเลือกและประยุกต์เทคนิคทางสถิติหรือคณิตศาสตร์ ที่เกี่ยวข้องในการแก้ปัญหาทางวิชาชีพ</w:t>
            </w:r>
          </w:p>
        </w:tc>
        <w:tc>
          <w:tcPr>
            <w:tcW w:w="3527" w:type="dxa"/>
          </w:tcPr>
          <w:p w14:paraId="7E848CA9" w14:textId="4A8CC863" w:rsidR="00061432" w:rsidRPr="00061432" w:rsidRDefault="00061432" w:rsidP="000614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>แนะแนวและมอบหมายงานให้นักศึกษาค้นคว้าและดำเนินงานวิจัย สอนให้นักศึกษาประยุกต์ใช้พื้นฐานความรู้ทางชีวสถิติและคณิตศาสตร์ที่ได้เรียนมาแล้วในงานวิจัยที่ทำ</w:t>
            </w:r>
          </w:p>
        </w:tc>
        <w:tc>
          <w:tcPr>
            <w:tcW w:w="2319" w:type="dxa"/>
          </w:tcPr>
          <w:p w14:paraId="3E1522DC" w14:textId="77777777" w:rsidR="00061432" w:rsidRPr="00061432" w:rsidRDefault="00061432" w:rsidP="00381F43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061432" w:rsidRPr="005C2342" w14:paraId="13F310BB" w14:textId="77777777" w:rsidTr="00061432">
        <w:tc>
          <w:tcPr>
            <w:tcW w:w="668" w:type="dxa"/>
          </w:tcPr>
          <w:p w14:paraId="41651FFF" w14:textId="77777777" w:rsidR="00061432" w:rsidRPr="00061432" w:rsidRDefault="00061432" w:rsidP="00061432">
            <w:pPr>
              <w:tabs>
                <w:tab w:val="left" w:pos="360"/>
                <w:tab w:val="left" w:pos="720"/>
              </w:tabs>
              <w:jc w:val="center"/>
              <w:rPr>
                <w:rFonts w:ascii="TH Sarabun New" w:hAnsi="TH Sarabun New" w:cs="TH Sarabun New"/>
                <w:bCs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</w:rPr>
              <w:t>5.2</w:t>
            </w:r>
          </w:p>
          <w:p w14:paraId="5F8963E2" w14:textId="77777777" w:rsidR="00061432" w:rsidRPr="00061432" w:rsidRDefault="00061432" w:rsidP="00061432">
            <w:pPr>
              <w:tabs>
                <w:tab w:val="left" w:pos="360"/>
                <w:tab w:val="left" w:pos="720"/>
              </w:tabs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bCs/>
                <w:sz w:val="32"/>
                <w:szCs w:val="32"/>
                <w:lang w:bidi="th-TH"/>
              </w:rPr>
              <w:sym w:font="Wingdings" w:char="F06C"/>
            </w:r>
          </w:p>
          <w:p w14:paraId="7E026F75" w14:textId="15F05E7A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</w:pPr>
          </w:p>
        </w:tc>
        <w:tc>
          <w:tcPr>
            <w:tcW w:w="2549" w:type="dxa"/>
          </w:tcPr>
          <w:p w14:paraId="3E7AD902" w14:textId="3B8ABFB8" w:rsidR="00061432" w:rsidRPr="00061432" w:rsidRDefault="00061432" w:rsidP="00061432">
            <w:pPr>
              <w:rPr>
                <w:rFonts w:ascii="TH Sarabun New" w:hAnsi="TH Sarabun New" w:cs="TH Sarabun New"/>
                <w:color w:val="FF0000"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lastRenderedPageBreak/>
              <w:t xml:space="preserve">มีทักษะในการเขียนรายงานและการนำเสนอ </w:t>
            </w: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lastRenderedPageBreak/>
              <w:t>โดยเลือกใช้รูปแบบและวิธีการ อย่างเหมาะสม</w:t>
            </w:r>
          </w:p>
        </w:tc>
        <w:tc>
          <w:tcPr>
            <w:tcW w:w="3527" w:type="dxa"/>
          </w:tcPr>
          <w:p w14:paraId="09E40529" w14:textId="54E9C963" w:rsidR="00061432" w:rsidRPr="00061432" w:rsidRDefault="00061432" w:rsidP="000614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lastRenderedPageBreak/>
              <w:t>แนะแนวการเขียนรายงาน ให้</w:t>
            </w: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นักศึกษานำเสนองานวิจัยต่อ</w:t>
            </w: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lastRenderedPageBreak/>
              <w:t>คณาจารย์</w:t>
            </w: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และให้ข้อเสนอแนะหากมีสิ่งที่ควรปรับปรุง</w:t>
            </w:r>
          </w:p>
        </w:tc>
        <w:tc>
          <w:tcPr>
            <w:tcW w:w="2319" w:type="dxa"/>
          </w:tcPr>
          <w:p w14:paraId="27DFC91C" w14:textId="77777777" w:rsidR="00061432" w:rsidRPr="00061432" w:rsidRDefault="00061432" w:rsidP="000614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lastRenderedPageBreak/>
              <w:t>ประเมินและให้คะแนนจาก</w:t>
            </w: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lastRenderedPageBreak/>
              <w:t>รายงาน และการนำเสนอผลงานของนักศึกษา</w:t>
            </w:r>
          </w:p>
          <w:p w14:paraId="0BA6AACC" w14:textId="77777777" w:rsidR="00061432" w:rsidRPr="00061432" w:rsidRDefault="00061432" w:rsidP="000614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061432" w:rsidRPr="005C2342" w14:paraId="7BE26F58" w14:textId="77777777" w:rsidTr="00061432">
        <w:tc>
          <w:tcPr>
            <w:tcW w:w="668" w:type="dxa"/>
          </w:tcPr>
          <w:p w14:paraId="7531B0FC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</w:rPr>
              <w:t>5.3</w:t>
            </w:r>
          </w:p>
          <w:p w14:paraId="0E5F9A94" w14:textId="77777777" w:rsidR="00061432" w:rsidRPr="00061432" w:rsidRDefault="00061432" w:rsidP="00061432">
            <w:pPr>
              <w:tabs>
                <w:tab w:val="left" w:pos="360"/>
                <w:tab w:val="left" w:pos="720"/>
              </w:tabs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</w:rPr>
              <w:sym w:font="Wingdings" w:char="F0A1"/>
            </w:r>
          </w:p>
          <w:p w14:paraId="6ED58762" w14:textId="4F331176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  <w:rtl/>
                <w:cs/>
              </w:rPr>
            </w:pPr>
          </w:p>
        </w:tc>
        <w:tc>
          <w:tcPr>
            <w:tcW w:w="2549" w:type="dxa"/>
          </w:tcPr>
          <w:p w14:paraId="10B7B650" w14:textId="6685533B" w:rsidR="00061432" w:rsidRPr="00061432" w:rsidRDefault="00061432" w:rsidP="00061432">
            <w:pPr>
              <w:rPr>
                <w:rFonts w:ascii="TH Sarabun New" w:hAnsi="TH Sarabun New" w:cs="TH Sarabun New"/>
                <w:color w:val="FF0000"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มีทักษะการใช้เทคโนโลยีสารสนเทศ</w:t>
            </w:r>
          </w:p>
        </w:tc>
        <w:tc>
          <w:tcPr>
            <w:tcW w:w="3527" w:type="dxa"/>
          </w:tcPr>
          <w:p w14:paraId="72D9CA57" w14:textId="23D6E41D" w:rsidR="00061432" w:rsidRPr="00061432" w:rsidRDefault="00061432" w:rsidP="000614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>แนะแนวและมอบหมายงานให้นักศึกษาค้นคว้าจากสารสนเทศต่าง ๆ เพื่อนำมาใช้ในงานวิจัย</w:t>
            </w:r>
          </w:p>
        </w:tc>
        <w:tc>
          <w:tcPr>
            <w:tcW w:w="2319" w:type="dxa"/>
          </w:tcPr>
          <w:p w14:paraId="28345D0C" w14:textId="77777777" w:rsidR="00061432" w:rsidRPr="00061432" w:rsidRDefault="00061432" w:rsidP="00381F43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061432" w:rsidRPr="005C2342" w14:paraId="701CE108" w14:textId="77777777" w:rsidTr="00061432">
        <w:tc>
          <w:tcPr>
            <w:tcW w:w="668" w:type="dxa"/>
          </w:tcPr>
          <w:p w14:paraId="60DF648F" w14:textId="77777777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</w:rPr>
              <w:t>5.4</w:t>
            </w:r>
          </w:p>
          <w:p w14:paraId="7521A500" w14:textId="77777777" w:rsidR="00061432" w:rsidRPr="00061432" w:rsidRDefault="00061432" w:rsidP="00061432">
            <w:pPr>
              <w:tabs>
                <w:tab w:val="left" w:pos="360"/>
                <w:tab w:val="left" w:pos="720"/>
              </w:tabs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</w:rPr>
              <w:sym w:font="Wingdings" w:char="F0A1"/>
            </w:r>
          </w:p>
          <w:p w14:paraId="38D688F1" w14:textId="05F9F2AC" w:rsidR="00061432" w:rsidRPr="00061432" w:rsidRDefault="00061432" w:rsidP="00061432">
            <w:pPr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2549" w:type="dxa"/>
          </w:tcPr>
          <w:p w14:paraId="195056B3" w14:textId="46C6E11A" w:rsidR="00061432" w:rsidRPr="00061432" w:rsidRDefault="00061432" w:rsidP="00061432">
            <w:pPr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มีทักษะในการสื่อสาร ทั้งภาษาไทยและภาษาอังกฤษ และถ่ายทอดความรู้อย่างมีประสิทธิภาพ</w:t>
            </w:r>
          </w:p>
        </w:tc>
        <w:tc>
          <w:tcPr>
            <w:tcW w:w="3527" w:type="dxa"/>
          </w:tcPr>
          <w:p w14:paraId="3A1AE001" w14:textId="56B67F5B" w:rsidR="00061432" w:rsidRPr="00061432" w:rsidRDefault="00061432" w:rsidP="000614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>อภิปรายประเด็นต่าง ๆ ร่วมกับนักศึกษา ให้</w:t>
            </w:r>
            <w:r w:rsidRPr="00061432">
              <w:rPr>
                <w:rFonts w:ascii="TH Sarabun New" w:hAnsi="TH Sarabun New" w:cs="TH Sarabun New"/>
                <w:sz w:val="32"/>
                <w:szCs w:val="32"/>
                <w:cs/>
                <w:lang w:bidi="ar-SA"/>
              </w:rPr>
              <w:t>นักศึกษานำเสนองานวิจัยต่อคณาจารย์</w:t>
            </w:r>
            <w:r w:rsidRPr="00061432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และให้ข้อเสนอแนะหากมีสิ่งที่ควรปรับปรุง</w:t>
            </w:r>
          </w:p>
        </w:tc>
        <w:tc>
          <w:tcPr>
            <w:tcW w:w="2319" w:type="dxa"/>
          </w:tcPr>
          <w:p w14:paraId="34104B13" w14:textId="77777777" w:rsidR="00061432" w:rsidRPr="00061432" w:rsidRDefault="00061432" w:rsidP="00381F43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1EF1D48A" w14:textId="77777777" w:rsidR="00855FA2" w:rsidRPr="005C2342" w:rsidRDefault="00855FA2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3E736383" w14:textId="77777777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>6.</w:t>
      </w:r>
      <w:r w:rsidRPr="005C2342">
        <w:rPr>
          <w:rFonts w:ascii="TH Sarabun New" w:hAnsi="TH Sarabun New" w:cs="TH Sarabun New" w:hint="cs"/>
          <w:b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Cs/>
          <w:sz w:val="32"/>
          <w:szCs w:val="32"/>
          <w:cs/>
          <w:lang w:bidi="th-TH"/>
        </w:rPr>
        <w:t>ด้านทักษะการปฏิบัติทางวิชาชีพ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8"/>
        <w:gridCol w:w="2545"/>
        <w:gridCol w:w="3530"/>
        <w:gridCol w:w="2320"/>
      </w:tblGrid>
      <w:tr w:rsidR="00855FA2" w:rsidRPr="005C2342" w14:paraId="1BEEAEF0" w14:textId="77777777" w:rsidTr="005F4D4F">
        <w:trPr>
          <w:tblHeader/>
        </w:trPr>
        <w:tc>
          <w:tcPr>
            <w:tcW w:w="668" w:type="dxa"/>
          </w:tcPr>
          <w:p w14:paraId="6BBD66F6" w14:textId="26385F98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2545" w:type="dxa"/>
          </w:tcPr>
          <w:p w14:paraId="5C23EB6B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530" w:type="dxa"/>
          </w:tcPr>
          <w:p w14:paraId="690B520B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20" w:type="dxa"/>
          </w:tcPr>
          <w:p w14:paraId="72575898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5F4D4F" w:rsidRPr="005C2342" w14:paraId="411EA155" w14:textId="77777777" w:rsidTr="005F4D4F">
        <w:tc>
          <w:tcPr>
            <w:tcW w:w="668" w:type="dxa"/>
          </w:tcPr>
          <w:p w14:paraId="42402219" w14:textId="77777777" w:rsidR="005F4D4F" w:rsidRPr="005F4D4F" w:rsidRDefault="005F4D4F" w:rsidP="005F4D4F">
            <w:pPr>
              <w:tabs>
                <w:tab w:val="left" w:pos="360"/>
                <w:tab w:val="left" w:pos="720"/>
              </w:tabs>
              <w:jc w:val="center"/>
              <w:rPr>
                <w:rFonts w:ascii="TH Sarabun New" w:hAnsi="TH Sarabun New" w:cs="TH Sarabun New"/>
                <w:bCs/>
                <w:sz w:val="32"/>
                <w:szCs w:val="32"/>
                <w:lang w:bidi="th-TH"/>
              </w:rPr>
            </w:pPr>
            <w:r w:rsidRPr="005F4D4F">
              <w:rPr>
                <w:rFonts w:ascii="TH Sarabun New" w:hAnsi="TH Sarabun New" w:cs="TH Sarabun New"/>
                <w:sz w:val="32"/>
                <w:szCs w:val="32"/>
              </w:rPr>
              <w:t>6.2</w:t>
            </w:r>
          </w:p>
          <w:p w14:paraId="3168F29F" w14:textId="77777777" w:rsidR="005F4D4F" w:rsidRPr="005F4D4F" w:rsidRDefault="005F4D4F" w:rsidP="005F4D4F">
            <w:pPr>
              <w:tabs>
                <w:tab w:val="left" w:pos="360"/>
                <w:tab w:val="left" w:pos="720"/>
              </w:tabs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  <w:r w:rsidRPr="005F4D4F">
              <w:rPr>
                <w:rFonts w:ascii="TH Sarabun New" w:hAnsi="TH Sarabun New" w:cs="TH Sarabun New"/>
                <w:bCs/>
                <w:sz w:val="32"/>
                <w:szCs w:val="32"/>
                <w:lang w:bidi="th-TH"/>
              </w:rPr>
              <w:sym w:font="Wingdings" w:char="F06C"/>
            </w:r>
          </w:p>
          <w:p w14:paraId="67589AB7" w14:textId="7A81023F" w:rsidR="005F4D4F" w:rsidRPr="005F4D4F" w:rsidRDefault="005F4D4F" w:rsidP="005F4D4F">
            <w:pPr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</w:pPr>
          </w:p>
        </w:tc>
        <w:tc>
          <w:tcPr>
            <w:tcW w:w="2545" w:type="dxa"/>
          </w:tcPr>
          <w:p w14:paraId="4D345A56" w14:textId="3D8DDC9C" w:rsidR="005F4D4F" w:rsidRPr="005F4D4F" w:rsidRDefault="005F4D4F" w:rsidP="005F4D4F">
            <w:pPr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5F4D4F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สามารถปฏิบัติงานเกี่ยวกับการให้การบริบาลทางเภสัชกรรม และบริหารจัดการเรื่องยา โดยสาขาวิชาการบริบาลทางเภสัชกรรมจะต้องมีทักษะในการแก้ไขปัญหาในสถานการณ์จริง</w:t>
            </w:r>
          </w:p>
        </w:tc>
        <w:tc>
          <w:tcPr>
            <w:tcW w:w="3530" w:type="dxa"/>
          </w:tcPr>
          <w:p w14:paraId="6C7A78BF" w14:textId="06551967" w:rsidR="005F4D4F" w:rsidRPr="005F4D4F" w:rsidRDefault="005F4D4F" w:rsidP="005F4D4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="TH Sarabun New" w:hAnsi="TH Sarabun New" w:cs="TH Sarabun New"/>
                <w:sz w:val="32"/>
                <w:szCs w:val="32"/>
              </w:rPr>
            </w:pPr>
            <w:r w:rsidRPr="005F4D4F">
              <w:rPr>
                <w:rFonts w:ascii="TH Sarabun New" w:hAnsi="TH Sarabun New" w:cs="TH Sarabun New"/>
                <w:sz w:val="32"/>
                <w:szCs w:val="32"/>
                <w:cs/>
              </w:rPr>
              <w:t>แนะแนวและมอบหมายงานให้นักศึกษาใช้ทักษะการปฏิบัติงานเกี่ยวกับการให้การบริบาลทางเภสัชกรรมมาช่วยในการดำเนินงานวิจัย รวมทั้งแก้ปัญหาในงานวิจัย</w:t>
            </w:r>
          </w:p>
        </w:tc>
        <w:tc>
          <w:tcPr>
            <w:tcW w:w="2320" w:type="dxa"/>
          </w:tcPr>
          <w:p w14:paraId="09BC37E6" w14:textId="77777777" w:rsidR="005F4D4F" w:rsidRPr="005F4D4F" w:rsidRDefault="005F4D4F" w:rsidP="005F4D4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="TH Sarabun New" w:hAnsi="TH Sarabun New" w:cs="TH Sarabun New"/>
                <w:sz w:val="32"/>
                <w:szCs w:val="32"/>
              </w:rPr>
            </w:pPr>
            <w:r w:rsidRPr="005F4D4F">
              <w:rPr>
                <w:rFonts w:ascii="TH Sarabun New" w:hAnsi="TH Sarabun New" w:cs="TH Sarabun New"/>
                <w:sz w:val="32"/>
                <w:szCs w:val="32"/>
                <w:cs/>
              </w:rPr>
              <w:t>ประเมินและให้คะแนนจากงานที่มอบหมาย</w:t>
            </w:r>
            <w:r w:rsidRPr="005F4D4F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5F4D4F">
              <w:rPr>
                <w:rFonts w:ascii="TH Sarabun New" w:hAnsi="TH Sarabun New" w:cs="TH Sarabun New"/>
                <w:sz w:val="32"/>
                <w:szCs w:val="32"/>
                <w:cs/>
              </w:rPr>
              <w:t>รายงาน และการนำเสนอผลงานของนักศึกษา</w:t>
            </w:r>
          </w:p>
          <w:p w14:paraId="3177199E" w14:textId="459DE5FD" w:rsidR="005F4D4F" w:rsidRPr="005F4D4F" w:rsidRDefault="005F4D4F" w:rsidP="00381F43">
            <w:pPr>
              <w:pStyle w:val="ListParagraph"/>
              <w:spacing w:after="0" w:line="240" w:lineRule="auto"/>
              <w:ind w:left="420"/>
              <w:rPr>
                <w:rFonts w:ascii="TH Sarabun New" w:hAnsi="TH Sarabun New" w:cs="TH Sarabun New" w:hint="cs"/>
                <w:sz w:val="32"/>
                <w:szCs w:val="32"/>
              </w:rPr>
            </w:pPr>
          </w:p>
        </w:tc>
      </w:tr>
    </w:tbl>
    <w:p w14:paraId="5FF5E4B4" w14:textId="77777777" w:rsidR="00855FA2" w:rsidRPr="005C2342" w:rsidRDefault="00855FA2" w:rsidP="00855FA2">
      <w:pPr>
        <w:rPr>
          <w:rFonts w:ascii="TH Sarabun New" w:hAnsi="TH Sarabun New" w:cs="TH Sarabun New"/>
          <w:b/>
          <w:sz w:val="32"/>
          <w:szCs w:val="32"/>
          <w:lang w:bidi="th-TH"/>
        </w:rPr>
      </w:pPr>
    </w:p>
    <w:p w14:paraId="65A6455F" w14:textId="5F8146C0" w:rsidR="00855FA2" w:rsidRPr="005C2342" w:rsidRDefault="00855FA2" w:rsidP="00855FA2">
      <w:pPr>
        <w:ind w:firstLine="720"/>
        <w:jc w:val="thaiDistribute"/>
        <w:rPr>
          <w:rFonts w:ascii="TH Sarabun New" w:hAnsi="TH Sarabun New" w:cs="TH Sarabun New"/>
          <w:b/>
          <w:bCs/>
          <w:i/>
          <w:iCs/>
          <w:color w:val="FF0000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i/>
          <w:iCs/>
          <w:color w:val="FF0000"/>
          <w:sz w:val="32"/>
          <w:szCs w:val="32"/>
          <w:lang w:bidi="th-TH"/>
        </w:rPr>
        <w:br w:type="page"/>
      </w:r>
    </w:p>
    <w:p w14:paraId="2BD16035" w14:textId="7EBE4D3E" w:rsidR="007A71DE" w:rsidRPr="005C2342" w:rsidRDefault="00721911" w:rsidP="00855FA2">
      <w:pPr>
        <w:jc w:val="center"/>
        <w:rPr>
          <w:rFonts w:ascii="TH Sarabun New" w:hAnsi="TH Sarabun New" w:cs="TH Sarabun New"/>
          <w:b/>
          <w:bCs/>
          <w:i/>
          <w:iCs/>
          <w:color w:val="FF0000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4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462C88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A960DA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ผล</w:t>
      </w:r>
    </w:p>
    <w:p w14:paraId="1A64990A" w14:textId="77777777" w:rsidR="00462C88" w:rsidRPr="00562643" w:rsidRDefault="00462C88" w:rsidP="00462C88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62643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1.</w:t>
      </w:r>
      <w:r w:rsidRPr="00562643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ab/>
        <w:t>แผนการสอน</w:t>
      </w:r>
    </w:p>
    <w:tbl>
      <w:tblPr>
        <w:tblW w:w="5944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5"/>
        <w:gridCol w:w="1410"/>
        <w:gridCol w:w="1261"/>
        <w:gridCol w:w="871"/>
        <w:gridCol w:w="1941"/>
        <w:gridCol w:w="824"/>
        <w:gridCol w:w="1788"/>
        <w:gridCol w:w="1834"/>
      </w:tblGrid>
      <w:tr w:rsidR="00A26E19" w:rsidRPr="005C2342" w14:paraId="705C60E1" w14:textId="77777777" w:rsidTr="005F4D4F">
        <w:trPr>
          <w:tblHeader/>
        </w:trPr>
        <w:tc>
          <w:tcPr>
            <w:tcW w:w="392" w:type="pct"/>
            <w:vAlign w:val="center"/>
          </w:tcPr>
          <w:p w14:paraId="6B3382DC" w14:textId="77777777" w:rsidR="00A26E19" w:rsidRPr="00562643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562643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สัปดาห์ที่</w:t>
            </w:r>
          </w:p>
        </w:tc>
        <w:tc>
          <w:tcPr>
            <w:tcW w:w="1240" w:type="pct"/>
            <w:gridSpan w:val="2"/>
            <w:vAlign w:val="center"/>
          </w:tcPr>
          <w:p w14:paraId="32302AC8" w14:textId="77777777" w:rsidR="00A26E19" w:rsidRPr="00562643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562643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หัวข้อ/รายละเอียด</w:t>
            </w:r>
          </w:p>
        </w:tc>
        <w:tc>
          <w:tcPr>
            <w:tcW w:w="404" w:type="pct"/>
            <w:vAlign w:val="center"/>
          </w:tcPr>
          <w:p w14:paraId="7CE6140B" w14:textId="77777777" w:rsidR="00A26E19" w:rsidRPr="00562643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562643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lang w:bidi="th-TH"/>
              </w:rPr>
              <w:t>CLOs</w:t>
            </w:r>
          </w:p>
        </w:tc>
        <w:tc>
          <w:tcPr>
            <w:tcW w:w="901" w:type="pct"/>
            <w:vAlign w:val="center"/>
          </w:tcPr>
          <w:p w14:paraId="219BDE96" w14:textId="77777777" w:rsidR="00A26E19" w:rsidRPr="00562643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562643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กิจกรรมการเรียนการสอนและสื่อที่ใช้</w:t>
            </w:r>
          </w:p>
        </w:tc>
        <w:tc>
          <w:tcPr>
            <w:tcW w:w="382" w:type="pct"/>
            <w:vAlign w:val="center"/>
          </w:tcPr>
          <w:p w14:paraId="73B6EC3E" w14:textId="77777777" w:rsidR="00A26E19" w:rsidRPr="00562643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562643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จำนวนชั่วโมง</w:t>
            </w:r>
          </w:p>
        </w:tc>
        <w:tc>
          <w:tcPr>
            <w:tcW w:w="830" w:type="pct"/>
            <w:vAlign w:val="center"/>
          </w:tcPr>
          <w:p w14:paraId="4B91F8DD" w14:textId="77777777" w:rsidR="00A26E19" w:rsidRPr="00562643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562643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ชั่วโมงสอนนี้เป็นการสอนแบบเชิงรุก </w:t>
            </w:r>
            <w:r w:rsidRPr="00562643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lang w:bidi="th-TH"/>
              </w:rPr>
              <w:t>(active learning)</w:t>
            </w:r>
          </w:p>
        </w:tc>
        <w:tc>
          <w:tcPr>
            <w:tcW w:w="851" w:type="pct"/>
            <w:vAlign w:val="center"/>
          </w:tcPr>
          <w:p w14:paraId="3A051751" w14:textId="77777777" w:rsidR="00A26E19" w:rsidRPr="00562643" w:rsidRDefault="00A26E19" w:rsidP="000C5FBC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562643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ผู้สอน</w:t>
            </w:r>
          </w:p>
        </w:tc>
      </w:tr>
      <w:tr w:rsidR="005F4D4F" w:rsidRPr="005C2342" w14:paraId="379B55BF" w14:textId="77777777" w:rsidTr="005F4D4F">
        <w:tc>
          <w:tcPr>
            <w:tcW w:w="392" w:type="pct"/>
          </w:tcPr>
          <w:p w14:paraId="22FD8B81" w14:textId="77777777" w:rsidR="005F4D4F" w:rsidRPr="005C2342" w:rsidRDefault="005F4D4F" w:rsidP="005F4D4F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1</w:t>
            </w:r>
          </w:p>
        </w:tc>
        <w:tc>
          <w:tcPr>
            <w:tcW w:w="1240" w:type="pct"/>
            <w:gridSpan w:val="2"/>
          </w:tcPr>
          <w:p w14:paraId="6AA82F15" w14:textId="77777777" w:rsidR="005F4D4F" w:rsidRDefault="005F4D4F" w:rsidP="005F4D4F">
            <w:r w:rsidRPr="008C654D">
              <w:rPr>
                <w:rFonts w:hint="cs"/>
                <w:cs/>
              </w:rPr>
              <w:t>ชี้แจงรายวิชาและ</w:t>
            </w:r>
          </w:p>
          <w:p w14:paraId="73DD9FC3" w14:textId="39D9914E" w:rsidR="005F4D4F" w:rsidRPr="005C2342" w:rsidRDefault="005F4D4F" w:rsidP="005F4D4F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8C654D">
              <w:rPr>
                <w:rFonts w:hint="cs"/>
                <w:cs/>
              </w:rPr>
              <w:t>ปรึกษาอาจารย์ที่ปรึกษา</w:t>
            </w:r>
          </w:p>
        </w:tc>
        <w:tc>
          <w:tcPr>
            <w:tcW w:w="404" w:type="pct"/>
          </w:tcPr>
          <w:p w14:paraId="1846FC1F" w14:textId="5CB66FF0" w:rsidR="005F4D4F" w:rsidRPr="00F5688E" w:rsidRDefault="00F5688E" w:rsidP="005F4D4F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5688E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</w:t>
            </w: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-9</w:t>
            </w:r>
          </w:p>
        </w:tc>
        <w:tc>
          <w:tcPr>
            <w:tcW w:w="901" w:type="pct"/>
          </w:tcPr>
          <w:p w14:paraId="7642E389" w14:textId="3EB7FBC8" w:rsidR="005F4D4F" w:rsidRPr="00A7548C" w:rsidRDefault="004447A2" w:rsidP="005F4D4F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cs/>
                <w:lang w:bidi="th-TH"/>
              </w:rPr>
            </w:pPr>
            <w:r w:rsidRPr="00A7548C">
              <w:rPr>
                <w:rFonts w:asciiTheme="majorBidi" w:hAnsiTheme="majorBidi" w:cstheme="majorBidi"/>
                <w:color w:val="000000" w:themeColor="text1"/>
                <w:cs/>
                <w:lang w:bidi="th-TH"/>
              </w:rPr>
              <w:t>การชี้แจงและแนะแนวการดำเนินการวิจัย</w:t>
            </w:r>
          </w:p>
        </w:tc>
        <w:tc>
          <w:tcPr>
            <w:tcW w:w="382" w:type="pct"/>
          </w:tcPr>
          <w:p w14:paraId="7F1FFA66" w14:textId="6BAD8C24" w:rsidR="005F4D4F" w:rsidRPr="005C2342" w:rsidRDefault="005F4D4F" w:rsidP="005F4D4F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6</w:t>
            </w:r>
          </w:p>
        </w:tc>
        <w:tc>
          <w:tcPr>
            <w:tcW w:w="830" w:type="pct"/>
          </w:tcPr>
          <w:p w14:paraId="08D6102C" w14:textId="422CCF0A" w:rsidR="005F4D4F" w:rsidRPr="004447A2" w:rsidRDefault="004447A2" w:rsidP="005F4D4F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ไม่</w:t>
            </w:r>
            <w:r w:rsidR="005F4D4F" w:rsidRPr="004447A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1" w:type="pct"/>
          </w:tcPr>
          <w:p w14:paraId="173717DE" w14:textId="4C0F8055" w:rsidR="005F4D4F" w:rsidRPr="005C2342" w:rsidRDefault="005F4D4F" w:rsidP="005F4D4F">
            <w:pPr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5F4D4F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F5688E" w:rsidRPr="005C2342" w14:paraId="0FB0767A" w14:textId="77777777" w:rsidTr="005F4D4F">
        <w:tc>
          <w:tcPr>
            <w:tcW w:w="392" w:type="pct"/>
          </w:tcPr>
          <w:p w14:paraId="5D355FC5" w14:textId="77777777" w:rsidR="00F5688E" w:rsidRPr="005C234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2</w:t>
            </w:r>
          </w:p>
        </w:tc>
        <w:tc>
          <w:tcPr>
            <w:tcW w:w="1240" w:type="pct"/>
            <w:gridSpan w:val="2"/>
          </w:tcPr>
          <w:p w14:paraId="63A7EB2C" w14:textId="15138363" w:rsidR="00F5688E" w:rsidRPr="005C2342" w:rsidRDefault="00F5688E" w:rsidP="00F5688E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8C654D">
              <w:rPr>
                <w:rFonts w:hint="cs"/>
                <w:cs/>
              </w:rPr>
              <w:t>ร่างโครงการวิจัย</w:t>
            </w:r>
          </w:p>
        </w:tc>
        <w:tc>
          <w:tcPr>
            <w:tcW w:w="404" w:type="pct"/>
          </w:tcPr>
          <w:p w14:paraId="3BF5D253" w14:textId="5751BBB9" w:rsidR="00F5688E" w:rsidRPr="00F5688E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16A76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-9</w:t>
            </w:r>
          </w:p>
        </w:tc>
        <w:tc>
          <w:tcPr>
            <w:tcW w:w="901" w:type="pct"/>
          </w:tcPr>
          <w:p w14:paraId="60927DBC" w14:textId="211838F2" w:rsidR="00F5688E" w:rsidRPr="00A7548C" w:rsidRDefault="00F5688E" w:rsidP="00F5688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lang w:bidi="th-TH"/>
              </w:rPr>
            </w:pPr>
            <w:r w:rsidRPr="00A7548C">
              <w:rPr>
                <w:rFonts w:asciiTheme="majorBidi" w:hAnsiTheme="majorBidi" w:cstheme="majorBidi"/>
                <w:color w:val="000000" w:themeColor="text1"/>
                <w:cs/>
                <w:lang w:bidi="th-TH"/>
              </w:rPr>
              <w:t>การร่างโครงการวิจัย</w:t>
            </w:r>
          </w:p>
        </w:tc>
        <w:tc>
          <w:tcPr>
            <w:tcW w:w="382" w:type="pct"/>
          </w:tcPr>
          <w:p w14:paraId="6EEE8F5A" w14:textId="7BE6379D" w:rsidR="00F5688E" w:rsidRPr="005C234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6</w:t>
            </w:r>
          </w:p>
        </w:tc>
        <w:tc>
          <w:tcPr>
            <w:tcW w:w="830" w:type="pct"/>
          </w:tcPr>
          <w:p w14:paraId="50FE6BC7" w14:textId="77777777" w:rsidR="00F5688E" w:rsidRPr="004447A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447A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1" w:type="pct"/>
          </w:tcPr>
          <w:p w14:paraId="4B798357" w14:textId="55A9C11D" w:rsidR="00F5688E" w:rsidRPr="005C2342" w:rsidRDefault="00F5688E" w:rsidP="00F5688E">
            <w:pPr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5F4D4F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C17AF7" w:rsidRPr="005C2342" w14:paraId="07BE62D7" w14:textId="77777777" w:rsidTr="005F4D4F">
        <w:tc>
          <w:tcPr>
            <w:tcW w:w="392" w:type="pct"/>
          </w:tcPr>
          <w:p w14:paraId="7FBDDFF0" w14:textId="77777777" w:rsidR="00C17AF7" w:rsidRPr="005C2342" w:rsidRDefault="00C17AF7" w:rsidP="00C17AF7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3</w:t>
            </w:r>
          </w:p>
        </w:tc>
        <w:tc>
          <w:tcPr>
            <w:tcW w:w="1240" w:type="pct"/>
            <w:gridSpan w:val="2"/>
          </w:tcPr>
          <w:p w14:paraId="3244EE2D" w14:textId="5FB15AE1" w:rsidR="00C17AF7" w:rsidRPr="005C2342" w:rsidRDefault="00C17AF7" w:rsidP="00C17AF7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E04211">
              <w:rPr>
                <w:rFonts w:hint="cs"/>
                <w:cs/>
              </w:rPr>
              <w:t>ร่างโครงการวิจัย</w:t>
            </w:r>
          </w:p>
        </w:tc>
        <w:tc>
          <w:tcPr>
            <w:tcW w:w="404" w:type="pct"/>
          </w:tcPr>
          <w:p w14:paraId="19721515" w14:textId="694BFE5E" w:rsidR="00C17AF7" w:rsidRPr="005C2342" w:rsidRDefault="00C17AF7" w:rsidP="00C17AF7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F16A76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-9</w:t>
            </w:r>
          </w:p>
        </w:tc>
        <w:tc>
          <w:tcPr>
            <w:tcW w:w="901" w:type="pct"/>
          </w:tcPr>
          <w:p w14:paraId="489F8D36" w14:textId="310EE536" w:rsidR="00C17AF7" w:rsidRPr="00A7548C" w:rsidRDefault="00C17AF7" w:rsidP="00C17AF7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lang w:bidi="th-TH"/>
              </w:rPr>
            </w:pPr>
            <w:r w:rsidRPr="00A7548C">
              <w:rPr>
                <w:rFonts w:asciiTheme="majorBidi" w:hAnsiTheme="majorBidi" w:cstheme="majorBidi"/>
                <w:color w:val="000000" w:themeColor="text1"/>
                <w:cs/>
                <w:lang w:bidi="th-TH"/>
              </w:rPr>
              <w:t>การร่างโครงการวิจัย</w:t>
            </w:r>
          </w:p>
        </w:tc>
        <w:tc>
          <w:tcPr>
            <w:tcW w:w="382" w:type="pct"/>
          </w:tcPr>
          <w:p w14:paraId="2BF92E81" w14:textId="23F280C5" w:rsidR="00C17AF7" w:rsidRPr="005C2342" w:rsidRDefault="00C17AF7" w:rsidP="00C17AF7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6C36B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6</w:t>
            </w:r>
          </w:p>
        </w:tc>
        <w:tc>
          <w:tcPr>
            <w:tcW w:w="830" w:type="pct"/>
          </w:tcPr>
          <w:p w14:paraId="1179D532" w14:textId="24966581" w:rsidR="00C17AF7" w:rsidRPr="004447A2" w:rsidRDefault="00C17AF7" w:rsidP="00C17AF7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447A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1" w:type="pct"/>
          </w:tcPr>
          <w:p w14:paraId="09F499D6" w14:textId="09BB2495" w:rsidR="00C17AF7" w:rsidRPr="005C2342" w:rsidRDefault="00C17AF7" w:rsidP="00C17AF7">
            <w:pPr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5F4D4F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C17AF7" w:rsidRPr="005C2342" w14:paraId="0013FC66" w14:textId="77777777" w:rsidTr="005F4D4F">
        <w:tc>
          <w:tcPr>
            <w:tcW w:w="392" w:type="pct"/>
          </w:tcPr>
          <w:p w14:paraId="2DE27925" w14:textId="77777777" w:rsidR="00C17AF7" w:rsidRPr="005C2342" w:rsidRDefault="00C17AF7" w:rsidP="00C17AF7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4</w:t>
            </w:r>
          </w:p>
        </w:tc>
        <w:tc>
          <w:tcPr>
            <w:tcW w:w="1240" w:type="pct"/>
            <w:gridSpan w:val="2"/>
          </w:tcPr>
          <w:p w14:paraId="644E4C44" w14:textId="1E591E84" w:rsidR="00C17AF7" w:rsidRPr="005C2342" w:rsidRDefault="00C17AF7" w:rsidP="00C17AF7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E04211">
              <w:rPr>
                <w:rFonts w:hint="cs"/>
                <w:cs/>
              </w:rPr>
              <w:t>ร่างโครงการวิจัย</w:t>
            </w:r>
          </w:p>
        </w:tc>
        <w:tc>
          <w:tcPr>
            <w:tcW w:w="404" w:type="pct"/>
          </w:tcPr>
          <w:p w14:paraId="2AD0C603" w14:textId="3E1BABC5" w:rsidR="00C17AF7" w:rsidRPr="00F5688E" w:rsidRDefault="00C17AF7" w:rsidP="00C17AF7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16A76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-9</w:t>
            </w:r>
          </w:p>
        </w:tc>
        <w:tc>
          <w:tcPr>
            <w:tcW w:w="901" w:type="pct"/>
          </w:tcPr>
          <w:p w14:paraId="26493DDA" w14:textId="6D176A9A" w:rsidR="00C17AF7" w:rsidRPr="00A7548C" w:rsidRDefault="00C17AF7" w:rsidP="00C17AF7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lang w:bidi="th-TH"/>
              </w:rPr>
            </w:pPr>
            <w:r w:rsidRPr="00A7548C">
              <w:rPr>
                <w:rFonts w:asciiTheme="majorBidi" w:hAnsiTheme="majorBidi" w:cstheme="majorBidi"/>
                <w:color w:val="000000" w:themeColor="text1"/>
                <w:cs/>
                <w:lang w:bidi="th-TH"/>
              </w:rPr>
              <w:t>การร่างโครงการวิจัย</w:t>
            </w:r>
          </w:p>
        </w:tc>
        <w:tc>
          <w:tcPr>
            <w:tcW w:w="382" w:type="pct"/>
          </w:tcPr>
          <w:p w14:paraId="62D6A916" w14:textId="2942D631" w:rsidR="00C17AF7" w:rsidRPr="005C2342" w:rsidRDefault="00C17AF7" w:rsidP="00C17AF7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6C36B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6</w:t>
            </w:r>
          </w:p>
        </w:tc>
        <w:tc>
          <w:tcPr>
            <w:tcW w:w="830" w:type="pct"/>
          </w:tcPr>
          <w:p w14:paraId="6021A97A" w14:textId="38C0C554" w:rsidR="00C17AF7" w:rsidRPr="004447A2" w:rsidRDefault="00C17AF7" w:rsidP="00C17AF7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447A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1" w:type="pct"/>
          </w:tcPr>
          <w:p w14:paraId="066F8A29" w14:textId="03AABBE4" w:rsidR="00C17AF7" w:rsidRPr="005C2342" w:rsidRDefault="00C17AF7" w:rsidP="00C17AF7">
            <w:pPr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  <w:lang w:bidi="th-TH"/>
              </w:rPr>
            </w:pPr>
            <w:r w:rsidRPr="00C25E6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C17AF7" w:rsidRPr="005C2342" w14:paraId="0A15394F" w14:textId="77777777" w:rsidTr="005F4D4F">
        <w:tc>
          <w:tcPr>
            <w:tcW w:w="392" w:type="pct"/>
          </w:tcPr>
          <w:p w14:paraId="19C67CB2" w14:textId="77777777" w:rsidR="00C17AF7" w:rsidRPr="005C2342" w:rsidRDefault="00C17AF7" w:rsidP="00C17AF7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5</w:t>
            </w:r>
          </w:p>
        </w:tc>
        <w:tc>
          <w:tcPr>
            <w:tcW w:w="1240" w:type="pct"/>
            <w:gridSpan w:val="2"/>
          </w:tcPr>
          <w:p w14:paraId="6EAA6F83" w14:textId="49F42301" w:rsidR="00C17AF7" w:rsidRPr="005C2342" w:rsidRDefault="00C17AF7" w:rsidP="00C17AF7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E04211">
              <w:rPr>
                <w:rFonts w:hint="cs"/>
                <w:cs/>
              </w:rPr>
              <w:t>ร่างโครงการวิจัย</w:t>
            </w:r>
          </w:p>
        </w:tc>
        <w:tc>
          <w:tcPr>
            <w:tcW w:w="404" w:type="pct"/>
          </w:tcPr>
          <w:p w14:paraId="1B84DA97" w14:textId="09B5ABE8" w:rsidR="00C17AF7" w:rsidRPr="00F5688E" w:rsidRDefault="00C17AF7" w:rsidP="00C17AF7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16A76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-9</w:t>
            </w:r>
          </w:p>
        </w:tc>
        <w:tc>
          <w:tcPr>
            <w:tcW w:w="901" w:type="pct"/>
          </w:tcPr>
          <w:p w14:paraId="52C286C8" w14:textId="59037EF7" w:rsidR="00C17AF7" w:rsidRPr="00A7548C" w:rsidRDefault="00C17AF7" w:rsidP="00C17AF7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lang w:bidi="th-TH"/>
              </w:rPr>
            </w:pPr>
            <w:r w:rsidRPr="00A7548C">
              <w:rPr>
                <w:rFonts w:asciiTheme="majorBidi" w:hAnsiTheme="majorBidi" w:cstheme="majorBidi"/>
                <w:color w:val="000000" w:themeColor="text1"/>
                <w:cs/>
                <w:lang w:bidi="th-TH"/>
              </w:rPr>
              <w:t>การร่างโครงการวิจัย</w:t>
            </w:r>
          </w:p>
        </w:tc>
        <w:tc>
          <w:tcPr>
            <w:tcW w:w="382" w:type="pct"/>
          </w:tcPr>
          <w:p w14:paraId="0BB97BC7" w14:textId="041FDA5D" w:rsidR="00C17AF7" w:rsidRPr="005C2342" w:rsidRDefault="00C17AF7" w:rsidP="00C17AF7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6C36B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6</w:t>
            </w:r>
          </w:p>
        </w:tc>
        <w:tc>
          <w:tcPr>
            <w:tcW w:w="830" w:type="pct"/>
          </w:tcPr>
          <w:p w14:paraId="65CE41F4" w14:textId="565EFB96" w:rsidR="00C17AF7" w:rsidRPr="004447A2" w:rsidRDefault="00C17AF7" w:rsidP="00C17AF7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447A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1" w:type="pct"/>
          </w:tcPr>
          <w:p w14:paraId="34C5247A" w14:textId="47F6C536" w:rsidR="00C17AF7" w:rsidRPr="005C2342" w:rsidRDefault="00C17AF7" w:rsidP="00C17AF7">
            <w:pPr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C25E6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381F43" w:rsidRPr="005C2342" w14:paraId="3DF962A0" w14:textId="77777777" w:rsidTr="005F4D4F">
        <w:tc>
          <w:tcPr>
            <w:tcW w:w="392" w:type="pct"/>
          </w:tcPr>
          <w:p w14:paraId="6B444F22" w14:textId="77777777" w:rsidR="00381F43" w:rsidRPr="005C2342" w:rsidRDefault="00381F43" w:rsidP="00381F4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6</w:t>
            </w:r>
          </w:p>
        </w:tc>
        <w:tc>
          <w:tcPr>
            <w:tcW w:w="1240" w:type="pct"/>
            <w:gridSpan w:val="2"/>
          </w:tcPr>
          <w:p w14:paraId="369CB779" w14:textId="70A9F7E4" w:rsidR="00381F43" w:rsidRPr="005C2342" w:rsidRDefault="00381F43" w:rsidP="00381F43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8C654D">
              <w:rPr>
                <w:rFonts w:hint="cs"/>
                <w:cs/>
              </w:rPr>
              <w:t>นำเสนอ</w:t>
            </w:r>
            <w:r>
              <w:rPr>
                <w:rFonts w:hint="cs"/>
                <w:cs/>
              </w:rPr>
              <w:t>ร่าง</w:t>
            </w:r>
            <w:r w:rsidRPr="008C654D">
              <w:rPr>
                <w:rFonts w:hint="cs"/>
                <w:cs/>
              </w:rPr>
              <w:t>โครงการวิจัย</w:t>
            </w:r>
          </w:p>
        </w:tc>
        <w:tc>
          <w:tcPr>
            <w:tcW w:w="404" w:type="pct"/>
          </w:tcPr>
          <w:p w14:paraId="35377AFE" w14:textId="5939B610" w:rsidR="00381F43" w:rsidRPr="00F5688E" w:rsidRDefault="00381F43" w:rsidP="00381F4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16A76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-9</w:t>
            </w:r>
          </w:p>
        </w:tc>
        <w:tc>
          <w:tcPr>
            <w:tcW w:w="901" w:type="pct"/>
          </w:tcPr>
          <w:p w14:paraId="2C763A8A" w14:textId="3604ECE8" w:rsidR="00381F43" w:rsidRPr="00A7548C" w:rsidRDefault="00C17AF7" w:rsidP="00381F43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lang w:bidi="th-TH"/>
              </w:rPr>
            </w:pPr>
            <w:r w:rsidRPr="00A7548C">
              <w:rPr>
                <w:rFonts w:asciiTheme="majorBidi" w:hAnsiTheme="majorBidi" w:cstheme="majorBidi"/>
                <w:color w:val="000000" w:themeColor="text1"/>
                <w:cs/>
                <w:lang w:bidi="th-TH"/>
              </w:rPr>
              <w:t>การนำเสนอร่างโครงการวิจัย</w:t>
            </w:r>
          </w:p>
        </w:tc>
        <w:tc>
          <w:tcPr>
            <w:tcW w:w="382" w:type="pct"/>
          </w:tcPr>
          <w:p w14:paraId="4EB098EC" w14:textId="5508DCFA" w:rsidR="00381F43" w:rsidRPr="005C2342" w:rsidRDefault="00381F43" w:rsidP="00381F4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6C36B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6</w:t>
            </w:r>
          </w:p>
        </w:tc>
        <w:tc>
          <w:tcPr>
            <w:tcW w:w="830" w:type="pct"/>
          </w:tcPr>
          <w:p w14:paraId="67E778F0" w14:textId="14E67BB1" w:rsidR="00381F43" w:rsidRPr="004447A2" w:rsidRDefault="00381F43" w:rsidP="00381F43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447A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1" w:type="pct"/>
          </w:tcPr>
          <w:p w14:paraId="36177BE9" w14:textId="60F888F9" w:rsidR="00381F43" w:rsidRPr="005C2342" w:rsidRDefault="00381F43" w:rsidP="00381F43">
            <w:pPr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C25E6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F5688E" w:rsidRPr="005C2342" w14:paraId="21D30CE6" w14:textId="77777777" w:rsidTr="005F4D4F">
        <w:tc>
          <w:tcPr>
            <w:tcW w:w="392" w:type="pct"/>
          </w:tcPr>
          <w:p w14:paraId="23496AD2" w14:textId="77777777" w:rsidR="00F5688E" w:rsidRPr="005C234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7</w:t>
            </w:r>
          </w:p>
        </w:tc>
        <w:tc>
          <w:tcPr>
            <w:tcW w:w="1240" w:type="pct"/>
            <w:gridSpan w:val="2"/>
          </w:tcPr>
          <w:p w14:paraId="5293B3D5" w14:textId="7D0A83BF" w:rsidR="00F5688E" w:rsidRPr="005C2342" w:rsidRDefault="00381F43" w:rsidP="00F5688E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8C654D">
              <w:rPr>
                <w:rFonts w:hint="cs"/>
                <w:cs/>
              </w:rPr>
              <w:t>ดำเนินการวิจัย</w:t>
            </w:r>
          </w:p>
        </w:tc>
        <w:tc>
          <w:tcPr>
            <w:tcW w:w="404" w:type="pct"/>
          </w:tcPr>
          <w:p w14:paraId="0766DF67" w14:textId="29C57E2A" w:rsidR="00F5688E" w:rsidRPr="00F5688E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16A76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-9</w:t>
            </w:r>
          </w:p>
        </w:tc>
        <w:tc>
          <w:tcPr>
            <w:tcW w:w="901" w:type="pct"/>
          </w:tcPr>
          <w:p w14:paraId="109530E9" w14:textId="47E0AF55" w:rsidR="00F5688E" w:rsidRPr="00C17AF7" w:rsidRDefault="00F5688E" w:rsidP="00F5688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C17AF7">
              <w:rPr>
                <w:rFonts w:asciiTheme="majorBidi" w:hAnsiTheme="majorBidi" w:cstheme="majorBidi"/>
                <w:sz w:val="28"/>
                <w:cs/>
              </w:rPr>
              <w:t>การดำเนินการวิจัย</w:t>
            </w:r>
          </w:p>
        </w:tc>
        <w:tc>
          <w:tcPr>
            <w:tcW w:w="382" w:type="pct"/>
          </w:tcPr>
          <w:p w14:paraId="468220DA" w14:textId="50124FB1" w:rsidR="00F5688E" w:rsidRPr="005C234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6C36B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6</w:t>
            </w:r>
          </w:p>
        </w:tc>
        <w:tc>
          <w:tcPr>
            <w:tcW w:w="830" w:type="pct"/>
          </w:tcPr>
          <w:p w14:paraId="09332C9B" w14:textId="6923F2BD" w:rsidR="00F5688E" w:rsidRPr="004447A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447A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1" w:type="pct"/>
          </w:tcPr>
          <w:p w14:paraId="0B42EEE2" w14:textId="39ABA8ED" w:rsidR="00F5688E" w:rsidRPr="005C234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C25E6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F5688E" w:rsidRPr="005C2342" w14:paraId="18FD845F" w14:textId="77777777" w:rsidTr="005F4D4F">
        <w:tc>
          <w:tcPr>
            <w:tcW w:w="392" w:type="pct"/>
          </w:tcPr>
          <w:p w14:paraId="38A2A142" w14:textId="77777777" w:rsidR="00F5688E" w:rsidRPr="005C234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8</w:t>
            </w:r>
          </w:p>
        </w:tc>
        <w:tc>
          <w:tcPr>
            <w:tcW w:w="1240" w:type="pct"/>
            <w:gridSpan w:val="2"/>
          </w:tcPr>
          <w:p w14:paraId="52112250" w14:textId="6A448053" w:rsidR="00F5688E" w:rsidRPr="005C2342" w:rsidRDefault="00F5688E" w:rsidP="00F5688E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8C654D">
              <w:rPr>
                <w:rFonts w:hint="cs"/>
                <w:cs/>
              </w:rPr>
              <w:t>ดำเนินการวิจัย</w:t>
            </w:r>
          </w:p>
        </w:tc>
        <w:tc>
          <w:tcPr>
            <w:tcW w:w="404" w:type="pct"/>
          </w:tcPr>
          <w:p w14:paraId="765E3FE2" w14:textId="6345BF03" w:rsidR="00F5688E" w:rsidRPr="00F5688E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16A76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-9</w:t>
            </w:r>
          </w:p>
        </w:tc>
        <w:tc>
          <w:tcPr>
            <w:tcW w:w="901" w:type="pct"/>
          </w:tcPr>
          <w:p w14:paraId="18C5C5BA" w14:textId="11B31B43" w:rsidR="00F5688E" w:rsidRPr="00C17AF7" w:rsidRDefault="00F5688E" w:rsidP="00F5688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C17AF7">
              <w:rPr>
                <w:rFonts w:asciiTheme="majorBidi" w:hAnsiTheme="majorBidi" w:cstheme="majorBidi"/>
                <w:sz w:val="28"/>
                <w:cs/>
              </w:rPr>
              <w:t>การดำเนินการวิจัย</w:t>
            </w:r>
          </w:p>
        </w:tc>
        <w:tc>
          <w:tcPr>
            <w:tcW w:w="382" w:type="pct"/>
          </w:tcPr>
          <w:p w14:paraId="763F3786" w14:textId="69881037" w:rsidR="00F5688E" w:rsidRPr="005C234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6C36B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6</w:t>
            </w:r>
          </w:p>
        </w:tc>
        <w:tc>
          <w:tcPr>
            <w:tcW w:w="830" w:type="pct"/>
          </w:tcPr>
          <w:p w14:paraId="72421067" w14:textId="23243AC4" w:rsidR="00F5688E" w:rsidRPr="004447A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447A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1" w:type="pct"/>
          </w:tcPr>
          <w:p w14:paraId="6B7C4204" w14:textId="097C583A" w:rsidR="00F5688E" w:rsidRPr="005C2342" w:rsidRDefault="00F5688E" w:rsidP="00F5688E">
            <w:pPr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C25E6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F5688E" w:rsidRPr="005C2342" w14:paraId="288AEF53" w14:textId="77777777" w:rsidTr="005F4D4F">
        <w:tc>
          <w:tcPr>
            <w:tcW w:w="392" w:type="pct"/>
          </w:tcPr>
          <w:p w14:paraId="50CC0029" w14:textId="77777777" w:rsidR="00F5688E" w:rsidRPr="005C234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9</w:t>
            </w:r>
          </w:p>
        </w:tc>
        <w:tc>
          <w:tcPr>
            <w:tcW w:w="1240" w:type="pct"/>
            <w:gridSpan w:val="2"/>
          </w:tcPr>
          <w:p w14:paraId="3D2F01F5" w14:textId="60FBD5AE" w:rsidR="00F5688E" w:rsidRPr="005C2342" w:rsidRDefault="00F5688E" w:rsidP="00F5688E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8C654D">
              <w:rPr>
                <w:rFonts w:hint="cs"/>
                <w:cs/>
              </w:rPr>
              <w:t>ดำเนินการวิจัย</w:t>
            </w:r>
          </w:p>
        </w:tc>
        <w:tc>
          <w:tcPr>
            <w:tcW w:w="404" w:type="pct"/>
          </w:tcPr>
          <w:p w14:paraId="4F6ADE68" w14:textId="5CE46329" w:rsidR="00F5688E" w:rsidRPr="00F5688E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16A76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-9</w:t>
            </w:r>
          </w:p>
        </w:tc>
        <w:tc>
          <w:tcPr>
            <w:tcW w:w="901" w:type="pct"/>
          </w:tcPr>
          <w:p w14:paraId="51E323C8" w14:textId="1F29827A" w:rsidR="00F5688E" w:rsidRPr="00C17AF7" w:rsidRDefault="00F5688E" w:rsidP="00F5688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C17AF7">
              <w:rPr>
                <w:rFonts w:asciiTheme="majorBidi" w:hAnsiTheme="majorBidi" w:cstheme="majorBidi"/>
                <w:sz w:val="28"/>
                <w:cs/>
              </w:rPr>
              <w:t>การดำเนินการวิจัย</w:t>
            </w:r>
          </w:p>
        </w:tc>
        <w:tc>
          <w:tcPr>
            <w:tcW w:w="382" w:type="pct"/>
          </w:tcPr>
          <w:p w14:paraId="11E08DFE" w14:textId="23E302CC" w:rsidR="00F5688E" w:rsidRPr="005C234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6C36B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6</w:t>
            </w:r>
          </w:p>
        </w:tc>
        <w:tc>
          <w:tcPr>
            <w:tcW w:w="830" w:type="pct"/>
          </w:tcPr>
          <w:p w14:paraId="6EB4170C" w14:textId="3FEF3F94" w:rsidR="00F5688E" w:rsidRPr="004447A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447A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1" w:type="pct"/>
          </w:tcPr>
          <w:p w14:paraId="0DE51608" w14:textId="02517188" w:rsidR="00F5688E" w:rsidRPr="005C2342" w:rsidRDefault="00F5688E" w:rsidP="00F5688E">
            <w:pPr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C25E6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F5688E" w:rsidRPr="005C2342" w14:paraId="0F8A6786" w14:textId="77777777" w:rsidTr="005F4D4F">
        <w:tc>
          <w:tcPr>
            <w:tcW w:w="392" w:type="pct"/>
            <w:tcBorders>
              <w:bottom w:val="single" w:sz="4" w:space="0" w:color="auto"/>
            </w:tcBorders>
          </w:tcPr>
          <w:p w14:paraId="750C0264" w14:textId="77777777" w:rsidR="00F5688E" w:rsidRPr="005C234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10</w:t>
            </w: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68C49BDB" w14:textId="384152C5" w:rsidR="00F5688E" w:rsidRPr="005C2342" w:rsidRDefault="00F5688E" w:rsidP="00F5688E">
            <w:pP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8C654D">
              <w:rPr>
                <w:rFonts w:hint="cs"/>
                <w:cs/>
              </w:rPr>
              <w:t>ดำเนินการวิจัย</w:t>
            </w:r>
          </w:p>
        </w:tc>
        <w:tc>
          <w:tcPr>
            <w:tcW w:w="404" w:type="pct"/>
            <w:tcBorders>
              <w:bottom w:val="single" w:sz="4" w:space="0" w:color="auto"/>
            </w:tcBorders>
          </w:tcPr>
          <w:p w14:paraId="599BFF31" w14:textId="2ED82031" w:rsidR="00F5688E" w:rsidRPr="00F5688E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16A76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-9</w:t>
            </w:r>
          </w:p>
        </w:tc>
        <w:tc>
          <w:tcPr>
            <w:tcW w:w="901" w:type="pct"/>
            <w:tcBorders>
              <w:bottom w:val="single" w:sz="4" w:space="0" w:color="auto"/>
            </w:tcBorders>
          </w:tcPr>
          <w:p w14:paraId="5099E473" w14:textId="167F5173" w:rsidR="00F5688E" w:rsidRPr="00C17AF7" w:rsidRDefault="00F5688E" w:rsidP="00F5688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C17AF7">
              <w:rPr>
                <w:rFonts w:asciiTheme="majorBidi" w:hAnsiTheme="majorBidi" w:cstheme="majorBidi"/>
                <w:sz w:val="28"/>
                <w:cs/>
              </w:rPr>
              <w:t>การดำเนินการวิจัย</w:t>
            </w:r>
          </w:p>
        </w:tc>
        <w:tc>
          <w:tcPr>
            <w:tcW w:w="382" w:type="pct"/>
          </w:tcPr>
          <w:p w14:paraId="3ADDEDF6" w14:textId="56EF0667" w:rsidR="00F5688E" w:rsidRPr="005C234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6C36B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6</w:t>
            </w:r>
          </w:p>
        </w:tc>
        <w:tc>
          <w:tcPr>
            <w:tcW w:w="830" w:type="pct"/>
          </w:tcPr>
          <w:p w14:paraId="6EFEDC91" w14:textId="5866EA74" w:rsidR="00F5688E" w:rsidRPr="004447A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447A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1" w:type="pct"/>
            <w:tcBorders>
              <w:bottom w:val="single" w:sz="4" w:space="0" w:color="auto"/>
            </w:tcBorders>
          </w:tcPr>
          <w:p w14:paraId="42609D96" w14:textId="097D1453" w:rsidR="00F5688E" w:rsidRPr="005C2342" w:rsidRDefault="00F5688E" w:rsidP="00F5688E">
            <w:pPr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C25E6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F5688E" w:rsidRPr="005C2342" w14:paraId="21B64363" w14:textId="77777777" w:rsidTr="005F4D4F">
        <w:tc>
          <w:tcPr>
            <w:tcW w:w="392" w:type="pct"/>
            <w:tcBorders>
              <w:bottom w:val="single" w:sz="4" w:space="0" w:color="auto"/>
            </w:tcBorders>
          </w:tcPr>
          <w:p w14:paraId="4BB245F6" w14:textId="77777777" w:rsidR="00F5688E" w:rsidRPr="005C234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lang w:bidi="th-TH"/>
              </w:rPr>
              <w:t>11</w:t>
            </w:r>
          </w:p>
        </w:tc>
        <w:tc>
          <w:tcPr>
            <w:tcW w:w="1240" w:type="pct"/>
            <w:gridSpan w:val="2"/>
            <w:tcBorders>
              <w:bottom w:val="single" w:sz="4" w:space="0" w:color="auto"/>
            </w:tcBorders>
          </w:tcPr>
          <w:p w14:paraId="1132D6BF" w14:textId="77188149" w:rsidR="00F5688E" w:rsidRPr="005C2342" w:rsidRDefault="00381F43" w:rsidP="00F5688E">
            <w:pPr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  <w:r w:rsidRPr="008C654D">
              <w:rPr>
                <w:rFonts w:hint="cs"/>
                <w:cs/>
              </w:rPr>
              <w:t>รายงานความก้าวหน้า</w:t>
            </w:r>
            <w:r>
              <w:rPr>
                <w:rFonts w:hint="cs"/>
                <w:cs/>
              </w:rPr>
              <w:t>โครงการ</w:t>
            </w:r>
            <w:r w:rsidRPr="008C654D">
              <w:rPr>
                <w:rFonts w:hint="cs"/>
                <w:cs/>
              </w:rPr>
              <w:t>วิจัย</w:t>
            </w:r>
          </w:p>
        </w:tc>
        <w:tc>
          <w:tcPr>
            <w:tcW w:w="404" w:type="pct"/>
            <w:tcBorders>
              <w:bottom w:val="single" w:sz="4" w:space="0" w:color="auto"/>
            </w:tcBorders>
          </w:tcPr>
          <w:p w14:paraId="666511D6" w14:textId="24BF7888" w:rsidR="00F5688E" w:rsidRPr="00F5688E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F16A76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-9</w:t>
            </w:r>
          </w:p>
        </w:tc>
        <w:tc>
          <w:tcPr>
            <w:tcW w:w="901" w:type="pct"/>
            <w:tcBorders>
              <w:bottom w:val="single" w:sz="4" w:space="0" w:color="auto"/>
            </w:tcBorders>
          </w:tcPr>
          <w:p w14:paraId="4E6A1E46" w14:textId="196D2C1A" w:rsidR="00F5688E" w:rsidRPr="00C17AF7" w:rsidRDefault="00381F43" w:rsidP="00F5688E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th-TH"/>
              </w:rPr>
            </w:pPr>
            <w:r w:rsidRPr="00C17AF7">
              <w:rPr>
                <w:rFonts w:asciiTheme="majorBidi" w:hAnsiTheme="majorBidi" w:cstheme="majorBidi"/>
                <w:cs/>
                <w:lang w:bidi="th-TH"/>
              </w:rPr>
              <w:t>การ</w:t>
            </w:r>
            <w:r w:rsidRPr="00C17AF7">
              <w:rPr>
                <w:rFonts w:asciiTheme="majorBidi" w:hAnsiTheme="majorBidi" w:cstheme="majorBidi"/>
                <w:cs/>
              </w:rPr>
              <w:t>รายงานความก้าวหน้าโครงการวิจัย</w:t>
            </w:r>
          </w:p>
        </w:tc>
        <w:tc>
          <w:tcPr>
            <w:tcW w:w="382" w:type="pct"/>
          </w:tcPr>
          <w:p w14:paraId="581853F9" w14:textId="2AD58366" w:rsidR="00F5688E" w:rsidRPr="005C234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6C36B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6</w:t>
            </w:r>
          </w:p>
        </w:tc>
        <w:tc>
          <w:tcPr>
            <w:tcW w:w="830" w:type="pct"/>
          </w:tcPr>
          <w:p w14:paraId="385A4A8E" w14:textId="7F3D4E3C" w:rsidR="00F5688E" w:rsidRPr="004447A2" w:rsidRDefault="00F5688E" w:rsidP="00F5688E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447A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851" w:type="pct"/>
            <w:tcBorders>
              <w:bottom w:val="single" w:sz="4" w:space="0" w:color="auto"/>
            </w:tcBorders>
          </w:tcPr>
          <w:p w14:paraId="7AEAEDEB" w14:textId="1E816430" w:rsidR="00F5688E" w:rsidRPr="005C2342" w:rsidRDefault="00F5688E" w:rsidP="00F5688E">
            <w:pPr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  <w:lang w:bidi="th-TH"/>
              </w:rPr>
            </w:pPr>
            <w:r w:rsidRPr="00C25E6D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าจารย์</w:t>
            </w:r>
          </w:p>
        </w:tc>
      </w:tr>
      <w:tr w:rsidR="005F4D4F" w:rsidRPr="005C2342" w14:paraId="45CBA8E0" w14:textId="77777777" w:rsidTr="005F4D4F">
        <w:tc>
          <w:tcPr>
            <w:tcW w:w="1047" w:type="pct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3B363793" w14:textId="77777777" w:rsidR="005F4D4F" w:rsidRPr="005C2342" w:rsidRDefault="005F4D4F" w:rsidP="005F4D4F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890" w:type="pct"/>
            <w:gridSpan w:val="3"/>
            <w:tcBorders>
              <w:left w:val="nil"/>
              <w:bottom w:val="single" w:sz="4" w:space="0" w:color="auto"/>
            </w:tcBorders>
            <w:vAlign w:val="center"/>
          </w:tcPr>
          <w:p w14:paraId="29FECBE9" w14:textId="77777777" w:rsidR="005F4D4F" w:rsidRPr="005C2342" w:rsidRDefault="005F4D4F" w:rsidP="005F4D4F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รวม</w:t>
            </w:r>
          </w:p>
        </w:tc>
        <w:tc>
          <w:tcPr>
            <w:tcW w:w="382" w:type="pct"/>
            <w:tcBorders>
              <w:right w:val="single" w:sz="4" w:space="0" w:color="auto"/>
            </w:tcBorders>
            <w:vAlign w:val="center"/>
          </w:tcPr>
          <w:p w14:paraId="2EE16464" w14:textId="458ED551" w:rsidR="005F4D4F" w:rsidRPr="005C2342" w:rsidRDefault="00381F43" w:rsidP="005F4D4F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66</w:t>
            </w:r>
          </w:p>
        </w:tc>
        <w:tc>
          <w:tcPr>
            <w:tcW w:w="8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7D51364" w14:textId="77777777" w:rsidR="005F4D4F" w:rsidRPr="005C2342" w:rsidRDefault="005F4D4F" w:rsidP="005F4D4F">
            <w:pPr>
              <w:tabs>
                <w:tab w:val="left" w:pos="360"/>
              </w:tabs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851" w:type="pct"/>
            <w:tcBorders>
              <w:left w:val="nil"/>
              <w:bottom w:val="nil"/>
              <w:right w:val="nil"/>
            </w:tcBorders>
          </w:tcPr>
          <w:p w14:paraId="6455AC9B" w14:textId="77777777" w:rsidR="005F4D4F" w:rsidRPr="005C2342" w:rsidRDefault="005F4D4F" w:rsidP="005F4D4F">
            <w:pPr>
              <w:tabs>
                <w:tab w:val="left" w:pos="360"/>
              </w:tabs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</w:tr>
    </w:tbl>
    <w:p w14:paraId="4152166A" w14:textId="231EB0EE" w:rsidR="005F4D4F" w:rsidRPr="00F5688E" w:rsidRDefault="005F4D4F" w:rsidP="00F5688E">
      <w:pPr>
        <w:tabs>
          <w:tab w:val="left" w:pos="360"/>
        </w:tabs>
        <w:rPr>
          <w:rFonts w:ascii="TH Sarabun New" w:hAnsi="TH Sarabun New" w:cs="TH Sarabun New" w:hint="cs"/>
          <w:sz w:val="32"/>
          <w:szCs w:val="32"/>
          <w:cs/>
          <w:lang w:bidi="th-TH"/>
        </w:rPr>
      </w:pPr>
      <w:r w:rsidRPr="00F5688E">
        <w:rPr>
          <w:rFonts w:ascii="TH Sarabun New" w:hAnsi="TH Sarabun New" w:cs="TH Sarabun New"/>
          <w:sz w:val="32"/>
          <w:szCs w:val="32"/>
          <w:cs/>
          <w:lang w:bidi="th-TH"/>
        </w:rPr>
        <w:t>หมายเหตุ</w:t>
      </w:r>
      <w:r w:rsidR="00F5688E" w:rsidRPr="00F5688E">
        <w:rPr>
          <w:rFonts w:ascii="TH Sarabun New" w:hAnsi="TH Sarabun New" w:cs="TH Sarabun New"/>
          <w:sz w:val="32"/>
          <w:szCs w:val="32"/>
          <w:lang w:bidi="th-TH"/>
        </w:rPr>
        <w:t>:</w:t>
      </w:r>
      <w:r w:rsidRPr="00F5688E">
        <w:rPr>
          <w:rFonts w:ascii="TH Sarabun New" w:hAnsi="TH Sarabun New" w:cs="TH Sarabun New"/>
          <w:sz w:val="32"/>
          <w:szCs w:val="32"/>
          <w:cs/>
          <w:lang w:bidi="th-TH"/>
        </w:rPr>
        <w:t xml:space="preserve"> การวิเคราะห์ สรุปผลงานวิจัย และนำเสนองานวิจัย มีกำหนดการในภาคการศึกษาที่ 2 ปีการศึกษา 256</w:t>
      </w:r>
      <w:r w:rsidR="00C17AF7">
        <w:rPr>
          <w:rFonts w:ascii="TH Sarabun New" w:hAnsi="TH Sarabun New" w:cs="TH Sarabun New" w:hint="cs"/>
          <w:sz w:val="32"/>
          <w:szCs w:val="32"/>
          <w:cs/>
          <w:lang w:bidi="th-TH"/>
        </w:rPr>
        <w:t>8</w:t>
      </w:r>
    </w:p>
    <w:p w14:paraId="1FA7EBBD" w14:textId="77777777" w:rsidR="00A26E19" w:rsidRPr="005C2342" w:rsidRDefault="00A26E19" w:rsidP="00462C88">
      <w:pPr>
        <w:tabs>
          <w:tab w:val="left" w:pos="360"/>
        </w:tabs>
        <w:rPr>
          <w:rFonts w:ascii="TH Sarabun New" w:hAnsi="TH Sarabun New" w:cs="TH Sarabun New"/>
          <w:sz w:val="32"/>
          <w:szCs w:val="32"/>
          <w:lang w:bidi="th-TH"/>
        </w:rPr>
      </w:pPr>
    </w:p>
    <w:p w14:paraId="781C2C48" w14:textId="77777777" w:rsidR="00855FA2" w:rsidRPr="005C2342" w:rsidRDefault="00855FA2" w:rsidP="00855FA2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2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ผนการประเมินผลการเรียนรู้</w:t>
      </w:r>
    </w:p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"/>
        <w:gridCol w:w="3418"/>
        <w:gridCol w:w="2340"/>
        <w:gridCol w:w="1620"/>
      </w:tblGrid>
      <w:tr w:rsidR="00855FA2" w:rsidRPr="005C2342" w14:paraId="653C2B03" w14:textId="77777777" w:rsidTr="00DE37BC">
        <w:trPr>
          <w:trHeight w:val="1109"/>
          <w:tblHeader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BCE4C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63B75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pacing w:val="-10"/>
                <w:sz w:val="28"/>
                <w:szCs w:val="28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3EF77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67AA7" w14:textId="77777777" w:rsidR="00855FA2" w:rsidRPr="005C2342" w:rsidRDefault="00855FA2" w:rsidP="00DE37B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5C2342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สัดส่วนของการประเมินผล</w:t>
            </w:r>
          </w:p>
        </w:tc>
      </w:tr>
      <w:tr w:rsidR="00F5688E" w:rsidRPr="005C2342" w14:paraId="2C6C7467" w14:textId="77777777" w:rsidTr="00F630D6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B03D5" w14:textId="30448B84" w:rsidR="00F5688E" w:rsidRPr="00F5688E" w:rsidRDefault="00F5688E" w:rsidP="00F5688E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5688E">
              <w:rPr>
                <w:rFonts w:ascii="TH Sarabun New" w:hAnsi="TH Sarabun New" w:cs="TH Sarabun New"/>
                <w:bCs/>
                <w:sz w:val="32"/>
                <w:szCs w:val="32"/>
                <w:lang w:bidi="th-TH"/>
              </w:rPr>
              <w:t>1.3, 2.3, 3.1, 5.2, 6.2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673DD" w14:textId="004E0099" w:rsidR="00F5688E" w:rsidRPr="00F5688E" w:rsidRDefault="00F5688E" w:rsidP="00F5688E">
            <w:pPr>
              <w:spacing w:line="216" w:lineRule="auto"/>
              <w:rPr>
                <w:rFonts w:ascii="TH Sarabun New" w:hAnsi="TH Sarabun New" w:cs="TH Sarabun New"/>
                <w:b/>
                <w:color w:val="FF0000"/>
                <w:sz w:val="28"/>
                <w:szCs w:val="28"/>
                <w:lang w:bidi="th-TH"/>
              </w:rPr>
            </w:pPr>
            <w:r w:rsidRPr="00F5688E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ประเมินและให้คะแนนจากงานที่มอบหมาย รายงาน การส่งงานตรงตามเวลาที่กำหนด  และการนำเสนอผลงาน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80CB6" w14:textId="510E332A" w:rsidR="00F5688E" w:rsidRPr="00F5688E" w:rsidRDefault="00F5688E" w:rsidP="00F5688E">
            <w:pPr>
              <w:jc w:val="center"/>
              <w:rPr>
                <w:rFonts w:ascii="TH Sarabun New" w:hAnsi="TH Sarabun New" w:cs="TH Sarabun New"/>
                <w:b/>
                <w:color w:val="FF0000"/>
                <w:sz w:val="28"/>
                <w:szCs w:val="28"/>
                <w:lang w:bidi="th-TH"/>
              </w:rPr>
            </w:pPr>
            <w:r w:rsidRPr="00F5688E">
              <w:rPr>
                <w:rFonts w:ascii="TH Sarabun New" w:hAnsi="TH Sarabun New" w:cs="TH Sarabun New"/>
                <w:b/>
                <w:sz w:val="32"/>
                <w:szCs w:val="32"/>
                <w:cs/>
                <w:lang w:bidi="th-TH"/>
              </w:rPr>
              <w:t>1-1</w:t>
            </w:r>
            <w:r w:rsidR="00C17AF7">
              <w:rPr>
                <w:rFonts w:ascii="TH Sarabun New" w:hAnsi="TH Sarabun New" w:cs="TH Sarabun New" w:hint="cs"/>
                <w:b/>
                <w:sz w:val="32"/>
                <w:szCs w:val="32"/>
                <w:cs/>
                <w:lang w:bidi="th-TH"/>
              </w:rPr>
              <w:t>1</w:t>
            </w:r>
            <w:r w:rsidRPr="00F5688E">
              <w:rPr>
                <w:rFonts w:ascii="TH Sarabun New" w:hAnsi="TH Sarabun New" w:cs="TH Sarabun New"/>
                <w:b/>
                <w:sz w:val="32"/>
                <w:szCs w:val="32"/>
                <w:cs/>
                <w:lang w:bidi="th-TH"/>
              </w:rPr>
              <w:t xml:space="preserve"> และกำหนดการในภาคการศึกษาที่ 2</w:t>
            </w:r>
            <w:r w:rsidRPr="00F5688E">
              <w:rPr>
                <w:rFonts w:ascii="TH Sarabun New" w:hAnsi="TH Sarabun New" w:cs="TH Sarabun New"/>
                <w:b/>
                <w:sz w:val="32"/>
                <w:szCs w:val="32"/>
                <w:lang w:bidi="th-TH"/>
              </w:rPr>
              <w:t>/</w:t>
            </w:r>
            <w:r w:rsidRPr="00F5688E">
              <w:rPr>
                <w:rFonts w:ascii="TH Sarabun New" w:hAnsi="TH Sarabun New" w:cs="TH Sarabun New"/>
                <w:b/>
                <w:sz w:val="32"/>
                <w:szCs w:val="32"/>
                <w:cs/>
                <w:lang w:bidi="th-TH"/>
              </w:rPr>
              <w:t>256</w:t>
            </w:r>
            <w:r w:rsidR="00C17AF7" w:rsidRPr="00C17AF7">
              <w:rPr>
                <w:rFonts w:ascii="TH Sarabun New" w:hAnsi="TH Sarabun New" w:cs="TH Sarabun New"/>
                <w:bCs/>
                <w:sz w:val="32"/>
                <w:szCs w:val="32"/>
                <w:lang w:bidi="th-TH"/>
              </w:rPr>
              <w:t>8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6E3C2" w14:textId="287F358F" w:rsidR="00F5688E" w:rsidRPr="00F5688E" w:rsidRDefault="00F5688E" w:rsidP="00F5688E">
            <w:pPr>
              <w:spacing w:line="216" w:lineRule="auto"/>
              <w:jc w:val="center"/>
              <w:rPr>
                <w:rFonts w:ascii="TH Sarabun New" w:hAnsi="TH Sarabun New" w:cs="TH Sarabun New"/>
                <w:bCs/>
                <w:color w:val="FF0000"/>
                <w:sz w:val="28"/>
                <w:szCs w:val="28"/>
                <w:lang w:bidi="th-TH"/>
              </w:rPr>
            </w:pPr>
            <w:r w:rsidRPr="00F5688E">
              <w:rPr>
                <w:rFonts w:ascii="TH Sarabun New" w:hAnsi="TH Sarabun New" w:cs="TH Sarabun New"/>
                <w:b/>
                <w:sz w:val="32"/>
                <w:szCs w:val="32"/>
                <w:cs/>
                <w:lang w:bidi="th-TH"/>
              </w:rPr>
              <w:t>100</w:t>
            </w:r>
            <w:r w:rsidRPr="00F5688E">
              <w:rPr>
                <w:rFonts w:ascii="TH Sarabun New" w:hAnsi="TH Sarabun New" w:cs="TH Sarabun New"/>
                <w:bCs/>
                <w:sz w:val="32"/>
                <w:szCs w:val="32"/>
                <w:lang w:bidi="th-TH"/>
              </w:rPr>
              <w:t>%</w:t>
            </w:r>
          </w:p>
        </w:tc>
      </w:tr>
    </w:tbl>
    <w:p w14:paraId="74811610" w14:textId="77777777" w:rsidR="00C17AF7" w:rsidRPr="0034607B" w:rsidRDefault="00C17AF7" w:rsidP="00AA468D">
      <w:pPr>
        <w:rPr>
          <w:rFonts w:ascii="TH Sarabun New" w:hAnsi="TH Sarabun New" w:cs="TH Sarabun New" w:hint="cs"/>
          <w:sz w:val="32"/>
          <w:szCs w:val="32"/>
          <w:lang w:bidi="th-TH"/>
        </w:rPr>
      </w:pPr>
    </w:p>
    <w:p w14:paraId="3FA59110" w14:textId="64C931CF" w:rsidR="0034607B" w:rsidRPr="0034607B" w:rsidRDefault="0034607B" w:rsidP="0034607B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lang w:bidi="th-TH"/>
        </w:rPr>
        <w:t xml:space="preserve">3.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การสอบแก้ตัว (ถ้ารายวิชากำหนดให้มีการสอบแก้ตัว)</w:t>
      </w:r>
    </w:p>
    <w:p w14:paraId="4DBAF3EB" w14:textId="74290FEA" w:rsidR="0034607B" w:rsidRPr="0034607B" w:rsidRDefault="0034607B" w:rsidP="0034607B">
      <w:pPr>
        <w:ind w:firstLine="426"/>
        <w:rPr>
          <w:rFonts w:ascii="TH Sarabun New" w:hAnsi="TH Sarabun New" w:cs="TH Sarabun New"/>
          <w:sz w:val="32"/>
          <w:szCs w:val="32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53969FE" wp14:editId="10F7FC2D">
                <wp:simplePos x="0" y="0"/>
                <wp:positionH relativeFrom="column">
                  <wp:posOffset>25579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9050"/>
                <wp:wrapNone/>
                <wp:docPr id="37345633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1C025D" id="Rectangle 27" o:spid="_x0000_s1026" style="position:absolute;margin-left:2pt;margin-top:2pt;width:10.8pt;height:12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" fillcolor="black [3213]" strokeweight="1pt"/>
            </w:pict>
          </mc:Fallback>
        </mc:AlternateContent>
      </w:r>
      <w:r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ไม่มี</w:t>
      </w:r>
    </w:p>
    <w:p w14:paraId="02FA241A" w14:textId="7A258C99" w:rsidR="000264CC" w:rsidRDefault="0034607B" w:rsidP="0034607B">
      <w:pPr>
        <w:ind w:firstLine="426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5E2343F3" wp14:editId="58C2AB7F">
                <wp:simplePos x="0" y="0"/>
                <wp:positionH relativeFrom="column">
                  <wp:posOffset>25579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2700"/>
                <wp:wrapNone/>
                <wp:docPr id="1537051648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76732D" id="Rectangle 27" o:spid="_x0000_s1026" style="position:absolute;margin-left:2pt;margin-top:2pt;width:10.8pt;height:12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qH7FfuEA&#10;AAAKAQAADwAAAAAAAAAAAAAAAABiBAAAZHJzL2Rvd25yZXYueG1sUEsFBgAAAAAEAAQA8wAAAHAF&#10;AAAAAA==&#10;" strokeweight="1pt"/>
            </w:pict>
          </mc:Fallback>
        </mc:AlternateContent>
      </w:r>
      <w:r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 w:rsidRPr="0034607B">
        <w:rPr>
          <w:rFonts w:ascii="TH Sarabun New" w:hAnsi="TH Sarabun New" w:cs="TH Sarabun New"/>
          <w:sz w:val="32"/>
          <w:szCs w:val="32"/>
          <w:cs/>
          <w:lang w:bidi="th-TH"/>
        </w:rPr>
        <w:t>มี</w:t>
      </w:r>
    </w:p>
    <w:p w14:paraId="409AEFA0" w14:textId="33C5980B" w:rsidR="00F5688E" w:rsidRPr="00CF4F90" w:rsidRDefault="00F5688E" w:rsidP="000264CC">
      <w:pPr>
        <w:ind w:firstLine="426"/>
        <w:rPr>
          <w:rFonts w:ascii="TH Sarabun New" w:hAnsi="TH Sarabun New" w:cs="TH Sarabun New"/>
          <w:sz w:val="32"/>
          <w:szCs w:val="32"/>
          <w:lang w:bidi="th-TH"/>
        </w:rPr>
      </w:pPr>
      <w:r w:rsidRPr="00CF4F90">
        <w:rPr>
          <w:rFonts w:ascii="TH Sarabun New" w:hAnsi="TH Sarabun New" w:cs="TH Sarabun New" w:hint="cs"/>
          <w:sz w:val="32"/>
          <w:szCs w:val="32"/>
          <w:cs/>
          <w:lang w:bidi="th-TH"/>
        </w:rPr>
        <w:t>โดยเป็นการประเมินผลนักศึกษา</w:t>
      </w:r>
      <w:r w:rsidRPr="00CF4F90">
        <w:rPr>
          <w:rFonts w:ascii="TH Sarabun New" w:hAnsi="TH Sarabun New" w:cs="TH Sarabun New"/>
          <w:sz w:val="32"/>
          <w:szCs w:val="32"/>
          <w:cs/>
          <w:lang w:bidi="th-TH"/>
        </w:rPr>
        <w:t>จากงานที่มอบหมาย รายงาน การส่งงานตรงตามเวลาที่กำหนด  และการนำเสนอผลงาน</w:t>
      </w:r>
    </w:p>
    <w:p w14:paraId="5D8BF1BE" w14:textId="77777777" w:rsidR="000264CC" w:rsidRDefault="000264CC" w:rsidP="000264CC">
      <w:pPr>
        <w:rPr>
          <w:rFonts w:ascii="TH Sarabun New" w:hAnsi="TH Sarabun New" w:cs="TH Sarabun New"/>
          <w:i/>
          <w:iCs/>
          <w:color w:val="FF0000"/>
          <w:sz w:val="32"/>
          <w:szCs w:val="32"/>
          <w:lang w:bidi="th-TH"/>
        </w:rPr>
      </w:pPr>
    </w:p>
    <w:p w14:paraId="007E2B95" w14:textId="0DF3D054" w:rsidR="00450117" w:rsidRPr="005C2342" w:rsidRDefault="00450117" w:rsidP="000264CC">
      <w:pPr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i/>
          <w:iCs/>
          <w:sz w:val="32"/>
          <w:szCs w:val="32"/>
          <w:cs/>
          <w:lang w:bidi="th-TH"/>
        </w:rPr>
        <w:br w:type="page"/>
      </w:r>
    </w:p>
    <w:p w14:paraId="1894A9C1" w14:textId="6C5E80C0" w:rsidR="007A71DE" w:rsidRPr="005C2342" w:rsidRDefault="00465B60" w:rsidP="006952A8">
      <w:pPr>
        <w:pStyle w:val="Heading5"/>
        <w:spacing w:before="0" w:after="0"/>
        <w:jc w:val="center"/>
        <w:rPr>
          <w:rFonts w:ascii="TH Sarabun New" w:hAnsi="TH Sarabun New" w:cs="TH Sarabun New"/>
          <w:i w:val="0"/>
          <w:iCs w:val="0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lastRenderedPageBreak/>
        <w:t xml:space="preserve">หมวดที่ </w:t>
      </w:r>
      <w:r w:rsidRPr="005C2342">
        <w:rPr>
          <w:rFonts w:ascii="TH Sarabun New" w:hAnsi="TH Sarabun New" w:cs="TH Sarabun New" w:hint="cs"/>
          <w:i w:val="0"/>
          <w:iCs w:val="0"/>
          <w:sz w:val="32"/>
          <w:szCs w:val="32"/>
          <w:lang w:bidi="th-TH"/>
        </w:rPr>
        <w:t>5</w:t>
      </w:r>
      <w:r w:rsidR="00FD35CB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5C2342">
        <w:rPr>
          <w:rFonts w:ascii="TH Sarabun New" w:hAnsi="TH Sarabun New" w:cs="TH Sarabun New" w:hint="cs"/>
          <w:i w:val="0"/>
          <w:iCs w:val="0"/>
          <w:sz w:val="32"/>
          <w:szCs w:val="32"/>
          <w:cs/>
          <w:lang w:bidi="th-TH"/>
        </w:rPr>
        <w:t>การสอน</w:t>
      </w:r>
    </w:p>
    <w:p w14:paraId="1A4119F2" w14:textId="77777777" w:rsidR="008D6F49" w:rsidRPr="005C2342" w:rsidRDefault="008D6F49" w:rsidP="008D6F49">
      <w:pPr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4E8D21AB" w14:textId="77777777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1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272005E3" w14:textId="77777777" w:rsidR="00CF4F90" w:rsidRPr="00CF4F90" w:rsidRDefault="00CF4F90" w:rsidP="00CF4F90">
      <w:pPr>
        <w:pStyle w:val="ListParagraph"/>
        <w:numPr>
          <w:ilvl w:val="0"/>
          <w:numId w:val="20"/>
        </w:num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CF4F90">
        <w:rPr>
          <w:rFonts w:ascii="TH Sarabun New" w:hAnsi="TH Sarabun New" w:cs="TH Sarabun New"/>
          <w:sz w:val="32"/>
          <w:szCs w:val="32"/>
        </w:rPr>
        <w:t>Bhattacharya PK. Research Methodology in the Health Sciences: A Quick Reference Guide. McGraw Hill., 2021</w:t>
      </w:r>
    </w:p>
    <w:p w14:paraId="128E99F4" w14:textId="77777777" w:rsidR="00CF4F90" w:rsidRPr="00CF4F90" w:rsidRDefault="00CF4F90" w:rsidP="00CF4F90">
      <w:pPr>
        <w:pStyle w:val="ListParagraph"/>
        <w:numPr>
          <w:ilvl w:val="0"/>
          <w:numId w:val="20"/>
        </w:num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CF4F90">
        <w:rPr>
          <w:rFonts w:ascii="TH Sarabun New" w:hAnsi="TH Sarabun New" w:cs="TH Sarabun New"/>
          <w:sz w:val="32"/>
          <w:szCs w:val="32"/>
        </w:rPr>
        <w:t>Jacobsen KH. Introduction to Health Research Methods. 3</w:t>
      </w:r>
      <w:r w:rsidRPr="00CF4F90">
        <w:rPr>
          <w:rFonts w:ascii="TH Sarabun New" w:hAnsi="TH Sarabun New" w:cs="TH Sarabun New"/>
          <w:sz w:val="32"/>
          <w:szCs w:val="32"/>
          <w:vertAlign w:val="superscript"/>
        </w:rPr>
        <w:t>rd</w:t>
      </w:r>
      <w:r w:rsidRPr="00CF4F90">
        <w:rPr>
          <w:rFonts w:ascii="TH Sarabun New" w:hAnsi="TH Sarabun New" w:cs="TH Sarabun New"/>
          <w:sz w:val="32"/>
          <w:szCs w:val="32"/>
        </w:rPr>
        <w:t xml:space="preserve"> ed., Burlington: Jones &amp; Bartlett Learning., 2021</w:t>
      </w:r>
    </w:p>
    <w:p w14:paraId="4C741703" w14:textId="77777777" w:rsidR="008D6F49" w:rsidRPr="00CF4F90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CF4F90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2.</w:t>
      </w:r>
      <w:r w:rsidRPr="00CF4F90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CF4F90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เอกสารและข้อมูลสำคัญ</w:t>
      </w:r>
    </w:p>
    <w:p w14:paraId="2593B1AE" w14:textId="21E27769" w:rsidR="008D6F49" w:rsidRPr="00CF4F90" w:rsidRDefault="00CF4F90" w:rsidP="00C20BB5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lang w:bidi="th-TH"/>
        </w:rPr>
      </w:pPr>
      <w:r w:rsidRPr="00CF4F90">
        <w:rPr>
          <w:rFonts w:ascii="TH Sarabun New" w:hAnsi="TH Sarabun New" w:cs="TH Sarabun New"/>
          <w:i/>
          <w:iCs/>
          <w:sz w:val="32"/>
          <w:szCs w:val="32"/>
          <w:lang w:bidi="th-TH"/>
        </w:rPr>
        <w:t>-</w:t>
      </w:r>
    </w:p>
    <w:p w14:paraId="2E1438ED" w14:textId="77777777" w:rsidR="008D6F49" w:rsidRPr="00CF4F90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CF4F90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3</w:t>
      </w:r>
      <w:r w:rsidRPr="00CF4F90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.</w:t>
      </w:r>
      <w:r w:rsidRPr="00CF4F90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CF4F90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p w14:paraId="4D2AD2D0" w14:textId="0B3F094C" w:rsidR="008D6F49" w:rsidRPr="00CF4F90" w:rsidRDefault="00CF4F90" w:rsidP="008D6F49">
      <w:pPr>
        <w:tabs>
          <w:tab w:val="left" w:pos="360"/>
        </w:tabs>
        <w:ind w:left="360"/>
        <w:rPr>
          <w:rFonts w:ascii="TH Sarabun New" w:hAnsi="TH Sarabun New" w:cs="TH Sarabun New"/>
          <w:i/>
          <w:iCs/>
          <w:sz w:val="32"/>
          <w:szCs w:val="32"/>
          <w:lang w:bidi="th-TH"/>
        </w:rPr>
      </w:pPr>
      <w:r w:rsidRPr="00CF4F90">
        <w:rPr>
          <w:rFonts w:ascii="TH Sarabun New" w:hAnsi="TH Sarabun New" w:cs="TH Sarabun New"/>
          <w:i/>
          <w:iCs/>
          <w:sz w:val="32"/>
          <w:szCs w:val="32"/>
          <w:lang w:bidi="th-TH"/>
        </w:rPr>
        <w:t>-</w:t>
      </w:r>
    </w:p>
    <w:p w14:paraId="7EE64FC6" w14:textId="77777777" w:rsidR="008D6F49" w:rsidRPr="005C2342" w:rsidRDefault="008D6F49" w:rsidP="008D6F49">
      <w:pPr>
        <w:tabs>
          <w:tab w:val="left" w:pos="360"/>
        </w:tabs>
        <w:ind w:left="360"/>
        <w:rPr>
          <w:rFonts w:ascii="TH Sarabun New" w:hAnsi="TH Sarabun New" w:cs="TH Sarabun New"/>
          <w:b/>
          <w:bCs/>
          <w:i/>
          <w:iCs/>
          <w:color w:val="FF0000"/>
          <w:sz w:val="32"/>
          <w:szCs w:val="32"/>
          <w:lang w:bidi="th-TH"/>
        </w:rPr>
      </w:pPr>
    </w:p>
    <w:p w14:paraId="648F5371" w14:textId="77777777" w:rsidR="008D6F49" w:rsidRPr="005C2342" w:rsidRDefault="008D6F49" w:rsidP="008D6F49">
      <w:pPr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</w:p>
    <w:p w14:paraId="418C40C9" w14:textId="77777777" w:rsidR="00450117" w:rsidRPr="005C2342" w:rsidRDefault="00450117">
      <w:pPr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br w:type="page"/>
      </w:r>
    </w:p>
    <w:p w14:paraId="69810145" w14:textId="6BD0BA69" w:rsidR="005D0FA7" w:rsidRPr="005C2342" w:rsidRDefault="00465B60" w:rsidP="006952A8">
      <w:pPr>
        <w:jc w:val="center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6</w:t>
      </w:r>
      <w:r w:rsidR="00FD35CB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 </w:t>
      </w:r>
      <w:r w:rsidR="007A71DE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ารประเมิน</w:t>
      </w:r>
      <w:r w:rsidR="008D6F49"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และปรับปรุงการดำเนินการของรายวิชา</w:t>
      </w:r>
    </w:p>
    <w:p w14:paraId="151AB180" w14:textId="77777777" w:rsidR="007A71DE" w:rsidRPr="005C2342" w:rsidRDefault="007A71DE" w:rsidP="006952A8">
      <w:pPr>
        <w:rPr>
          <w:rFonts w:ascii="TH Sarabun New" w:hAnsi="TH Sarabun New" w:cs="TH Sarabun New"/>
          <w:sz w:val="32"/>
          <w:szCs w:val="32"/>
        </w:rPr>
      </w:pPr>
    </w:p>
    <w:p w14:paraId="3C183186" w14:textId="77777777" w:rsidR="008D6F49" w:rsidRPr="00CF4F90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CF4F90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1.</w:t>
      </w:r>
      <w:r w:rsidRPr="00CF4F90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CF4F90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14:paraId="44D10AB4" w14:textId="229467D2" w:rsidR="00CF4F90" w:rsidRPr="00CF4F90" w:rsidRDefault="00CF4F90" w:rsidP="008D6F49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CF4F90">
        <w:rPr>
          <w:rFonts w:ascii="TH Sarabun New" w:hAnsi="TH Sarabun New" w:cs="TH Sarabun New"/>
          <w:sz w:val="32"/>
          <w:szCs w:val="32"/>
          <w:cs/>
          <w:lang w:bidi="th-TH"/>
        </w:rPr>
        <w:tab/>
        <w:t>การประเมินประสิทธิผลโดยให้นักศึกษาเสนอความคิดเห็นผ่านการประเมินผู้สอนและรายวิชา</w:t>
      </w:r>
    </w:p>
    <w:p w14:paraId="73601171" w14:textId="52B6AB28" w:rsidR="008D6F49" w:rsidRPr="005C2342" w:rsidRDefault="008D6F49" w:rsidP="008D6F49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>2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ลยุทธ์การประเมินการสอน</w:t>
      </w:r>
    </w:p>
    <w:p w14:paraId="478A1D60" w14:textId="1A830326" w:rsidR="008D6F49" w:rsidRPr="00CF4F90" w:rsidRDefault="00CF4F90" w:rsidP="008D6F49">
      <w:pPr>
        <w:tabs>
          <w:tab w:val="left" w:pos="360"/>
        </w:tabs>
        <w:ind w:left="360"/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CF4F90">
        <w:rPr>
          <w:rFonts w:ascii="TH Sarabun New" w:hAnsi="TH Sarabun New" w:cs="TH Sarabun New"/>
          <w:sz w:val="32"/>
          <w:szCs w:val="32"/>
          <w:cs/>
          <w:lang w:bidi="th-TH"/>
        </w:rPr>
        <w:t>การสังเกตการณ์</w:t>
      </w:r>
      <w:r>
        <w:rPr>
          <w:rFonts w:ascii="TH Sarabun New" w:hAnsi="TH Sarabun New" w:cs="TH Sarabun New" w:hint="cs"/>
          <w:sz w:val="32"/>
          <w:szCs w:val="32"/>
          <w:cs/>
          <w:lang w:bidi="th-TH"/>
        </w:rPr>
        <w:t>ผล</w:t>
      </w:r>
      <w:r w:rsidRPr="00CF4F90">
        <w:rPr>
          <w:rFonts w:ascii="TH Sarabun New" w:hAnsi="TH Sarabun New" w:cs="TH Sarabun New"/>
          <w:sz w:val="32"/>
          <w:szCs w:val="32"/>
          <w:cs/>
          <w:lang w:bidi="th-TH"/>
        </w:rPr>
        <w:t>จากรายงานและการนำเสนองานวิจัย</w:t>
      </w:r>
      <w:r>
        <w:rPr>
          <w:rFonts w:ascii="TH Sarabun New" w:hAnsi="TH Sarabun New" w:cs="TH Sarabun New"/>
          <w:sz w:val="32"/>
          <w:szCs w:val="32"/>
          <w:lang w:bidi="th-TH"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  <w:lang w:bidi="th-TH"/>
        </w:rPr>
        <w:t>ข้อเสนอแนะจากคณาจารย์ที่เป็นอาจารย์ที่ปรึกษา</w:t>
      </w:r>
    </w:p>
    <w:p w14:paraId="058B17B2" w14:textId="77777777" w:rsidR="008D6F49" w:rsidRPr="005C2342" w:rsidRDefault="008D6F49" w:rsidP="008D6F49">
      <w:pPr>
        <w:tabs>
          <w:tab w:val="left" w:pos="360"/>
        </w:tabs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>3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 xml:space="preserve">การปรับปรุงการสอน </w:t>
      </w:r>
    </w:p>
    <w:p w14:paraId="01EBA8E4" w14:textId="66C21945" w:rsidR="00CF4F90" w:rsidRPr="00CF4F90" w:rsidRDefault="00CF4F90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ar-EG"/>
        </w:rPr>
      </w:pPr>
      <w:r w:rsidRPr="00CF4F90">
        <w:rPr>
          <w:rFonts w:ascii="TH Sarabun New" w:hAnsi="TH Sarabun New" w:cs="TH Sarabun New"/>
          <w:sz w:val="32"/>
          <w:szCs w:val="32"/>
          <w:cs/>
          <w:lang w:bidi="th-TH"/>
        </w:rPr>
        <w:tab/>
        <w:t xml:space="preserve">หลังจากมีการประเมินในข้อ </w:t>
      </w:r>
      <w:r w:rsidRPr="00CF4F90">
        <w:rPr>
          <w:rFonts w:ascii="TH Sarabun New" w:hAnsi="TH Sarabun New" w:cs="TH Sarabun New"/>
          <w:sz w:val="32"/>
          <w:szCs w:val="32"/>
        </w:rPr>
        <w:t xml:space="preserve">2 </w:t>
      </w:r>
      <w:r w:rsidRPr="00CF4F90">
        <w:rPr>
          <w:rFonts w:ascii="TH Sarabun New" w:hAnsi="TH Sarabun New" w:cs="TH Sarabun New"/>
          <w:sz w:val="32"/>
          <w:szCs w:val="32"/>
          <w:cs/>
          <w:lang w:bidi="th-TH"/>
        </w:rPr>
        <w:t>จะมีการประชุมเพื่อจัดการเรียนการสอน และหาแนวทางหรือวางแผนการปรับปรุงพัฒนารายวิชา</w:t>
      </w:r>
    </w:p>
    <w:p w14:paraId="200D62BA" w14:textId="0672EC9B" w:rsidR="008D6F49" w:rsidRPr="005C2342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>4.</w:t>
      </w:r>
      <w:r w:rsidRPr="005C2342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Pr="005C2342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3C912FE5" w14:textId="77777777" w:rsidR="00465B60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96E82D9" wp14:editId="1F9EBCE7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0" t="0" r="15240" b="19050"/>
                <wp:wrapNone/>
                <wp:docPr id="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1ABE86" id="Rectangle 30" o:spid="_x0000_s1026" style="position:absolute;margin-left:43.9pt;margin-top:5.4pt;width:10.8pt;height:1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" filled="f" strokeweight="1pt"/>
            </w:pict>
          </mc:Fallback>
        </mc:AlternateContent>
      </w:r>
      <w:r w:rsidR="00465B60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สัมภาษณ์</w:t>
      </w:r>
      <w:r w:rsidR="008E2686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นักศึกษา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 xml:space="preserve"> ........................</w:t>
      </w:r>
      <w:r w:rsidR="007A5A51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.............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......</w:t>
      </w:r>
      <w:r w:rsidR="00333B0A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</w:t>
      </w:r>
    </w:p>
    <w:p w14:paraId="28E7321E" w14:textId="77777777" w:rsidR="00FF0A55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7C1A1BE" wp14:editId="4A66B5DD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10795" r="14605" b="8255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3F8DFA" id="Rectangle 31" o:spid="_x0000_s1026" style="position:absolute;margin-left:43.9pt;margin-top:5.65pt;width:10.8pt;height:1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การสังเกตพฤติกรรมนักศึกษา</w:t>
      </w:r>
      <w:r w:rsidR="000721A7" w:rsidRPr="005C2342">
        <w:rPr>
          <w:rFonts w:ascii="TH Sarabun New" w:hAnsi="TH Sarabun New" w:cs="TH Sarabun New" w:hint="cs"/>
          <w:sz w:val="32"/>
          <w:szCs w:val="32"/>
          <w:lang w:bidi="th-TH"/>
        </w:rPr>
        <w:t>…………………………………….</w:t>
      </w:r>
    </w:p>
    <w:p w14:paraId="487A7F24" w14:textId="77777777" w:rsidR="00FF0A55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15BAFD5" wp14:editId="15756256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0" t="0" r="15240" b="19050"/>
                <wp:wrapNone/>
                <wp:docPr id="5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0E43A4" id="Rectangle 32" o:spid="_x0000_s1026" style="position:absolute;margin-left:43.9pt;margin-top:6.05pt;width:10.8pt;height:1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" fillcolor="black [3213]" strokeweight="1pt"/>
            </w:pict>
          </mc:Fallback>
        </mc:AlternateConten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การตรวจสอบ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การให้คะแนน</w:t>
      </w:r>
      <w:r w:rsidR="00B4283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แล</w:t>
      </w:r>
      <w:r w:rsidR="00206CC5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ะประเมินผลการเรียนรู้ของนักศึกษาผ่านคณะกรรมการวิชาการประจำคณะ และกรรมการกำกับมาตรฐานหลักสูตรเภสัชศาสตร์บัณฑิต</w:t>
      </w:r>
    </w:p>
    <w:p w14:paraId="1E6C648B" w14:textId="77777777" w:rsidR="00FF0A55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34A3C8E" wp14:editId="62020015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6985" r="14605" b="12065"/>
                <wp:wrapNone/>
                <wp:docPr id="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FC1EDB" id="Rectangle 33" o:spid="_x0000_s1026" style="position:absolute;margin-left:43.9pt;margin-top:5.65pt;width:10.8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การประเมิน</w:t>
      </w:r>
      <w:r w:rsidR="007A5A51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ความรู้รวบยอด</w:t>
      </w:r>
      <w:r w:rsidR="00ED41CE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โดยการทดสอบ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</w:t>
      </w:r>
      <w:r w:rsidR="007A5A51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.......................</w:t>
      </w:r>
      <w:r w:rsidR="005100BF" w:rsidRPr="005C2342">
        <w:rPr>
          <w:rFonts w:ascii="TH Sarabun New" w:hAnsi="TH Sarabun New" w:cs="TH Sarabun New" w:hint="cs"/>
          <w:sz w:val="32"/>
          <w:szCs w:val="32"/>
          <w:lang w:bidi="th-TH"/>
        </w:rPr>
        <w:t>..................</w:t>
      </w:r>
    </w:p>
    <w:p w14:paraId="3F59E184" w14:textId="77777777" w:rsidR="00175452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1CA0012" wp14:editId="3D716F3B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10160" t="14605" r="14605" b="13970"/>
                <wp:wrapNone/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83A407" id="Rectangle 34" o:spid="_x0000_s1026" style="position:absolute;margin-left:43.9pt;margin-top:5.6pt;width:10.8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Cr+Ueri&#10;AAAACAEAAA8AAAAAAAAAAAAAAAAAYgQAAGRycy9kb3ducmV2LnhtbFBLBQYAAAAABAAEAPMAAABx&#10;BQAAAAA=&#10;" strokeweight="1pt"/>
            </w:pict>
          </mc:Fallback>
        </mc:AlternateConten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  <w:t>รายงานผลการเก็บข้อมูล</w:t>
      </w:r>
      <w:r w:rsidR="00175452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เกี่ยวกับผลสัมฤทธิ์การเรียนรู้ในแต่ละด้าน</w:t>
      </w:r>
      <w:r w:rsidR="005100BF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</w:t>
      </w:r>
      <w:r w:rsidR="00175452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.................</w:t>
      </w:r>
    </w:p>
    <w:p w14:paraId="762D678E" w14:textId="77777777" w:rsidR="002A62BE" w:rsidRPr="005C2342" w:rsidRDefault="00C41F22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lang w:bidi="th-TH"/>
        </w:rPr>
      </w:pPr>
      <w:r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3C50938" wp14:editId="78FF9191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10160" t="6350" r="14605" b="12700"/>
                <wp:wrapNone/>
                <wp:docPr id="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C0E98D" id="Rectangle 36" o:spid="_x0000_s1026" style="position:absolute;margin-left:43.9pt;margin-top:5.85pt;width:10.8pt;height:1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kv/7eeEA&#10;AAAIAQAADwAAAAAAAAAAAAAAAABiBAAAZHJzL2Rvd25yZXYueG1sUEsFBgAAAAAEAAQA8wAAAHAF&#10;AAAAAA==&#10;" strokeweight="1pt"/>
            </w:pict>
          </mc:Fallback>
        </mc:AlternateContent>
      </w:r>
      <w:r w:rsidR="008053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8053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8053A7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ab/>
      </w:r>
      <w:r w:rsidR="002F48F9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แบบสำรวจ</w:t>
      </w:r>
      <w:r w:rsidR="002F48F9" w:rsidRPr="005C2342">
        <w:rPr>
          <w:rFonts w:ascii="TH Sarabun New" w:hAnsi="TH Sarabun New" w:cs="TH Sarabun New" w:hint="cs"/>
          <w:sz w:val="32"/>
          <w:szCs w:val="32"/>
          <w:lang w:bidi="th-TH"/>
        </w:rPr>
        <w:t>/</w:t>
      </w:r>
      <w:r w:rsidR="002F48F9" w:rsidRPr="005C2342">
        <w:rPr>
          <w:rFonts w:ascii="TH Sarabun New" w:hAnsi="TH Sarabun New" w:cs="TH Sarabun New" w:hint="cs"/>
          <w:sz w:val="32"/>
          <w:szCs w:val="32"/>
          <w:cs/>
          <w:lang w:bidi="th-TH"/>
        </w:rPr>
        <w:t>แบบสอบถาม............................................................</w:t>
      </w:r>
    </w:p>
    <w:p w14:paraId="46EAB449" w14:textId="63364526" w:rsidR="002F48F9" w:rsidRPr="005C2342" w:rsidRDefault="00B42837" w:rsidP="008D6F49">
      <w:pPr>
        <w:tabs>
          <w:tab w:val="left" w:pos="360"/>
        </w:tabs>
        <w:jc w:val="thaiDistribute"/>
        <w:rPr>
          <w:rFonts w:ascii="TH Sarabun New" w:hAnsi="TH Sarabun New" w:cs="TH Sarabun New"/>
          <w:sz w:val="32"/>
          <w:szCs w:val="32"/>
          <w:cs/>
          <w:lang w:bidi="th-TH"/>
        </w:rPr>
      </w:pP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Pr="005C2342">
        <w:rPr>
          <w:rFonts w:ascii="TH Sarabun New" w:hAnsi="TH Sarabun New" w:cs="TH Sarabun New" w:hint="cs"/>
          <w:sz w:val="32"/>
          <w:szCs w:val="32"/>
          <w:lang w:bidi="th-TH"/>
        </w:rPr>
        <w:tab/>
      </w:r>
      <w:r w:rsidR="00C41F22" w:rsidRPr="005C2342">
        <w:rPr>
          <w:rFonts w:ascii="TH Sarabun New" w:hAnsi="TH Sarabun New" w:cs="TH Sarabun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F805AE9" wp14:editId="044986EF">
                <wp:simplePos x="0" y="0"/>
                <wp:positionH relativeFrom="column">
                  <wp:posOffset>557530</wp:posOffset>
                </wp:positionH>
                <wp:positionV relativeFrom="paragraph">
                  <wp:posOffset>81280</wp:posOffset>
                </wp:positionV>
                <wp:extent cx="137160" cy="152400"/>
                <wp:effectExtent l="0" t="0" r="15240" b="19050"/>
                <wp:wrapNone/>
                <wp:docPr id="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5FAB56" id="Rectangle 37" o:spid="_x0000_s1026" style="position:absolute;margin-left:43.9pt;margin-top:6.4pt;width:10.8pt;height:1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" fillcolor="black [3213]" strokeweight="1pt"/>
            </w:pict>
          </mc:Fallback>
        </mc:AlternateContent>
      </w:r>
      <w:r w:rsidR="00CF4F90" w:rsidRPr="00CF4F90">
        <w:rPr>
          <w:rFonts w:ascii="TH Sarabun New" w:hAnsi="TH Sarabun New" w:cs="TH Sarabun New"/>
          <w:sz w:val="32"/>
          <w:szCs w:val="32"/>
          <w:cs/>
          <w:lang w:bidi="th-TH"/>
        </w:rPr>
        <w:t>มีการทวนสอบผลสัมฤทธิ์</w:t>
      </w:r>
      <w:r w:rsidR="00CF4F90">
        <w:rPr>
          <w:rFonts w:ascii="TH Sarabun New" w:hAnsi="TH Sarabun New" w:cs="TH Sarabun New" w:hint="cs"/>
          <w:sz w:val="32"/>
          <w:szCs w:val="32"/>
          <w:cs/>
          <w:lang w:bidi="th-TH"/>
        </w:rPr>
        <w:t>ของนักศึกษาโดยอาจารย์ผู้รับผิดชอบรายวิชา ในกรณีที่</w:t>
      </w:r>
      <w:r w:rsidR="003A639D">
        <w:rPr>
          <w:rFonts w:ascii="TH Sarabun New" w:hAnsi="TH Sarabun New" w:cs="TH Sarabun New" w:hint="cs"/>
          <w:sz w:val="32"/>
          <w:szCs w:val="32"/>
          <w:cs/>
          <w:lang w:bidi="th-TH"/>
        </w:rPr>
        <w:t>มีข้อสงสัย</w:t>
      </w:r>
      <w:r w:rsidR="00CF4F90">
        <w:rPr>
          <w:rFonts w:ascii="TH Sarabun New" w:hAnsi="TH Sarabun New" w:cs="TH Sarabun New" w:hint="cs"/>
          <w:sz w:val="32"/>
          <w:szCs w:val="32"/>
          <w:cs/>
          <w:lang w:bidi="th-TH"/>
        </w:rPr>
        <w:t>จะมีการสอบถามและ</w:t>
      </w:r>
      <w:r w:rsidR="003A639D">
        <w:rPr>
          <w:rFonts w:ascii="TH Sarabun New" w:hAnsi="TH Sarabun New" w:cs="TH Sarabun New" w:hint="cs"/>
          <w:sz w:val="32"/>
          <w:szCs w:val="32"/>
          <w:cs/>
          <w:lang w:bidi="th-TH"/>
        </w:rPr>
        <w:t>หารือ</w:t>
      </w:r>
      <w:r w:rsidR="00CF4F90">
        <w:rPr>
          <w:rFonts w:ascii="TH Sarabun New" w:hAnsi="TH Sarabun New" w:cs="TH Sarabun New" w:hint="cs"/>
          <w:sz w:val="32"/>
          <w:szCs w:val="32"/>
          <w:cs/>
          <w:lang w:bidi="th-TH"/>
        </w:rPr>
        <w:t>กับอาจารย์ที่ปรึกษา</w:t>
      </w:r>
    </w:p>
    <w:p w14:paraId="3E533529" w14:textId="77777777" w:rsidR="008D6F49" w:rsidRPr="003A639D" w:rsidRDefault="008D6F49" w:rsidP="008D6F49">
      <w:pPr>
        <w:tabs>
          <w:tab w:val="left" w:pos="360"/>
        </w:tabs>
        <w:jc w:val="thaiDistribute"/>
        <w:rPr>
          <w:rFonts w:ascii="TH Sarabun New" w:hAnsi="TH Sarabun New" w:cs="TH Sarabun New"/>
          <w:b/>
          <w:bCs/>
          <w:sz w:val="32"/>
          <w:szCs w:val="32"/>
          <w:cs/>
          <w:lang w:bidi="th-TH"/>
        </w:rPr>
      </w:pPr>
      <w:r w:rsidRPr="003A639D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>5.</w:t>
      </w:r>
      <w:r w:rsidRPr="003A639D">
        <w:rPr>
          <w:rFonts w:ascii="TH Sarabun New" w:hAnsi="TH Sarabun New" w:cs="TH Sarabun New" w:hint="cs"/>
          <w:b/>
          <w:bCs/>
          <w:sz w:val="32"/>
          <w:szCs w:val="32"/>
          <w:lang w:bidi="ar-EG"/>
        </w:rPr>
        <w:tab/>
      </w:r>
      <w:r w:rsidRPr="003A639D">
        <w:rPr>
          <w:rFonts w:ascii="TH Sarabun New" w:hAnsi="TH Sarabun New" w:cs="TH Sarabun New" w:hint="cs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65F0F4C2" w14:textId="0235DB1D" w:rsidR="003A639D" w:rsidRPr="003A639D" w:rsidRDefault="003A639D" w:rsidP="003A639D">
      <w:pPr>
        <w:tabs>
          <w:tab w:val="left" w:pos="360"/>
        </w:tabs>
        <w:ind w:left="22" w:hanging="1440"/>
        <w:rPr>
          <w:rFonts w:ascii="TH Sarabun New" w:hAnsi="TH Sarabun New" w:cs="TH Sarabun New"/>
          <w:sz w:val="32"/>
          <w:szCs w:val="32"/>
          <w:lang w:bidi="th-TH"/>
        </w:rPr>
      </w:pPr>
      <w:r w:rsidRPr="003A639D">
        <w:rPr>
          <w:rFonts w:ascii="TH Sarabun New" w:hAnsi="TH Sarabun New" w:cs="TH Sarabun New"/>
          <w:sz w:val="32"/>
          <w:szCs w:val="32"/>
        </w:rPr>
        <w:tab/>
      </w:r>
      <w:r w:rsidRPr="003A639D">
        <w:rPr>
          <w:rFonts w:ascii="TH Sarabun New" w:hAnsi="TH Sarabun New" w:cs="TH Sarabun New"/>
          <w:sz w:val="32"/>
          <w:szCs w:val="32"/>
        </w:rPr>
        <w:tab/>
      </w:r>
      <w:r w:rsidRPr="003A639D">
        <w:rPr>
          <w:rFonts w:ascii="TH Sarabun New" w:hAnsi="TH Sarabun New" w:cs="TH Sarabun New" w:hint="cs"/>
          <w:sz w:val="32"/>
          <w:szCs w:val="32"/>
          <w:cs/>
          <w:lang w:bidi="th-TH"/>
        </w:rPr>
        <w:t>มี</w:t>
      </w:r>
      <w:r w:rsidRPr="003A639D">
        <w:rPr>
          <w:rFonts w:ascii="TH Sarabun New" w:hAnsi="TH Sarabun New" w:cs="TH Sarabun New"/>
          <w:sz w:val="32"/>
          <w:szCs w:val="32"/>
          <w:cs/>
          <w:lang w:bidi="th-TH"/>
        </w:rPr>
        <w:t xml:space="preserve">การวางแผนปรับปรุงรายวิชา </w:t>
      </w:r>
      <w:r w:rsidRPr="003A639D">
        <w:rPr>
          <w:rFonts w:ascii="TH Sarabun New" w:hAnsi="TH Sarabun New" w:cs="TH Sarabun New" w:hint="cs"/>
          <w:sz w:val="32"/>
          <w:szCs w:val="32"/>
          <w:cs/>
          <w:lang w:bidi="th-TH"/>
        </w:rPr>
        <w:t xml:space="preserve">และแก้ไขปัญหาต่าง ๆ ที่อาจพบได้ในแต่ละปีการศึกษา </w:t>
      </w:r>
      <w:r w:rsidRPr="003A639D">
        <w:rPr>
          <w:rFonts w:ascii="TH Sarabun New" w:hAnsi="TH Sarabun New" w:cs="TH Sarabun New"/>
          <w:sz w:val="32"/>
          <w:szCs w:val="32"/>
          <w:cs/>
          <w:lang w:bidi="th-TH"/>
        </w:rPr>
        <w:t>เพื่อให้</w:t>
      </w:r>
      <w:r w:rsidRPr="003A639D">
        <w:rPr>
          <w:rFonts w:ascii="TH Sarabun New" w:hAnsi="TH Sarabun New" w:cs="TH Sarabun New" w:hint="cs"/>
          <w:sz w:val="32"/>
          <w:szCs w:val="32"/>
          <w:cs/>
          <w:lang w:bidi="th-TH"/>
        </w:rPr>
        <w:t xml:space="preserve">บรรลุวัตถุประสงค์ของรายวิชาให้ได้มากที่สุด </w:t>
      </w:r>
      <w:r w:rsidRPr="003A639D">
        <w:rPr>
          <w:rFonts w:ascii="TH Sarabun New" w:hAnsi="TH Sarabun New" w:cs="TH Sarabun New"/>
          <w:sz w:val="32"/>
          <w:szCs w:val="32"/>
          <w:cs/>
          <w:lang w:bidi="th-TH"/>
        </w:rPr>
        <w:t>ตา</w:t>
      </w:r>
      <w:r w:rsidRPr="003A639D">
        <w:rPr>
          <w:rFonts w:ascii="TH Sarabun New" w:hAnsi="TH Sarabun New" w:cs="TH Sarabun New" w:hint="cs"/>
          <w:sz w:val="32"/>
          <w:szCs w:val="32"/>
          <w:cs/>
          <w:lang w:bidi="th-TH"/>
        </w:rPr>
        <w:t>ม</w:t>
      </w:r>
      <w:r w:rsidRPr="003A639D">
        <w:rPr>
          <w:rFonts w:ascii="TH Sarabun New" w:hAnsi="TH Sarabun New" w:cs="TH Sarabun New"/>
          <w:sz w:val="32"/>
          <w:szCs w:val="32"/>
          <w:cs/>
          <w:lang w:bidi="th-TH"/>
        </w:rPr>
        <w:t>ข้อเสนอแนะ</w:t>
      </w:r>
      <w:r w:rsidRPr="003A639D">
        <w:rPr>
          <w:rFonts w:ascii="TH Sarabun New" w:hAnsi="TH Sarabun New" w:cs="TH Sarabun New" w:hint="cs"/>
          <w:sz w:val="32"/>
          <w:szCs w:val="32"/>
          <w:cs/>
          <w:lang w:bidi="th-TH"/>
        </w:rPr>
        <w:t>จากคณาจารย์</w:t>
      </w:r>
      <w:r w:rsidRPr="003A639D">
        <w:rPr>
          <w:rFonts w:ascii="TH Sarabun New" w:hAnsi="TH Sarabun New" w:cs="TH Sarabun New"/>
          <w:sz w:val="32"/>
          <w:szCs w:val="32"/>
          <w:cs/>
          <w:lang w:bidi="th-TH"/>
        </w:rPr>
        <w:t xml:space="preserve">และผลการทวนสอบมาตรฐานผลสัมฤทธิ์ตามข้อ </w:t>
      </w:r>
      <w:r w:rsidRPr="003A639D">
        <w:rPr>
          <w:rFonts w:ascii="TH Sarabun New" w:hAnsi="TH Sarabun New" w:cs="TH Sarabun New"/>
          <w:sz w:val="32"/>
          <w:szCs w:val="32"/>
        </w:rPr>
        <w:t>4</w:t>
      </w:r>
    </w:p>
    <w:p w14:paraId="4E96709D" w14:textId="67EAAD50" w:rsidR="001D5032" w:rsidRPr="005C2342" w:rsidRDefault="001D5032" w:rsidP="006322B9">
      <w:pPr>
        <w:tabs>
          <w:tab w:val="left" w:pos="360"/>
        </w:tabs>
        <w:ind w:left="1440" w:hanging="1080"/>
        <w:rPr>
          <w:rFonts w:ascii="TH Sarabun New" w:hAnsi="TH Sarabun New" w:cs="TH Sarabun New"/>
          <w:color w:val="FF0000"/>
          <w:sz w:val="32"/>
          <w:szCs w:val="32"/>
          <w:rtl/>
          <w:cs/>
          <w:lang w:bidi="th-TH"/>
        </w:rPr>
      </w:pPr>
    </w:p>
    <w:sectPr w:rsidR="001D5032" w:rsidRPr="005C2342" w:rsidSect="000A7C4F">
      <w:headerReference w:type="even" r:id="rId9"/>
      <w:headerReference w:type="default" r:id="rId10"/>
      <w:footerReference w:type="even" r:id="rId11"/>
      <w:headerReference w:type="first" r:id="rId12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7D22B3" w14:textId="77777777" w:rsidR="004F7637" w:rsidRDefault="004F7637">
      <w:r>
        <w:separator/>
      </w:r>
    </w:p>
  </w:endnote>
  <w:endnote w:type="continuationSeparator" w:id="0">
    <w:p w14:paraId="74A331E2" w14:textId="77777777" w:rsidR="004F7637" w:rsidRDefault="004F76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57ED9" w14:textId="77777777" w:rsidR="007E35F7" w:rsidRDefault="007E35F7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A01B28" w14:textId="77777777" w:rsidR="007E35F7" w:rsidRDefault="007E35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056902" w14:textId="77777777" w:rsidR="004F7637" w:rsidRDefault="004F7637">
      <w:r>
        <w:separator/>
      </w:r>
    </w:p>
  </w:footnote>
  <w:footnote w:type="continuationSeparator" w:id="0">
    <w:p w14:paraId="1B9C87FD" w14:textId="77777777" w:rsidR="004F7637" w:rsidRDefault="004F76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00CD6" w14:textId="77777777" w:rsidR="007E35F7" w:rsidRDefault="007E35F7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E591BAB" w14:textId="77777777" w:rsidR="007E35F7" w:rsidRDefault="007E35F7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35DEF" w14:textId="77777777" w:rsidR="007E35F7" w:rsidRPr="00FD4FC0" w:rsidRDefault="007E35F7" w:rsidP="00C62137">
    <w:pPr>
      <w:pStyle w:val="Header"/>
      <w:framePr w:wrap="around" w:vAnchor="text" w:hAnchor="margin" w:xAlign="right" w:y="1"/>
      <w:rPr>
        <w:rStyle w:val="PageNumber"/>
        <w:rFonts w:ascii="TH Sarabun New" w:hAnsi="TH Sarabun New" w:cs="TH Sarabun New"/>
        <w:sz w:val="32"/>
        <w:szCs w:val="32"/>
      </w:rPr>
    </w:pP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begin"/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instrText xml:space="preserve">PAGE  </w:instrText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separate"/>
    </w:r>
    <w:r w:rsidR="00206CC5" w:rsidRPr="00FD4FC0">
      <w:rPr>
        <w:rStyle w:val="PageNumber"/>
        <w:rFonts w:ascii="TH Sarabun New" w:hAnsi="TH Sarabun New" w:cs="TH Sarabun New" w:hint="cs"/>
        <w:noProof/>
        <w:sz w:val="32"/>
        <w:szCs w:val="32"/>
      </w:rPr>
      <w:t>10</w:t>
    </w:r>
    <w:r w:rsidRPr="00FD4FC0">
      <w:rPr>
        <w:rStyle w:val="PageNumber"/>
        <w:rFonts w:ascii="TH Sarabun New" w:hAnsi="TH Sarabun New" w:cs="TH Sarabun New" w:hint="cs"/>
        <w:sz w:val="32"/>
        <w:szCs w:val="32"/>
      </w:rPr>
      <w:fldChar w:fldCharType="end"/>
    </w:r>
  </w:p>
  <w:p w14:paraId="7CF772B0" w14:textId="77777777" w:rsidR="007E35F7" w:rsidRPr="004C42BA" w:rsidRDefault="007E35F7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9CBCE" w14:textId="260F45DF" w:rsidR="007E35F7" w:rsidRPr="00E51FFD" w:rsidRDefault="00D5221F" w:rsidP="00051206">
    <w:pPr>
      <w:pStyle w:val="Header"/>
      <w:jc w:val="right"/>
      <w:rPr>
        <w:rFonts w:ascii="TH Sarabun New" w:hAnsi="TH Sarabun New" w:cs="TH Sarabun New"/>
        <w:sz w:val="32"/>
        <w:szCs w:val="32"/>
        <w:lang w:bidi="th-TH"/>
      </w:rPr>
    </w:pPr>
    <w:r w:rsidRPr="000A6C90">
      <w:rPr>
        <w:rFonts w:ascii="TH Sarabun New" w:hAnsi="TH Sarabun New" w:cs="TH Sarabun New" w:hint="cs"/>
        <w:sz w:val="32"/>
        <w:szCs w:val="32"/>
        <w:lang w:bidi="th-TH"/>
      </w:rPr>
      <w:t>RQF 3</w:t>
    </w:r>
    <w:r w:rsidR="00B11C03" w:rsidRPr="000A6C90">
      <w:rPr>
        <w:rFonts w:ascii="TH Sarabun New" w:hAnsi="TH Sarabun New" w:cs="TH Sarabun New" w:hint="cs"/>
        <w:sz w:val="32"/>
        <w:szCs w:val="32"/>
        <w:lang w:bidi="th-TH"/>
      </w:rPr>
      <w:t xml:space="preserve"> (PHA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F614F"/>
    <w:multiLevelType w:val="hybridMultilevel"/>
    <w:tmpl w:val="328ECE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854C4"/>
    <w:multiLevelType w:val="hybridMultilevel"/>
    <w:tmpl w:val="476E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6698B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A38EC"/>
    <w:multiLevelType w:val="hybridMultilevel"/>
    <w:tmpl w:val="FB4421AA"/>
    <w:lvl w:ilvl="0" w:tplc="9D2C191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5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6207D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130447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4F3A3CBE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1A4273"/>
    <w:multiLevelType w:val="hybridMultilevel"/>
    <w:tmpl w:val="DDA45E44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2281DF3"/>
    <w:multiLevelType w:val="hybridMultilevel"/>
    <w:tmpl w:val="172660D2"/>
    <w:lvl w:ilvl="0" w:tplc="9D2C19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0B724D7"/>
    <w:multiLevelType w:val="hybridMultilevel"/>
    <w:tmpl w:val="FCE45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C3320F1"/>
    <w:multiLevelType w:val="hybridMultilevel"/>
    <w:tmpl w:val="DB281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1121F6"/>
    <w:multiLevelType w:val="hybridMultilevel"/>
    <w:tmpl w:val="3F727CF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316359">
    <w:abstractNumId w:val="9"/>
  </w:num>
  <w:num w:numId="2" w16cid:durableId="277565835">
    <w:abstractNumId w:val="21"/>
  </w:num>
  <w:num w:numId="3" w16cid:durableId="1253398387">
    <w:abstractNumId w:val="18"/>
  </w:num>
  <w:num w:numId="4" w16cid:durableId="1841890596">
    <w:abstractNumId w:val="11"/>
  </w:num>
  <w:num w:numId="5" w16cid:durableId="773284074">
    <w:abstractNumId w:val="10"/>
  </w:num>
  <w:num w:numId="6" w16cid:durableId="378357850">
    <w:abstractNumId w:val="16"/>
  </w:num>
  <w:num w:numId="7" w16cid:durableId="1671329880">
    <w:abstractNumId w:val="19"/>
  </w:num>
  <w:num w:numId="8" w16cid:durableId="1132286083">
    <w:abstractNumId w:val="4"/>
  </w:num>
  <w:num w:numId="9" w16cid:durableId="839202146">
    <w:abstractNumId w:val="15"/>
  </w:num>
  <w:num w:numId="10" w16cid:durableId="1184706659">
    <w:abstractNumId w:val="22"/>
  </w:num>
  <w:num w:numId="11" w16cid:durableId="787696369">
    <w:abstractNumId w:val="5"/>
  </w:num>
  <w:num w:numId="12" w16cid:durableId="44181730">
    <w:abstractNumId w:val="6"/>
  </w:num>
  <w:num w:numId="13" w16cid:durableId="1446466861">
    <w:abstractNumId w:val="1"/>
  </w:num>
  <w:num w:numId="14" w16cid:durableId="1722169526">
    <w:abstractNumId w:val="20"/>
  </w:num>
  <w:num w:numId="15" w16cid:durableId="337462187">
    <w:abstractNumId w:val="17"/>
  </w:num>
  <w:num w:numId="16" w16cid:durableId="797072694">
    <w:abstractNumId w:val="0"/>
  </w:num>
  <w:num w:numId="17" w16cid:durableId="1026445509">
    <w:abstractNumId w:val="13"/>
  </w:num>
  <w:num w:numId="18" w16cid:durableId="1010063008">
    <w:abstractNumId w:val="23"/>
  </w:num>
  <w:num w:numId="19" w16cid:durableId="985596732">
    <w:abstractNumId w:val="14"/>
  </w:num>
  <w:num w:numId="20" w16cid:durableId="1803570841">
    <w:abstractNumId w:val="2"/>
  </w:num>
  <w:num w:numId="21" w16cid:durableId="458183104">
    <w:abstractNumId w:val="3"/>
  </w:num>
  <w:num w:numId="22" w16cid:durableId="1957979339">
    <w:abstractNumId w:val="12"/>
  </w:num>
  <w:num w:numId="23" w16cid:durableId="227418683">
    <w:abstractNumId w:val="8"/>
  </w:num>
  <w:num w:numId="24" w16cid:durableId="1062366888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MLO0NLWwMDGzNDRU0lEKTi0uzszPAykwqQUAdI6lPCwAAAA="/>
  </w:docVars>
  <w:rsids>
    <w:rsidRoot w:val="00D268D7"/>
    <w:rsid w:val="000018AD"/>
    <w:rsid w:val="000029E2"/>
    <w:rsid w:val="00003C61"/>
    <w:rsid w:val="00021732"/>
    <w:rsid w:val="00022F3D"/>
    <w:rsid w:val="000262CE"/>
    <w:rsid w:val="000264CC"/>
    <w:rsid w:val="00027082"/>
    <w:rsid w:val="00027558"/>
    <w:rsid w:val="000310D0"/>
    <w:rsid w:val="000333A7"/>
    <w:rsid w:val="000351AD"/>
    <w:rsid w:val="0003547C"/>
    <w:rsid w:val="000452FC"/>
    <w:rsid w:val="00051206"/>
    <w:rsid w:val="00052C6F"/>
    <w:rsid w:val="00055033"/>
    <w:rsid w:val="00056C68"/>
    <w:rsid w:val="0005721D"/>
    <w:rsid w:val="00060991"/>
    <w:rsid w:val="00061432"/>
    <w:rsid w:val="00070142"/>
    <w:rsid w:val="000721A7"/>
    <w:rsid w:val="00073586"/>
    <w:rsid w:val="00075360"/>
    <w:rsid w:val="00083537"/>
    <w:rsid w:val="00084B3D"/>
    <w:rsid w:val="0008713E"/>
    <w:rsid w:val="00095A78"/>
    <w:rsid w:val="00097C76"/>
    <w:rsid w:val="000A11BA"/>
    <w:rsid w:val="000A6C90"/>
    <w:rsid w:val="000A729C"/>
    <w:rsid w:val="000A72C4"/>
    <w:rsid w:val="000A7C4F"/>
    <w:rsid w:val="000B54BA"/>
    <w:rsid w:val="000B6834"/>
    <w:rsid w:val="000C28FB"/>
    <w:rsid w:val="000C5CF3"/>
    <w:rsid w:val="000D303E"/>
    <w:rsid w:val="000D4C10"/>
    <w:rsid w:val="000D700C"/>
    <w:rsid w:val="000E009A"/>
    <w:rsid w:val="000E71C6"/>
    <w:rsid w:val="000E74B7"/>
    <w:rsid w:val="000F57C0"/>
    <w:rsid w:val="000F639D"/>
    <w:rsid w:val="0010053E"/>
    <w:rsid w:val="00100DE0"/>
    <w:rsid w:val="0010352C"/>
    <w:rsid w:val="00107A7C"/>
    <w:rsid w:val="001129AB"/>
    <w:rsid w:val="00112C97"/>
    <w:rsid w:val="001132B2"/>
    <w:rsid w:val="0011394C"/>
    <w:rsid w:val="00114225"/>
    <w:rsid w:val="001147BA"/>
    <w:rsid w:val="00114FBD"/>
    <w:rsid w:val="00115FB1"/>
    <w:rsid w:val="001161F8"/>
    <w:rsid w:val="0012341A"/>
    <w:rsid w:val="001248C1"/>
    <w:rsid w:val="00141895"/>
    <w:rsid w:val="00141B4F"/>
    <w:rsid w:val="00142D27"/>
    <w:rsid w:val="00155318"/>
    <w:rsid w:val="00155884"/>
    <w:rsid w:val="00156B20"/>
    <w:rsid w:val="00163DA6"/>
    <w:rsid w:val="00175452"/>
    <w:rsid w:val="001769CA"/>
    <w:rsid w:val="00176DFC"/>
    <w:rsid w:val="00177371"/>
    <w:rsid w:val="001836FA"/>
    <w:rsid w:val="00184A32"/>
    <w:rsid w:val="00184E3D"/>
    <w:rsid w:val="00185CB3"/>
    <w:rsid w:val="00190881"/>
    <w:rsid w:val="00191579"/>
    <w:rsid w:val="001934F9"/>
    <w:rsid w:val="00197570"/>
    <w:rsid w:val="001A0348"/>
    <w:rsid w:val="001A1A88"/>
    <w:rsid w:val="001A6513"/>
    <w:rsid w:val="001C745D"/>
    <w:rsid w:val="001D2ED1"/>
    <w:rsid w:val="001D5032"/>
    <w:rsid w:val="001D6F46"/>
    <w:rsid w:val="001D783C"/>
    <w:rsid w:val="001E4A32"/>
    <w:rsid w:val="001E73F1"/>
    <w:rsid w:val="001F5060"/>
    <w:rsid w:val="00206CC5"/>
    <w:rsid w:val="00210BFA"/>
    <w:rsid w:val="00210F50"/>
    <w:rsid w:val="00214F37"/>
    <w:rsid w:val="00217907"/>
    <w:rsid w:val="00217F7E"/>
    <w:rsid w:val="002355BC"/>
    <w:rsid w:val="0023709B"/>
    <w:rsid w:val="002444E0"/>
    <w:rsid w:val="00246B23"/>
    <w:rsid w:val="002541B9"/>
    <w:rsid w:val="002636FF"/>
    <w:rsid w:val="00267732"/>
    <w:rsid w:val="0027335A"/>
    <w:rsid w:val="00273778"/>
    <w:rsid w:val="00273E08"/>
    <w:rsid w:val="00275E03"/>
    <w:rsid w:val="002816E2"/>
    <w:rsid w:val="002817F5"/>
    <w:rsid w:val="00282D59"/>
    <w:rsid w:val="00285114"/>
    <w:rsid w:val="00297D1A"/>
    <w:rsid w:val="00297EAB"/>
    <w:rsid w:val="002A62BE"/>
    <w:rsid w:val="002A6D50"/>
    <w:rsid w:val="002A6DF6"/>
    <w:rsid w:val="002B102D"/>
    <w:rsid w:val="002C24C7"/>
    <w:rsid w:val="002C4130"/>
    <w:rsid w:val="002D0645"/>
    <w:rsid w:val="002D106D"/>
    <w:rsid w:val="002D3DA5"/>
    <w:rsid w:val="002D7D2E"/>
    <w:rsid w:val="002E3177"/>
    <w:rsid w:val="002E3D06"/>
    <w:rsid w:val="002E4D6C"/>
    <w:rsid w:val="002E659B"/>
    <w:rsid w:val="002F1A0D"/>
    <w:rsid w:val="002F48F9"/>
    <w:rsid w:val="0030037D"/>
    <w:rsid w:val="00301FAB"/>
    <w:rsid w:val="00303EA8"/>
    <w:rsid w:val="00315509"/>
    <w:rsid w:val="00320298"/>
    <w:rsid w:val="00321C03"/>
    <w:rsid w:val="00333B0A"/>
    <w:rsid w:val="00337C51"/>
    <w:rsid w:val="0034607B"/>
    <w:rsid w:val="00347AF4"/>
    <w:rsid w:val="003542ED"/>
    <w:rsid w:val="00367330"/>
    <w:rsid w:val="00374DF8"/>
    <w:rsid w:val="00375174"/>
    <w:rsid w:val="00381F43"/>
    <w:rsid w:val="00395D5F"/>
    <w:rsid w:val="00397578"/>
    <w:rsid w:val="003A639D"/>
    <w:rsid w:val="003B0D0D"/>
    <w:rsid w:val="003B3362"/>
    <w:rsid w:val="003B3A37"/>
    <w:rsid w:val="003B3E44"/>
    <w:rsid w:val="003B6C5B"/>
    <w:rsid w:val="003C1EA7"/>
    <w:rsid w:val="003D03BF"/>
    <w:rsid w:val="003D04D9"/>
    <w:rsid w:val="003D22A4"/>
    <w:rsid w:val="003E4756"/>
    <w:rsid w:val="003F11C8"/>
    <w:rsid w:val="003F6DA2"/>
    <w:rsid w:val="00403295"/>
    <w:rsid w:val="0040617C"/>
    <w:rsid w:val="00414813"/>
    <w:rsid w:val="0041563D"/>
    <w:rsid w:val="0041740F"/>
    <w:rsid w:val="004227A2"/>
    <w:rsid w:val="004267BD"/>
    <w:rsid w:val="004303AF"/>
    <w:rsid w:val="00436FEA"/>
    <w:rsid w:val="004420DF"/>
    <w:rsid w:val="004447A2"/>
    <w:rsid w:val="00444893"/>
    <w:rsid w:val="00450117"/>
    <w:rsid w:val="0045031A"/>
    <w:rsid w:val="00451C03"/>
    <w:rsid w:val="00452269"/>
    <w:rsid w:val="004614D9"/>
    <w:rsid w:val="004627CB"/>
    <w:rsid w:val="00462C88"/>
    <w:rsid w:val="00463011"/>
    <w:rsid w:val="00465B60"/>
    <w:rsid w:val="004669F1"/>
    <w:rsid w:val="00466F17"/>
    <w:rsid w:val="004702E3"/>
    <w:rsid w:val="00474F87"/>
    <w:rsid w:val="00477546"/>
    <w:rsid w:val="00483EA0"/>
    <w:rsid w:val="0049011D"/>
    <w:rsid w:val="00490135"/>
    <w:rsid w:val="004A022E"/>
    <w:rsid w:val="004A14EA"/>
    <w:rsid w:val="004A2BDA"/>
    <w:rsid w:val="004B0E3B"/>
    <w:rsid w:val="004B17DF"/>
    <w:rsid w:val="004B38F6"/>
    <w:rsid w:val="004B5207"/>
    <w:rsid w:val="004B601F"/>
    <w:rsid w:val="004C1849"/>
    <w:rsid w:val="004C2FB9"/>
    <w:rsid w:val="004C39C2"/>
    <w:rsid w:val="004C42BA"/>
    <w:rsid w:val="004C4A0C"/>
    <w:rsid w:val="004C64AD"/>
    <w:rsid w:val="004D7238"/>
    <w:rsid w:val="004E1D2E"/>
    <w:rsid w:val="004E1F1E"/>
    <w:rsid w:val="004E5C97"/>
    <w:rsid w:val="004F063A"/>
    <w:rsid w:val="004F0902"/>
    <w:rsid w:val="004F0C45"/>
    <w:rsid w:val="004F3842"/>
    <w:rsid w:val="004F6FFD"/>
    <w:rsid w:val="004F733B"/>
    <w:rsid w:val="004F7637"/>
    <w:rsid w:val="00500DC0"/>
    <w:rsid w:val="005036D9"/>
    <w:rsid w:val="005100BF"/>
    <w:rsid w:val="00513B5A"/>
    <w:rsid w:val="0051450A"/>
    <w:rsid w:val="0051631E"/>
    <w:rsid w:val="00522D14"/>
    <w:rsid w:val="005242D1"/>
    <w:rsid w:val="00526367"/>
    <w:rsid w:val="00530389"/>
    <w:rsid w:val="00531CAC"/>
    <w:rsid w:val="00532187"/>
    <w:rsid w:val="00536B1E"/>
    <w:rsid w:val="0053782F"/>
    <w:rsid w:val="00546F06"/>
    <w:rsid w:val="00554CD4"/>
    <w:rsid w:val="005556EB"/>
    <w:rsid w:val="00562369"/>
    <w:rsid w:val="00562643"/>
    <w:rsid w:val="00572F82"/>
    <w:rsid w:val="005810EA"/>
    <w:rsid w:val="00585174"/>
    <w:rsid w:val="005864EF"/>
    <w:rsid w:val="005878AC"/>
    <w:rsid w:val="00594AD2"/>
    <w:rsid w:val="005967D3"/>
    <w:rsid w:val="00597CDA"/>
    <w:rsid w:val="005A69A7"/>
    <w:rsid w:val="005B354E"/>
    <w:rsid w:val="005B5AD0"/>
    <w:rsid w:val="005C046C"/>
    <w:rsid w:val="005C09A9"/>
    <w:rsid w:val="005C1A73"/>
    <w:rsid w:val="005C2342"/>
    <w:rsid w:val="005C5572"/>
    <w:rsid w:val="005D0FA7"/>
    <w:rsid w:val="005D445A"/>
    <w:rsid w:val="005D5C1C"/>
    <w:rsid w:val="005E0027"/>
    <w:rsid w:val="005E56DD"/>
    <w:rsid w:val="005E7B3B"/>
    <w:rsid w:val="005F069F"/>
    <w:rsid w:val="005F189F"/>
    <w:rsid w:val="005F4D4F"/>
    <w:rsid w:val="006001D2"/>
    <w:rsid w:val="00601905"/>
    <w:rsid w:val="006032AB"/>
    <w:rsid w:val="00605451"/>
    <w:rsid w:val="00606C4B"/>
    <w:rsid w:val="00607AB2"/>
    <w:rsid w:val="00607ABE"/>
    <w:rsid w:val="00612867"/>
    <w:rsid w:val="00612C72"/>
    <w:rsid w:val="00612DD3"/>
    <w:rsid w:val="00612F7A"/>
    <w:rsid w:val="00623974"/>
    <w:rsid w:val="0062403B"/>
    <w:rsid w:val="006240A6"/>
    <w:rsid w:val="00625EB8"/>
    <w:rsid w:val="00626F98"/>
    <w:rsid w:val="006322B9"/>
    <w:rsid w:val="00634486"/>
    <w:rsid w:val="00634A0A"/>
    <w:rsid w:val="00636A7C"/>
    <w:rsid w:val="0064417A"/>
    <w:rsid w:val="00646E06"/>
    <w:rsid w:val="0065082C"/>
    <w:rsid w:val="00657488"/>
    <w:rsid w:val="00657765"/>
    <w:rsid w:val="006606BA"/>
    <w:rsid w:val="0066129E"/>
    <w:rsid w:val="00661400"/>
    <w:rsid w:val="0066175A"/>
    <w:rsid w:val="0066287C"/>
    <w:rsid w:val="006633B8"/>
    <w:rsid w:val="00663D50"/>
    <w:rsid w:val="00663EF1"/>
    <w:rsid w:val="00674D64"/>
    <w:rsid w:val="00675E54"/>
    <w:rsid w:val="00686F57"/>
    <w:rsid w:val="006952A8"/>
    <w:rsid w:val="006A2526"/>
    <w:rsid w:val="006A3C37"/>
    <w:rsid w:val="006A7F0F"/>
    <w:rsid w:val="006B0AF5"/>
    <w:rsid w:val="006B18F1"/>
    <w:rsid w:val="006B3544"/>
    <w:rsid w:val="006B3CF9"/>
    <w:rsid w:val="006B4262"/>
    <w:rsid w:val="006B447A"/>
    <w:rsid w:val="006B527E"/>
    <w:rsid w:val="006B693D"/>
    <w:rsid w:val="006D03DA"/>
    <w:rsid w:val="006D156C"/>
    <w:rsid w:val="006D1909"/>
    <w:rsid w:val="006D7617"/>
    <w:rsid w:val="006E046B"/>
    <w:rsid w:val="006F61EE"/>
    <w:rsid w:val="007100D2"/>
    <w:rsid w:val="00716ADA"/>
    <w:rsid w:val="00717223"/>
    <w:rsid w:val="00721911"/>
    <w:rsid w:val="007234BC"/>
    <w:rsid w:val="00725849"/>
    <w:rsid w:val="0072796C"/>
    <w:rsid w:val="007318BA"/>
    <w:rsid w:val="00732769"/>
    <w:rsid w:val="007379A1"/>
    <w:rsid w:val="007427AF"/>
    <w:rsid w:val="00744D53"/>
    <w:rsid w:val="00747E89"/>
    <w:rsid w:val="00751F68"/>
    <w:rsid w:val="00753AE9"/>
    <w:rsid w:val="007625E5"/>
    <w:rsid w:val="00770063"/>
    <w:rsid w:val="00770E57"/>
    <w:rsid w:val="007711D7"/>
    <w:rsid w:val="00774B6A"/>
    <w:rsid w:val="007767DC"/>
    <w:rsid w:val="007776CB"/>
    <w:rsid w:val="00781017"/>
    <w:rsid w:val="00781A31"/>
    <w:rsid w:val="007849E9"/>
    <w:rsid w:val="007861B5"/>
    <w:rsid w:val="00787632"/>
    <w:rsid w:val="0079321E"/>
    <w:rsid w:val="007958C8"/>
    <w:rsid w:val="007A36DC"/>
    <w:rsid w:val="007A45FB"/>
    <w:rsid w:val="007A5A51"/>
    <w:rsid w:val="007A65E2"/>
    <w:rsid w:val="007A71DE"/>
    <w:rsid w:val="007B0875"/>
    <w:rsid w:val="007B1F92"/>
    <w:rsid w:val="007B3B94"/>
    <w:rsid w:val="007C35B9"/>
    <w:rsid w:val="007C64C3"/>
    <w:rsid w:val="007D3779"/>
    <w:rsid w:val="007D3D8E"/>
    <w:rsid w:val="007D46AE"/>
    <w:rsid w:val="007D5F3F"/>
    <w:rsid w:val="007E1129"/>
    <w:rsid w:val="007E35F7"/>
    <w:rsid w:val="007E54C7"/>
    <w:rsid w:val="007F04F4"/>
    <w:rsid w:val="007F6314"/>
    <w:rsid w:val="008032C2"/>
    <w:rsid w:val="00804220"/>
    <w:rsid w:val="0080520F"/>
    <w:rsid w:val="008053A7"/>
    <w:rsid w:val="00807C19"/>
    <w:rsid w:val="00807D27"/>
    <w:rsid w:val="00810A40"/>
    <w:rsid w:val="00831B65"/>
    <w:rsid w:val="00832CD5"/>
    <w:rsid w:val="00835351"/>
    <w:rsid w:val="00835C08"/>
    <w:rsid w:val="00850EAE"/>
    <w:rsid w:val="00852610"/>
    <w:rsid w:val="008536AC"/>
    <w:rsid w:val="00853B49"/>
    <w:rsid w:val="00855FA2"/>
    <w:rsid w:val="008606CC"/>
    <w:rsid w:val="0086110D"/>
    <w:rsid w:val="00863080"/>
    <w:rsid w:val="00871782"/>
    <w:rsid w:val="008763BB"/>
    <w:rsid w:val="00877181"/>
    <w:rsid w:val="008803A5"/>
    <w:rsid w:val="00880639"/>
    <w:rsid w:val="0088067F"/>
    <w:rsid w:val="00882468"/>
    <w:rsid w:val="0088458E"/>
    <w:rsid w:val="00886098"/>
    <w:rsid w:val="00887A7B"/>
    <w:rsid w:val="00887E95"/>
    <w:rsid w:val="00887EB9"/>
    <w:rsid w:val="00891DA5"/>
    <w:rsid w:val="00892345"/>
    <w:rsid w:val="00893B55"/>
    <w:rsid w:val="00895FE1"/>
    <w:rsid w:val="0089677B"/>
    <w:rsid w:val="008A1BFB"/>
    <w:rsid w:val="008A4EF3"/>
    <w:rsid w:val="008A78E3"/>
    <w:rsid w:val="008B37E4"/>
    <w:rsid w:val="008B5FBE"/>
    <w:rsid w:val="008C024A"/>
    <w:rsid w:val="008C43CB"/>
    <w:rsid w:val="008C71A6"/>
    <w:rsid w:val="008C73E0"/>
    <w:rsid w:val="008D26AB"/>
    <w:rsid w:val="008D32CB"/>
    <w:rsid w:val="008D5AF5"/>
    <w:rsid w:val="008D6F49"/>
    <w:rsid w:val="008D6F5F"/>
    <w:rsid w:val="008D6FC5"/>
    <w:rsid w:val="008E2686"/>
    <w:rsid w:val="008E7809"/>
    <w:rsid w:val="008F24F4"/>
    <w:rsid w:val="00901554"/>
    <w:rsid w:val="00902388"/>
    <w:rsid w:val="0091151C"/>
    <w:rsid w:val="00911DAC"/>
    <w:rsid w:val="0091463D"/>
    <w:rsid w:val="00914E23"/>
    <w:rsid w:val="00916C81"/>
    <w:rsid w:val="00917F31"/>
    <w:rsid w:val="009234D3"/>
    <w:rsid w:val="00933131"/>
    <w:rsid w:val="00933CED"/>
    <w:rsid w:val="00936B08"/>
    <w:rsid w:val="0094219F"/>
    <w:rsid w:val="00952574"/>
    <w:rsid w:val="00964BD0"/>
    <w:rsid w:val="009650EF"/>
    <w:rsid w:val="00965984"/>
    <w:rsid w:val="00981A3C"/>
    <w:rsid w:val="00982B10"/>
    <w:rsid w:val="00992895"/>
    <w:rsid w:val="009976E6"/>
    <w:rsid w:val="00997870"/>
    <w:rsid w:val="009A0B36"/>
    <w:rsid w:val="009A556F"/>
    <w:rsid w:val="009A584C"/>
    <w:rsid w:val="009A5FCA"/>
    <w:rsid w:val="009B34F2"/>
    <w:rsid w:val="009B544B"/>
    <w:rsid w:val="009C2D7B"/>
    <w:rsid w:val="009C3C0B"/>
    <w:rsid w:val="009D1825"/>
    <w:rsid w:val="009E213D"/>
    <w:rsid w:val="009E45B2"/>
    <w:rsid w:val="009E4AD2"/>
    <w:rsid w:val="009F0801"/>
    <w:rsid w:val="009F16C5"/>
    <w:rsid w:val="009F2319"/>
    <w:rsid w:val="00A05FEB"/>
    <w:rsid w:val="00A122FD"/>
    <w:rsid w:val="00A12885"/>
    <w:rsid w:val="00A16210"/>
    <w:rsid w:val="00A16D07"/>
    <w:rsid w:val="00A2108B"/>
    <w:rsid w:val="00A24334"/>
    <w:rsid w:val="00A26775"/>
    <w:rsid w:val="00A26E19"/>
    <w:rsid w:val="00A32309"/>
    <w:rsid w:val="00A330F0"/>
    <w:rsid w:val="00A4796D"/>
    <w:rsid w:val="00A53F78"/>
    <w:rsid w:val="00A54651"/>
    <w:rsid w:val="00A60C6E"/>
    <w:rsid w:val="00A640FF"/>
    <w:rsid w:val="00A674B2"/>
    <w:rsid w:val="00A7249D"/>
    <w:rsid w:val="00A742A2"/>
    <w:rsid w:val="00A7548C"/>
    <w:rsid w:val="00A803F4"/>
    <w:rsid w:val="00A81C47"/>
    <w:rsid w:val="00A93549"/>
    <w:rsid w:val="00A93B4B"/>
    <w:rsid w:val="00A94408"/>
    <w:rsid w:val="00A94893"/>
    <w:rsid w:val="00A960DA"/>
    <w:rsid w:val="00AA1770"/>
    <w:rsid w:val="00AA257D"/>
    <w:rsid w:val="00AA468D"/>
    <w:rsid w:val="00AB14F4"/>
    <w:rsid w:val="00AB357A"/>
    <w:rsid w:val="00AB4359"/>
    <w:rsid w:val="00AB632F"/>
    <w:rsid w:val="00AC1F2E"/>
    <w:rsid w:val="00AC6CD3"/>
    <w:rsid w:val="00AC7F3F"/>
    <w:rsid w:val="00AD1A85"/>
    <w:rsid w:val="00AD4FB2"/>
    <w:rsid w:val="00AD5028"/>
    <w:rsid w:val="00AD5F67"/>
    <w:rsid w:val="00AD74CD"/>
    <w:rsid w:val="00AE1575"/>
    <w:rsid w:val="00AE3DDF"/>
    <w:rsid w:val="00AE6127"/>
    <w:rsid w:val="00AF1098"/>
    <w:rsid w:val="00AF3597"/>
    <w:rsid w:val="00AF3B9F"/>
    <w:rsid w:val="00AF3E86"/>
    <w:rsid w:val="00AF3FEA"/>
    <w:rsid w:val="00AF7EFE"/>
    <w:rsid w:val="00B0175B"/>
    <w:rsid w:val="00B0323C"/>
    <w:rsid w:val="00B03B3D"/>
    <w:rsid w:val="00B03F9C"/>
    <w:rsid w:val="00B11C03"/>
    <w:rsid w:val="00B12229"/>
    <w:rsid w:val="00B151CF"/>
    <w:rsid w:val="00B22D1C"/>
    <w:rsid w:val="00B23713"/>
    <w:rsid w:val="00B26748"/>
    <w:rsid w:val="00B308FA"/>
    <w:rsid w:val="00B329A2"/>
    <w:rsid w:val="00B3606C"/>
    <w:rsid w:val="00B42837"/>
    <w:rsid w:val="00B42C03"/>
    <w:rsid w:val="00B43EB4"/>
    <w:rsid w:val="00B47A8F"/>
    <w:rsid w:val="00B53731"/>
    <w:rsid w:val="00B5525B"/>
    <w:rsid w:val="00B55456"/>
    <w:rsid w:val="00B557FB"/>
    <w:rsid w:val="00B567DB"/>
    <w:rsid w:val="00B57045"/>
    <w:rsid w:val="00B60150"/>
    <w:rsid w:val="00B63977"/>
    <w:rsid w:val="00B668AC"/>
    <w:rsid w:val="00B704DE"/>
    <w:rsid w:val="00B71232"/>
    <w:rsid w:val="00B721E8"/>
    <w:rsid w:val="00B76CA1"/>
    <w:rsid w:val="00B82DAA"/>
    <w:rsid w:val="00B84E04"/>
    <w:rsid w:val="00B8609E"/>
    <w:rsid w:val="00B864FD"/>
    <w:rsid w:val="00B87982"/>
    <w:rsid w:val="00B945F3"/>
    <w:rsid w:val="00B96879"/>
    <w:rsid w:val="00BA4014"/>
    <w:rsid w:val="00BB471D"/>
    <w:rsid w:val="00BB5C13"/>
    <w:rsid w:val="00BB6626"/>
    <w:rsid w:val="00BC3582"/>
    <w:rsid w:val="00BC7C43"/>
    <w:rsid w:val="00BD7C12"/>
    <w:rsid w:val="00BE0CD9"/>
    <w:rsid w:val="00BE4BC6"/>
    <w:rsid w:val="00BE7983"/>
    <w:rsid w:val="00BF617E"/>
    <w:rsid w:val="00BF65D2"/>
    <w:rsid w:val="00C014C8"/>
    <w:rsid w:val="00C0170A"/>
    <w:rsid w:val="00C130E9"/>
    <w:rsid w:val="00C17170"/>
    <w:rsid w:val="00C17AF7"/>
    <w:rsid w:val="00C20BB5"/>
    <w:rsid w:val="00C214B6"/>
    <w:rsid w:val="00C223E6"/>
    <w:rsid w:val="00C22EF0"/>
    <w:rsid w:val="00C3470B"/>
    <w:rsid w:val="00C406A5"/>
    <w:rsid w:val="00C41F22"/>
    <w:rsid w:val="00C50612"/>
    <w:rsid w:val="00C62137"/>
    <w:rsid w:val="00C6689B"/>
    <w:rsid w:val="00C66F57"/>
    <w:rsid w:val="00C70070"/>
    <w:rsid w:val="00C746EA"/>
    <w:rsid w:val="00C7636E"/>
    <w:rsid w:val="00C81F21"/>
    <w:rsid w:val="00C83527"/>
    <w:rsid w:val="00C871A8"/>
    <w:rsid w:val="00CA5ACA"/>
    <w:rsid w:val="00CB1A51"/>
    <w:rsid w:val="00CB71C2"/>
    <w:rsid w:val="00CC47B6"/>
    <w:rsid w:val="00CD155D"/>
    <w:rsid w:val="00CD19A2"/>
    <w:rsid w:val="00CD279A"/>
    <w:rsid w:val="00CD342D"/>
    <w:rsid w:val="00CD4ABF"/>
    <w:rsid w:val="00CD5B1C"/>
    <w:rsid w:val="00CD6A5E"/>
    <w:rsid w:val="00CE4195"/>
    <w:rsid w:val="00CE67B8"/>
    <w:rsid w:val="00CF037C"/>
    <w:rsid w:val="00CF4F90"/>
    <w:rsid w:val="00D07077"/>
    <w:rsid w:val="00D07C8C"/>
    <w:rsid w:val="00D11125"/>
    <w:rsid w:val="00D153FD"/>
    <w:rsid w:val="00D22A11"/>
    <w:rsid w:val="00D2465C"/>
    <w:rsid w:val="00D24824"/>
    <w:rsid w:val="00D267D8"/>
    <w:rsid w:val="00D268D7"/>
    <w:rsid w:val="00D27BE3"/>
    <w:rsid w:val="00D332CD"/>
    <w:rsid w:val="00D36AFD"/>
    <w:rsid w:val="00D41A14"/>
    <w:rsid w:val="00D42224"/>
    <w:rsid w:val="00D42650"/>
    <w:rsid w:val="00D42FC6"/>
    <w:rsid w:val="00D45A72"/>
    <w:rsid w:val="00D460F4"/>
    <w:rsid w:val="00D51435"/>
    <w:rsid w:val="00D5166D"/>
    <w:rsid w:val="00D5221F"/>
    <w:rsid w:val="00D53B86"/>
    <w:rsid w:val="00D549CC"/>
    <w:rsid w:val="00D61359"/>
    <w:rsid w:val="00D64577"/>
    <w:rsid w:val="00D70DA3"/>
    <w:rsid w:val="00D77901"/>
    <w:rsid w:val="00D8025E"/>
    <w:rsid w:val="00D8031C"/>
    <w:rsid w:val="00D80A17"/>
    <w:rsid w:val="00D81544"/>
    <w:rsid w:val="00D81C2E"/>
    <w:rsid w:val="00D82744"/>
    <w:rsid w:val="00D84717"/>
    <w:rsid w:val="00D864C6"/>
    <w:rsid w:val="00D91E6D"/>
    <w:rsid w:val="00D97EB9"/>
    <w:rsid w:val="00DA09EC"/>
    <w:rsid w:val="00DA3EFB"/>
    <w:rsid w:val="00DA50D3"/>
    <w:rsid w:val="00DB0209"/>
    <w:rsid w:val="00DB2531"/>
    <w:rsid w:val="00DB3BC9"/>
    <w:rsid w:val="00DB4832"/>
    <w:rsid w:val="00DD163B"/>
    <w:rsid w:val="00DD2911"/>
    <w:rsid w:val="00DD4479"/>
    <w:rsid w:val="00DD4952"/>
    <w:rsid w:val="00DE16C3"/>
    <w:rsid w:val="00DE35B4"/>
    <w:rsid w:val="00DE44B2"/>
    <w:rsid w:val="00DE57A9"/>
    <w:rsid w:val="00DF4C57"/>
    <w:rsid w:val="00E048C9"/>
    <w:rsid w:val="00E154C5"/>
    <w:rsid w:val="00E158C3"/>
    <w:rsid w:val="00E15EFB"/>
    <w:rsid w:val="00E23FED"/>
    <w:rsid w:val="00E26F5E"/>
    <w:rsid w:val="00E35D3D"/>
    <w:rsid w:val="00E37FF5"/>
    <w:rsid w:val="00E40E78"/>
    <w:rsid w:val="00E51FFD"/>
    <w:rsid w:val="00E56705"/>
    <w:rsid w:val="00E6557D"/>
    <w:rsid w:val="00E655AD"/>
    <w:rsid w:val="00E6678E"/>
    <w:rsid w:val="00E677CD"/>
    <w:rsid w:val="00E71FB5"/>
    <w:rsid w:val="00E727FF"/>
    <w:rsid w:val="00E735C8"/>
    <w:rsid w:val="00E73B13"/>
    <w:rsid w:val="00E81DDC"/>
    <w:rsid w:val="00E83BFC"/>
    <w:rsid w:val="00E94871"/>
    <w:rsid w:val="00EA06C3"/>
    <w:rsid w:val="00EA30F2"/>
    <w:rsid w:val="00EA4009"/>
    <w:rsid w:val="00EA4F1D"/>
    <w:rsid w:val="00EB7F9F"/>
    <w:rsid w:val="00EC213F"/>
    <w:rsid w:val="00EC4B82"/>
    <w:rsid w:val="00EC4FAB"/>
    <w:rsid w:val="00EC6429"/>
    <w:rsid w:val="00ED043F"/>
    <w:rsid w:val="00ED0B3A"/>
    <w:rsid w:val="00ED12C8"/>
    <w:rsid w:val="00ED41CE"/>
    <w:rsid w:val="00ED67E0"/>
    <w:rsid w:val="00EE0DA0"/>
    <w:rsid w:val="00EE4130"/>
    <w:rsid w:val="00EF1C1D"/>
    <w:rsid w:val="00EF2F08"/>
    <w:rsid w:val="00EF5B30"/>
    <w:rsid w:val="00EF6AFC"/>
    <w:rsid w:val="00F004B5"/>
    <w:rsid w:val="00F20EF8"/>
    <w:rsid w:val="00F21C4B"/>
    <w:rsid w:val="00F23959"/>
    <w:rsid w:val="00F2506B"/>
    <w:rsid w:val="00F316FB"/>
    <w:rsid w:val="00F31EBC"/>
    <w:rsid w:val="00F333E8"/>
    <w:rsid w:val="00F355AE"/>
    <w:rsid w:val="00F35D75"/>
    <w:rsid w:val="00F43924"/>
    <w:rsid w:val="00F44767"/>
    <w:rsid w:val="00F5236B"/>
    <w:rsid w:val="00F53EF5"/>
    <w:rsid w:val="00F564C4"/>
    <w:rsid w:val="00F5688E"/>
    <w:rsid w:val="00F60114"/>
    <w:rsid w:val="00F62B75"/>
    <w:rsid w:val="00F635F3"/>
    <w:rsid w:val="00F63ED4"/>
    <w:rsid w:val="00F72FAD"/>
    <w:rsid w:val="00F80682"/>
    <w:rsid w:val="00F85711"/>
    <w:rsid w:val="00F91FEA"/>
    <w:rsid w:val="00F929D6"/>
    <w:rsid w:val="00F935B6"/>
    <w:rsid w:val="00F95016"/>
    <w:rsid w:val="00FA1662"/>
    <w:rsid w:val="00FA1B0C"/>
    <w:rsid w:val="00FA25F4"/>
    <w:rsid w:val="00FA6ECB"/>
    <w:rsid w:val="00FB156D"/>
    <w:rsid w:val="00FB1880"/>
    <w:rsid w:val="00FC08EB"/>
    <w:rsid w:val="00FC0FB9"/>
    <w:rsid w:val="00FC291D"/>
    <w:rsid w:val="00FC69A6"/>
    <w:rsid w:val="00FD35CB"/>
    <w:rsid w:val="00FD4FC0"/>
    <w:rsid w:val="00FE1E76"/>
    <w:rsid w:val="00FE424B"/>
    <w:rsid w:val="00FE6F86"/>
    <w:rsid w:val="00FE7332"/>
    <w:rsid w:val="00FF0A55"/>
    <w:rsid w:val="00FF1274"/>
    <w:rsid w:val="00FF2FB8"/>
    <w:rsid w:val="00FF6036"/>
    <w:rsid w:val="00F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530981"/>
  <w15:docId w15:val="{E5563600-118F-451A-A42B-F06939C81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5D5F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paragraph" w:styleId="PlainText">
    <w:name w:val="Plain Text"/>
    <w:basedOn w:val="Normal"/>
    <w:link w:val="PlainTextChar"/>
    <w:rsid w:val="00C41F22"/>
    <w:pPr>
      <w:suppressAutoHyphens/>
    </w:pPr>
    <w:rPr>
      <w:rFonts w:ascii="Cordia New" w:eastAsia="Cordia New" w:hAnsi="Cordia New" w:cs="TH SarabunPSK"/>
      <w:sz w:val="28"/>
      <w:szCs w:val="28"/>
      <w:lang w:eastAsia="th-TH" w:bidi="th-TH"/>
    </w:rPr>
  </w:style>
  <w:style w:type="character" w:customStyle="1" w:styleId="PlainTextChar">
    <w:name w:val="Plain Text Char"/>
    <w:basedOn w:val="DefaultParagraphFont"/>
    <w:link w:val="PlainText"/>
    <w:rsid w:val="00C41F22"/>
    <w:rPr>
      <w:rFonts w:ascii="Cordia New" w:eastAsia="Cordia New" w:hAnsi="Cordia New" w:cs="TH SarabunPSK"/>
      <w:sz w:val="28"/>
      <w:szCs w:val="28"/>
      <w:lang w:eastAsia="th-TH"/>
    </w:rPr>
  </w:style>
  <w:style w:type="character" w:customStyle="1" w:styleId="style31">
    <w:name w:val="style31"/>
    <w:basedOn w:val="DefaultParagraphFont"/>
    <w:rsid w:val="00C20BB5"/>
  </w:style>
  <w:style w:type="character" w:customStyle="1" w:styleId="apple-converted-space">
    <w:name w:val="apple-converted-space"/>
    <w:basedOn w:val="DefaultParagraphFont"/>
    <w:rsid w:val="00C20BB5"/>
  </w:style>
  <w:style w:type="character" w:customStyle="1" w:styleId="Heading7Char">
    <w:name w:val="Heading 7 Char"/>
    <w:basedOn w:val="DefaultParagraphFont"/>
    <w:link w:val="Heading7"/>
    <w:rsid w:val="00E94871"/>
    <w:rPr>
      <w:sz w:val="24"/>
      <w:szCs w:val="24"/>
      <w:lang w:val="en-A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452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1_&#3586;&#3657;&#3629;&#3617;&#3641;&#3621;&#3585;&#3634;&#3619;&#3592;&#3633;&#3604;&#3607;&#3635;&#3627;&#3621;&#3633;&#3585;&#3626;&#3626;&#3641;&#3605;&#3619;&#3648;&#3616;&#3626;&#3633;&#3594;\&#3591;&#3634;&#3609;%20030859\tqf3_&#3627;&#3621;&#3633;&#3585;&#3626;&#3641;&#3605;&#3619;%20255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04B6EA-9DCE-49FC-97BB-3143E75A6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qf3_หลักสูตร 2556</Template>
  <TotalTime>19</TotalTime>
  <Pages>9</Pages>
  <Words>1430</Words>
  <Characters>815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9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RSU8</dc:creator>
  <cp:lastModifiedBy>Thitiya Lukkunaprasit</cp:lastModifiedBy>
  <cp:revision>7</cp:revision>
  <cp:lastPrinted>2009-03-20T08:25:00Z</cp:lastPrinted>
  <dcterms:created xsi:type="dcterms:W3CDTF">2025-08-18T09:34:00Z</dcterms:created>
  <dcterms:modified xsi:type="dcterms:W3CDTF">2025-08-18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7547f6146ef29eff54e5b5496d59b26f7aeb7e2ff4bc1920ff0d72f7fe3903</vt:lpwstr>
  </property>
</Properties>
</file>